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26F8A341" w:rsidR="00801F0F" w:rsidRDefault="00B400D8" w:rsidP="00801F0F">
      <w:pPr>
        <w:ind w:firstLine="0"/>
        <w:jc w:val="center"/>
        <w:rPr>
          <w:b/>
          <w:bCs/>
        </w:rPr>
      </w:pPr>
      <w:r>
        <w:rPr>
          <w:b/>
          <w:bCs/>
        </w:rPr>
        <w:t>Performance Assessment for D2</w:t>
      </w:r>
      <w:r w:rsidR="00CE67A7">
        <w:rPr>
          <w:b/>
          <w:bCs/>
        </w:rPr>
        <w:t>12</w:t>
      </w:r>
      <w:r>
        <w:rPr>
          <w:b/>
          <w:bCs/>
        </w:rPr>
        <w:t xml:space="preserve">: </w:t>
      </w:r>
      <w:r w:rsidR="005C18F1">
        <w:rPr>
          <w:b/>
          <w:bCs/>
        </w:rPr>
        <w:t>Data Mining I</w:t>
      </w:r>
      <w:r w:rsidR="00CE67A7">
        <w:rPr>
          <w:b/>
          <w:bCs/>
        </w:rPr>
        <w:t>I</w:t>
      </w:r>
      <w:r w:rsidR="00801F0F">
        <w:rPr>
          <w:b/>
          <w:bCs/>
        </w:rPr>
        <w:br/>
        <w:t xml:space="preserve">Task </w:t>
      </w:r>
      <w:r w:rsidR="0086075E">
        <w:rPr>
          <w:b/>
          <w:bCs/>
        </w:rPr>
        <w:t>3</w:t>
      </w:r>
      <w:r w:rsidR="00801F0F">
        <w:rPr>
          <w:b/>
          <w:bCs/>
        </w:rPr>
        <w:t xml:space="preserve">: </w:t>
      </w:r>
      <w:r w:rsidR="0086075E">
        <w:rPr>
          <w:b/>
          <w:bCs/>
        </w:rPr>
        <w:t>Market Basket Analysis</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26C76A5A" w:rsidR="001B0742" w:rsidRDefault="0086075E" w:rsidP="2812877B">
      <w:pPr>
        <w:ind w:firstLine="0"/>
        <w:jc w:val="center"/>
      </w:pPr>
      <w:r>
        <w:t>October 1, 2024</w:t>
      </w:r>
    </w:p>
    <w:p w14:paraId="27A3B46B" w14:textId="6EC74E3D" w:rsidR="00D07818" w:rsidRDefault="00D07818">
      <w:r>
        <w:br w:type="page"/>
      </w:r>
    </w:p>
    <w:p w14:paraId="0000000A" w14:textId="35899A38" w:rsidR="001B0742" w:rsidRDefault="00E472AB" w:rsidP="009468B1">
      <w:pPr>
        <w:pStyle w:val="Title"/>
        <w:rPr>
          <w:b w:val="0"/>
        </w:rPr>
      </w:pPr>
      <w:r>
        <w:lastRenderedPageBreak/>
        <w:t>Performance Assessment for D2</w:t>
      </w:r>
      <w:r w:rsidR="0086075E">
        <w:t>12</w:t>
      </w:r>
      <w:r>
        <w:t xml:space="preserve">: </w:t>
      </w:r>
      <w:r w:rsidR="005C18F1">
        <w:t>Data Mining I</w:t>
      </w:r>
      <w:r w:rsidR="0086075E">
        <w:t>I</w:t>
      </w:r>
      <w:r w:rsidR="005C18F1">
        <w:t xml:space="preserve"> </w:t>
      </w:r>
      <w:r w:rsidR="00801F0F">
        <w:t xml:space="preserve">– Task </w:t>
      </w:r>
      <w:r w:rsidR="0086075E">
        <w:t>3</w:t>
      </w:r>
    </w:p>
    <w:p w14:paraId="0C413CA8" w14:textId="2FA5D12E" w:rsidR="1D793271" w:rsidRDefault="00E54B7B" w:rsidP="36A23290">
      <w:r>
        <w:t xml:space="preserve">This document contains the </w:t>
      </w:r>
      <w:r w:rsidR="00F21D02">
        <w:t xml:space="preserve">tasks and outputs required for the </w:t>
      </w:r>
      <w:r w:rsidR="00B63887">
        <w:t>“</w:t>
      </w:r>
      <w:r w:rsidR="00CF24AD">
        <w:t>OFM4</w:t>
      </w:r>
      <w:r w:rsidR="002A5CFD" w:rsidRPr="002A5CFD">
        <w:t xml:space="preserve"> TASK </w:t>
      </w:r>
      <w:r w:rsidR="00D5254D">
        <w:t>3</w:t>
      </w:r>
      <w:r w:rsidR="002A5CFD" w:rsidRPr="002A5CFD">
        <w:t xml:space="preserve">: </w:t>
      </w:r>
      <w:r w:rsidR="00D5254D">
        <w:t>ASSOCIATION RULES AND LIFT ANALYSIS</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1D004571" w:rsidR="1D793271" w:rsidRDefault="00E54B7B" w:rsidP="691D6804">
      <w:pPr>
        <w:pStyle w:val="Heading1"/>
        <w:ind w:firstLine="0"/>
      </w:pPr>
      <w:r>
        <w:t>A</w:t>
      </w:r>
      <w:r w:rsidR="00FD2E88">
        <w:t xml:space="preserve"> </w:t>
      </w:r>
      <w:r>
        <w:t>- Research Question</w:t>
      </w:r>
      <w:r w:rsidR="008661A3">
        <w:t xml:space="preserve"> and Goal</w:t>
      </w:r>
    </w:p>
    <w:p w14:paraId="3E62E57D" w14:textId="1454FA9C" w:rsidR="00F370D6" w:rsidRDefault="00EE1571" w:rsidP="001E0EDC">
      <w:r>
        <w:t xml:space="preserve">This study aims to answer the </w:t>
      </w:r>
      <w:r w:rsidR="00D5254D">
        <w:t xml:space="preserve">following question: Can we </w:t>
      </w:r>
      <w:r w:rsidR="00D730AF">
        <w:t>use market basket analysis on</w:t>
      </w:r>
      <w:r w:rsidR="00D5254D">
        <w:t xml:space="preserve"> pharmacy transaction data and identify medications more likely to be ordered together?</w:t>
      </w:r>
      <w:r w:rsidR="008F2999">
        <w:t xml:space="preserve"> </w:t>
      </w:r>
      <w:r w:rsidR="00F201B2">
        <w:t>The primary</w:t>
      </w:r>
      <w:r w:rsidR="00F54E5D">
        <w:t xml:space="preserve"> goal </w:t>
      </w:r>
      <w:r w:rsidR="00CC216C">
        <w:t xml:space="preserve">of this study </w:t>
      </w:r>
      <w:r w:rsidR="00F54E5D">
        <w:t xml:space="preserve">is to </w:t>
      </w:r>
      <w:r w:rsidR="00D81160">
        <w:t xml:space="preserve">increase efficiency in our pharmacy operations by optimizing the arrangement of </w:t>
      </w:r>
      <w:r w:rsidR="00F201B2">
        <w:t>medicines</w:t>
      </w:r>
      <w:r w:rsidR="00D81160">
        <w:t xml:space="preserve"> in inventory.</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2950B0DB" w14:textId="5B06F852" w:rsidR="00033E00" w:rsidRDefault="00FA541D" w:rsidP="001A0D15">
      <w:r>
        <w:t xml:space="preserve">Market Basket Analysis, hereafter MBA, is a machine learning </w:t>
      </w:r>
      <w:r w:rsidR="00D2793D">
        <w:t xml:space="preserve">method by which </w:t>
      </w:r>
      <w:r w:rsidR="00B22705">
        <w:t xml:space="preserve">customer transaction data is mined to find patterns among items appearing together in the transactions. </w:t>
      </w:r>
      <w:sdt>
        <w:sdtPr>
          <w:id w:val="1369026710"/>
          <w:citation/>
        </w:sdtPr>
        <w:sdtEndPr/>
        <w:sdtContent>
          <w:r w:rsidR="00B22705">
            <w:fldChar w:fldCharType="begin"/>
          </w:r>
          <w:r w:rsidR="00B22705">
            <w:instrText xml:space="preserve"> CITATION Pai24 \l 1033 </w:instrText>
          </w:r>
          <w:r w:rsidR="00B22705">
            <w:fldChar w:fldCharType="separate"/>
          </w:r>
          <w:r w:rsidR="00B22705">
            <w:rPr>
              <w:noProof/>
            </w:rPr>
            <w:t>(Pai, 2024)</w:t>
          </w:r>
          <w:r w:rsidR="00B22705">
            <w:fldChar w:fldCharType="end"/>
          </w:r>
        </w:sdtContent>
      </w:sdt>
      <w:r w:rsidR="00344195">
        <w:t xml:space="preserve"> The algorithm works by making </w:t>
      </w:r>
      <w:r w:rsidR="006819BD">
        <w:t>pairs</w:t>
      </w:r>
      <w:r w:rsidR="00344195">
        <w:t xml:space="preserve"> of </w:t>
      </w:r>
      <w:r w:rsidR="00B35CA5">
        <w:t>antecedents/consequents</w:t>
      </w:r>
      <w:r w:rsidR="00360EFB">
        <w:t>; in</w:t>
      </w:r>
      <w:r w:rsidR="00B35CA5">
        <w:t xml:space="preserve"> other words, milk was found (antecedent) in a transaction with eggs (consequent). These </w:t>
      </w:r>
      <w:r w:rsidR="006819BD">
        <w:t>pairs</w:t>
      </w:r>
      <w:r w:rsidR="00B35CA5">
        <w:t xml:space="preserve"> are then </w:t>
      </w:r>
      <w:r w:rsidR="00360EFB">
        <w:t>ranked</w:t>
      </w:r>
      <w:r w:rsidR="006819BD">
        <w:t xml:space="preserve"> by how strong and frequent </w:t>
      </w:r>
      <w:r w:rsidR="00174C6F">
        <w:t>the associations are in each pairing.</w:t>
      </w:r>
    </w:p>
    <w:p w14:paraId="16B00553" w14:textId="70409565" w:rsidR="00D12D0D" w:rsidRDefault="00E666B3" w:rsidP="001A0D15">
      <w:r>
        <w:t xml:space="preserve">This algorithm could be easily “brute forced” if the number of unique items in the dataset is quite small. However, the number of possible associations grows exponentially as that number increases. </w:t>
      </w:r>
      <w:r w:rsidR="001D234F">
        <w:t>Therefore</w:t>
      </w:r>
      <w:r>
        <w:t xml:space="preserve">, </w:t>
      </w:r>
      <w:r w:rsidR="004620F5">
        <w:t xml:space="preserve">additional methods to reduce the complexity of the model are essential. This study will use </w:t>
      </w:r>
      <w:r w:rsidR="009F24E1">
        <w:t xml:space="preserve">the </w:t>
      </w:r>
      <w:proofErr w:type="spellStart"/>
      <w:r w:rsidR="009F24E1">
        <w:t>Apriori</w:t>
      </w:r>
      <w:proofErr w:type="spellEnd"/>
      <w:r w:rsidR="009F24E1">
        <w:t xml:space="preserve"> algorithm to reduce the number of antecedent/consequent pairs </w:t>
      </w:r>
      <w:r w:rsidR="006E00E5">
        <w:t>that</w:t>
      </w:r>
      <w:r w:rsidR="009F24E1">
        <w:t xml:space="preserve"> must be considered. </w:t>
      </w:r>
      <w:proofErr w:type="spellStart"/>
      <w:r w:rsidR="00565DB0">
        <w:t>Apriori</w:t>
      </w:r>
      <w:proofErr w:type="spellEnd"/>
      <w:r w:rsidR="00565DB0">
        <w:t xml:space="preserve"> </w:t>
      </w:r>
      <w:r w:rsidR="00E12B40">
        <w:t>follows</w:t>
      </w:r>
      <w:r w:rsidR="00565DB0">
        <w:t xml:space="preserve"> the logical rule </w:t>
      </w:r>
      <w:r w:rsidR="006E00E5">
        <w:t>that if a set of items occurs infrequently, all supersets containing those items will also occur infrequently</w:t>
      </w:r>
      <w:r w:rsidR="00D250FC">
        <w:t xml:space="preserve">. </w:t>
      </w:r>
      <w:sdt>
        <w:sdtPr>
          <w:id w:val="719336612"/>
          <w:citation/>
        </w:sdtPr>
        <w:sdtEndPr/>
        <w:sdtContent>
          <w:r w:rsidR="00D250FC">
            <w:fldChar w:fldCharType="begin"/>
          </w:r>
          <w:r w:rsidR="00D250FC">
            <w:instrText xml:space="preserve"> CITATION Nob24 \l 1033 </w:instrText>
          </w:r>
          <w:r w:rsidR="00D250FC">
            <w:fldChar w:fldCharType="separate"/>
          </w:r>
          <w:r w:rsidR="00D250FC">
            <w:rPr>
              <w:noProof/>
            </w:rPr>
            <w:t>(Noble, 2024)</w:t>
          </w:r>
          <w:r w:rsidR="00D250FC">
            <w:fldChar w:fldCharType="end"/>
          </w:r>
        </w:sdtContent>
      </w:sdt>
      <w:r w:rsidR="001D234F">
        <w:t xml:space="preserve"> </w:t>
      </w:r>
      <w:r w:rsidR="00D12D0D">
        <w:t xml:space="preserve"> This rule </w:t>
      </w:r>
      <w:r w:rsidR="00926196">
        <w:t xml:space="preserve">is the key assumption in the </w:t>
      </w:r>
      <w:r w:rsidR="00196CAD">
        <w:t>MBA</w:t>
      </w:r>
      <w:r w:rsidR="00926196">
        <w:t xml:space="preserve"> algorithm</w:t>
      </w:r>
      <w:r w:rsidR="00196CAD">
        <w:t>.</w:t>
      </w:r>
      <w:r w:rsidR="00926196">
        <w:t xml:space="preserve"> If there is insufficient variability in the transaction data, </w:t>
      </w:r>
      <w:r w:rsidR="00926196">
        <w:lastRenderedPageBreak/>
        <w:t xml:space="preserve">either because the dataset is too small or non-representative of actual behavior, then the output of the MBA may not </w:t>
      </w:r>
      <w:r w:rsidR="00FE3489">
        <w:t>be suitable for the intended purpose.</w:t>
      </w:r>
    </w:p>
    <w:p w14:paraId="5175BBC4" w14:textId="7062BB15" w:rsidR="003659AC" w:rsidRDefault="001D234F" w:rsidP="001A0D15">
      <w:r>
        <w:t xml:space="preserve">Our team expects to identify </w:t>
      </w:r>
      <w:r w:rsidR="008D6339">
        <w:t xml:space="preserve">a set of medications </w:t>
      </w:r>
      <w:r w:rsidR="00266B5B">
        <w:t>that</w:t>
      </w:r>
      <w:r w:rsidR="008D6339">
        <w:t xml:space="preserve"> are frequently ordered together. This will allow our inventory management team to rearrange product placement in our pharmacies to reduce the time pharmacists and technicians spend filling orders by minimizing unnecessary movement</w:t>
      </w:r>
      <w:r w:rsidR="00266B5B">
        <w:t xml:space="preserve"> within the pharmacy.</w:t>
      </w:r>
    </w:p>
    <w:p w14:paraId="78F35A0A" w14:textId="0100FF46" w:rsidR="00777F74" w:rsidRDefault="00777F74" w:rsidP="001A0D15">
      <w:r>
        <w:t>This is an example of one transaction provided in the dataset for this study.</w:t>
      </w:r>
    </w:p>
    <w:tbl>
      <w:tblPr>
        <w:tblW w:w="3100" w:type="dxa"/>
        <w:tblInd w:w="3487" w:type="dxa"/>
        <w:tblLook w:val="04A0" w:firstRow="1" w:lastRow="0" w:firstColumn="1" w:lastColumn="0" w:noHBand="0" w:noVBand="1"/>
      </w:tblPr>
      <w:tblGrid>
        <w:gridCol w:w="1460"/>
        <w:gridCol w:w="1640"/>
      </w:tblGrid>
      <w:tr w:rsidR="009619A9" w:rsidRPr="009619A9" w14:paraId="08AB2904"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000000" w:fill="000000"/>
            <w:noWrap/>
            <w:vAlign w:val="bottom"/>
            <w:hideMark/>
          </w:tcPr>
          <w:p w14:paraId="61177073" w14:textId="77777777" w:rsidR="009619A9" w:rsidRPr="009619A9" w:rsidRDefault="009619A9" w:rsidP="009619A9">
            <w:pPr>
              <w:spacing w:line="240" w:lineRule="auto"/>
              <w:ind w:firstLine="0"/>
              <w:rPr>
                <w:rFonts w:ascii="Aptos Narrow" w:hAnsi="Aptos Narrow"/>
                <w:b/>
                <w:bCs/>
                <w:color w:val="FFFFFF"/>
                <w:sz w:val="22"/>
                <w:szCs w:val="22"/>
              </w:rPr>
            </w:pPr>
            <w:r w:rsidRPr="009619A9">
              <w:rPr>
                <w:rFonts w:ascii="Aptos Narrow" w:hAnsi="Aptos Narrow"/>
                <w:b/>
                <w:bCs/>
                <w:color w:val="FFFFFF"/>
                <w:sz w:val="22"/>
                <w:szCs w:val="22"/>
              </w:rPr>
              <w:t>Column</w:t>
            </w:r>
          </w:p>
        </w:tc>
        <w:tc>
          <w:tcPr>
            <w:tcW w:w="1640" w:type="dxa"/>
            <w:tcBorders>
              <w:top w:val="single" w:sz="4" w:space="0" w:color="000000"/>
              <w:left w:val="nil"/>
              <w:bottom w:val="single" w:sz="4" w:space="0" w:color="000000"/>
              <w:right w:val="single" w:sz="4" w:space="0" w:color="000000"/>
            </w:tcBorders>
            <w:shd w:val="clear" w:color="000000" w:fill="000000"/>
            <w:noWrap/>
            <w:vAlign w:val="bottom"/>
            <w:hideMark/>
          </w:tcPr>
          <w:p w14:paraId="5B41DC3E" w14:textId="77777777" w:rsidR="009619A9" w:rsidRPr="009619A9" w:rsidRDefault="009619A9" w:rsidP="009619A9">
            <w:pPr>
              <w:spacing w:line="240" w:lineRule="auto"/>
              <w:ind w:firstLine="0"/>
              <w:rPr>
                <w:rFonts w:ascii="Aptos Narrow" w:hAnsi="Aptos Narrow"/>
                <w:b/>
                <w:bCs/>
                <w:color w:val="FFFFFF"/>
                <w:sz w:val="22"/>
                <w:szCs w:val="22"/>
              </w:rPr>
            </w:pPr>
            <w:r w:rsidRPr="009619A9">
              <w:rPr>
                <w:rFonts w:ascii="Aptos Narrow" w:hAnsi="Aptos Narrow"/>
                <w:b/>
                <w:bCs/>
                <w:color w:val="FFFFFF"/>
                <w:sz w:val="22"/>
                <w:szCs w:val="22"/>
              </w:rPr>
              <w:t>Value</w:t>
            </w:r>
          </w:p>
        </w:tc>
      </w:tr>
      <w:tr w:rsidR="009619A9" w:rsidRPr="009619A9" w14:paraId="3C074821"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295146E9"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1</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2E1A24EC"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abilify</w:t>
            </w:r>
            <w:proofErr w:type="spellEnd"/>
          </w:p>
        </w:tc>
      </w:tr>
      <w:tr w:rsidR="009619A9" w:rsidRPr="009619A9" w14:paraId="4BCF2438"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7E66DE05"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2</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4B606352"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atorvastatin</w:t>
            </w:r>
          </w:p>
        </w:tc>
      </w:tr>
      <w:tr w:rsidR="009619A9" w:rsidRPr="009619A9" w14:paraId="42E1A2B3"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64AD539B"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3</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686D4449"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folic acid</w:t>
            </w:r>
          </w:p>
        </w:tc>
      </w:tr>
      <w:tr w:rsidR="009619A9" w:rsidRPr="009619A9" w14:paraId="04B485BE"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652B825E"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4</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51354C14"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naproxen</w:t>
            </w:r>
          </w:p>
        </w:tc>
      </w:tr>
      <w:tr w:rsidR="009619A9" w:rsidRPr="009619A9" w14:paraId="0E9F2A25"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1C7B81C6"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5</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492E41CD"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losartan</w:t>
            </w:r>
          </w:p>
        </w:tc>
      </w:tr>
      <w:tr w:rsidR="009619A9" w:rsidRPr="009619A9" w14:paraId="579E0A2C"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0B208AA9"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6</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7A74383A"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060E464C"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64F9129F"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7</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424C5965"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488814EB"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6CAB7379"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8</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0879ED0F"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06433791"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27974541"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9</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714885D5"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0AA7D4EE"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5BB75A77"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0</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24166831"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6897B872"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63A0599E"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1</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199AF438"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7D8BDD93"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1F8BDEC8"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2</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53EE71AD"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74B8F89E"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79C04789"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3</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60854BC7"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4C308794"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7726B1BE"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4</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227DB90A"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2CBCB963"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7CCE1586"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5</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091CB0F1"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4907840E"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5F20C868"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6</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07B51587"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3976022D"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4061E6C7"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7</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06DF2408"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6EDE44AD"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7F3E45D2"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8</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13098274"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546C7C15"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5FFD84F3"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9</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1BE251E5"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r w:rsidR="009619A9" w:rsidRPr="009619A9" w14:paraId="33799820" w14:textId="77777777" w:rsidTr="009619A9">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60E10CD1" w14:textId="77777777" w:rsidR="009619A9" w:rsidRPr="009619A9" w:rsidRDefault="009619A9" w:rsidP="009619A9">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20</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34B589F0" w14:textId="77777777" w:rsidR="009619A9" w:rsidRPr="009619A9" w:rsidRDefault="009619A9" w:rsidP="009619A9">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NaN</w:t>
            </w:r>
            <w:proofErr w:type="spellEnd"/>
          </w:p>
        </w:tc>
      </w:tr>
    </w:tbl>
    <w:p w14:paraId="491F2CD6" w14:textId="77777777" w:rsidR="00A13F36" w:rsidRDefault="00A13F36" w:rsidP="00D44CEC"/>
    <w:p w14:paraId="694EA492" w14:textId="00E415A6" w:rsidR="006F00AD" w:rsidRDefault="006F00AD" w:rsidP="006F00AD">
      <w:pPr>
        <w:pStyle w:val="Heading1"/>
      </w:pPr>
      <w:r>
        <w:t xml:space="preserve">C – </w:t>
      </w:r>
      <w:r w:rsidR="00982071">
        <w:t>Data Preparation</w:t>
      </w:r>
      <w:r w:rsidR="00464B28">
        <w:t xml:space="preserve"> and Analysis</w:t>
      </w:r>
    </w:p>
    <w:p w14:paraId="6263C8A3" w14:textId="6D5760F3" w:rsidR="0051565D" w:rsidRPr="0051565D" w:rsidRDefault="0051565D" w:rsidP="0051565D">
      <w:pPr>
        <w:pStyle w:val="Heading2"/>
      </w:pPr>
      <w:r>
        <w:t>C1- Data Preparation</w:t>
      </w:r>
    </w:p>
    <w:p w14:paraId="513F1CD7" w14:textId="25B3F68B" w:rsidR="004D1E35" w:rsidRDefault="007E14AE" w:rsidP="0027134D">
      <w:r>
        <w:t xml:space="preserve">Transactional data was provided to our team in the </w:t>
      </w:r>
      <w:r>
        <w:rPr>
          <w:i/>
          <w:iCs/>
        </w:rPr>
        <w:t>medical</w:t>
      </w:r>
      <w:r w:rsidR="006C71CC">
        <w:rPr>
          <w:i/>
          <w:iCs/>
        </w:rPr>
        <w:t>_market_basket.csv</w:t>
      </w:r>
      <w:r w:rsidR="006C71CC">
        <w:t xml:space="preserve"> input file. This file required a few steps to prepare it for MBA.</w:t>
      </w:r>
    </w:p>
    <w:p w14:paraId="2FDA7036" w14:textId="6C6C9E57" w:rsidR="006C71CC" w:rsidRPr="006C71CC" w:rsidRDefault="006C71CC" w:rsidP="0027134D">
      <w:r>
        <w:rPr>
          <w:noProof/>
        </w:rPr>
        <w:lastRenderedPageBreak/>
        <w:drawing>
          <wp:inline distT="0" distB="0" distL="0" distR="0" wp14:anchorId="1E034F11" wp14:editId="04179A14">
            <wp:extent cx="5943600" cy="2642870"/>
            <wp:effectExtent l="0" t="0" r="0" b="5080"/>
            <wp:docPr id="2107605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05156" name="Picture 1" descr="A screenshot of a computer&#10;&#10;Description automatically generated"/>
                    <pic:cNvPicPr/>
                  </pic:nvPicPr>
                  <pic:blipFill>
                    <a:blip r:embed="rId11"/>
                    <a:stretch>
                      <a:fillRect/>
                    </a:stretch>
                  </pic:blipFill>
                  <pic:spPr>
                    <a:xfrm>
                      <a:off x="0" y="0"/>
                      <a:ext cx="5943600" cy="2642870"/>
                    </a:xfrm>
                    <a:prstGeom prst="rect">
                      <a:avLst/>
                    </a:prstGeom>
                  </pic:spPr>
                </pic:pic>
              </a:graphicData>
            </a:graphic>
          </wp:inline>
        </w:drawing>
      </w:r>
    </w:p>
    <w:p w14:paraId="023DA317" w14:textId="59EE2497" w:rsidR="00756A80" w:rsidRDefault="00BF63D6" w:rsidP="009047EE">
      <w:r>
        <w:t>The input file contains alternating rows of nulls between each usable data row. These were removed.</w:t>
      </w:r>
    </w:p>
    <w:p w14:paraId="3A2CB1B5" w14:textId="0FC02F77" w:rsidR="009E75A3" w:rsidRDefault="00C951D2" w:rsidP="00932687">
      <w:r>
        <w:rPr>
          <w:noProof/>
        </w:rPr>
        <w:drawing>
          <wp:inline distT="0" distB="0" distL="0" distR="0" wp14:anchorId="5AE9B063" wp14:editId="287DD7A6">
            <wp:extent cx="5943600" cy="634365"/>
            <wp:effectExtent l="0" t="0" r="0" b="0"/>
            <wp:docPr id="826427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27846" name=""/>
                    <pic:cNvPicPr/>
                  </pic:nvPicPr>
                  <pic:blipFill>
                    <a:blip r:embed="rId12"/>
                    <a:stretch>
                      <a:fillRect/>
                    </a:stretch>
                  </pic:blipFill>
                  <pic:spPr>
                    <a:xfrm>
                      <a:off x="0" y="0"/>
                      <a:ext cx="5943600" cy="634365"/>
                    </a:xfrm>
                    <a:prstGeom prst="rect">
                      <a:avLst/>
                    </a:prstGeom>
                  </pic:spPr>
                </pic:pic>
              </a:graphicData>
            </a:graphic>
          </wp:inline>
        </w:drawing>
      </w:r>
    </w:p>
    <w:p w14:paraId="6EF101AE" w14:textId="6A56191A" w:rsidR="007B5BF0" w:rsidRDefault="00C951D2" w:rsidP="007B5BF0">
      <w:r>
        <w:t xml:space="preserve">Transactions were transformed into a list of lists for use with the </w:t>
      </w:r>
      <w:proofErr w:type="spellStart"/>
      <w:r>
        <w:t>TransactionEncoder</w:t>
      </w:r>
      <w:proofErr w:type="spellEnd"/>
      <w:r w:rsidR="007B5BF0">
        <w:t>.</w:t>
      </w:r>
    </w:p>
    <w:p w14:paraId="23D4AC54" w14:textId="79851379" w:rsidR="007B5BF0" w:rsidRDefault="007B5BF0" w:rsidP="007B5BF0">
      <w:r>
        <w:rPr>
          <w:noProof/>
        </w:rPr>
        <w:drawing>
          <wp:inline distT="0" distB="0" distL="0" distR="0" wp14:anchorId="014910E2" wp14:editId="6AF1CCD9">
            <wp:extent cx="5943600" cy="1581150"/>
            <wp:effectExtent l="0" t="0" r="0" b="0"/>
            <wp:docPr id="77646579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465795" name="Picture 1" descr="A screen shot of a computer code&#10;&#10;Description automatically generated"/>
                    <pic:cNvPicPr/>
                  </pic:nvPicPr>
                  <pic:blipFill>
                    <a:blip r:embed="rId13"/>
                    <a:stretch>
                      <a:fillRect/>
                    </a:stretch>
                  </pic:blipFill>
                  <pic:spPr>
                    <a:xfrm>
                      <a:off x="0" y="0"/>
                      <a:ext cx="5943600" cy="1581150"/>
                    </a:xfrm>
                    <a:prstGeom prst="rect">
                      <a:avLst/>
                    </a:prstGeom>
                  </pic:spPr>
                </pic:pic>
              </a:graphicData>
            </a:graphic>
          </wp:inline>
        </w:drawing>
      </w:r>
    </w:p>
    <w:p w14:paraId="0B1A3AB7" w14:textId="34D9289B" w:rsidR="00E34A6A" w:rsidRDefault="00E34A6A" w:rsidP="007B5BF0">
      <w:r>
        <w:rPr>
          <w:noProof/>
        </w:rPr>
        <w:drawing>
          <wp:inline distT="0" distB="0" distL="0" distR="0" wp14:anchorId="09F77FAE" wp14:editId="41619940">
            <wp:extent cx="5943600" cy="428625"/>
            <wp:effectExtent l="0" t="0" r="0" b="9525"/>
            <wp:docPr id="55382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28766" name=""/>
                    <pic:cNvPicPr/>
                  </pic:nvPicPr>
                  <pic:blipFill>
                    <a:blip r:embed="rId14"/>
                    <a:stretch>
                      <a:fillRect/>
                    </a:stretch>
                  </pic:blipFill>
                  <pic:spPr>
                    <a:xfrm>
                      <a:off x="0" y="0"/>
                      <a:ext cx="5943600" cy="428625"/>
                    </a:xfrm>
                    <a:prstGeom prst="rect">
                      <a:avLst/>
                    </a:prstGeom>
                  </pic:spPr>
                </pic:pic>
              </a:graphicData>
            </a:graphic>
          </wp:inline>
        </w:drawing>
      </w:r>
    </w:p>
    <w:p w14:paraId="6C3AC30C" w14:textId="4EB134A8" w:rsidR="007B5BF0" w:rsidRDefault="007B5BF0" w:rsidP="007B5BF0">
      <w:r>
        <w:t xml:space="preserve">Transactions were transformed into a </w:t>
      </w:r>
      <w:r w:rsidR="00366278">
        <w:t>data frame</w:t>
      </w:r>
      <w:r>
        <w:t xml:space="preserve"> of one-hot encoded transactions.</w:t>
      </w:r>
    </w:p>
    <w:p w14:paraId="753A3679" w14:textId="09252CC7" w:rsidR="003473AF" w:rsidRDefault="003D3746" w:rsidP="00932687">
      <w:r>
        <w:t xml:space="preserve">The prepared data set will be uploaded with this report. See file </w:t>
      </w:r>
      <w:r w:rsidR="006257F1">
        <w:rPr>
          <w:i/>
          <w:iCs/>
        </w:rPr>
        <w:t>medical_market_basket</w:t>
      </w:r>
      <w:r>
        <w:rPr>
          <w:i/>
          <w:iCs/>
        </w:rPr>
        <w:t>_prepared.csv</w:t>
      </w:r>
      <w:r>
        <w:t>.</w:t>
      </w:r>
    </w:p>
    <w:p w14:paraId="5E1638F9" w14:textId="3F8AD943" w:rsidR="001B268F" w:rsidRDefault="001B268F" w:rsidP="001B268F">
      <w:pPr>
        <w:pStyle w:val="Heading2"/>
      </w:pPr>
      <w:r>
        <w:lastRenderedPageBreak/>
        <w:t>C2 – Association Rule Generation</w:t>
      </w:r>
    </w:p>
    <w:p w14:paraId="3C347E66" w14:textId="6777996E" w:rsidR="003473AF" w:rsidRDefault="003761FF" w:rsidP="00D44CEC">
      <w:r>
        <w:t xml:space="preserve">The following steps were taken to apply the </w:t>
      </w:r>
      <w:proofErr w:type="spellStart"/>
      <w:r>
        <w:t>Apriori</w:t>
      </w:r>
      <w:proofErr w:type="spellEnd"/>
      <w:r>
        <w:t xml:space="preserve"> algorithm and generate a set of association rules.</w:t>
      </w:r>
    </w:p>
    <w:p w14:paraId="02A9057B" w14:textId="0182C403" w:rsidR="003761FF" w:rsidRDefault="004D7303" w:rsidP="00D44CEC">
      <w:r>
        <w:rPr>
          <w:noProof/>
        </w:rPr>
        <w:drawing>
          <wp:inline distT="0" distB="0" distL="0" distR="0" wp14:anchorId="10A66343" wp14:editId="07EAD8FF">
            <wp:extent cx="5943600" cy="3503295"/>
            <wp:effectExtent l="0" t="0" r="0" b="1905"/>
            <wp:docPr id="1618133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33482" name="Picture 1" descr="A screenshot of a computer&#10;&#10;Description automatically generated"/>
                    <pic:cNvPicPr/>
                  </pic:nvPicPr>
                  <pic:blipFill>
                    <a:blip r:embed="rId15"/>
                    <a:stretch>
                      <a:fillRect/>
                    </a:stretch>
                  </pic:blipFill>
                  <pic:spPr>
                    <a:xfrm>
                      <a:off x="0" y="0"/>
                      <a:ext cx="5943600" cy="3503295"/>
                    </a:xfrm>
                    <a:prstGeom prst="rect">
                      <a:avLst/>
                    </a:prstGeom>
                  </pic:spPr>
                </pic:pic>
              </a:graphicData>
            </a:graphic>
          </wp:inline>
        </w:drawing>
      </w:r>
    </w:p>
    <w:p w14:paraId="4E7229D3" w14:textId="071A4B29" w:rsidR="004D7303" w:rsidRDefault="00521695" w:rsidP="00D44CEC">
      <w:r>
        <w:t xml:space="preserve">A </w:t>
      </w:r>
      <w:r w:rsidR="00366278">
        <w:t>data frame</w:t>
      </w:r>
      <w:r>
        <w:t xml:space="preserve"> of frequent </w:t>
      </w:r>
      <w:r w:rsidR="00500895">
        <w:t>item sets was created with a minimum support level of 0.02 and a maximum number of items in each set of two.</w:t>
      </w:r>
    </w:p>
    <w:p w14:paraId="583CC1CB" w14:textId="6739E150" w:rsidR="00B43556" w:rsidRDefault="005677A0" w:rsidP="00D44CEC">
      <w:r>
        <w:rPr>
          <w:noProof/>
        </w:rPr>
        <w:drawing>
          <wp:inline distT="0" distB="0" distL="0" distR="0" wp14:anchorId="3285AA15" wp14:editId="04671ACD">
            <wp:extent cx="5943600" cy="2487295"/>
            <wp:effectExtent l="0" t="0" r="0" b="8255"/>
            <wp:docPr id="12894941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94196" name="Picture 1" descr="A screen shot of a computer code&#10;&#10;Description automatically generated"/>
                    <pic:cNvPicPr/>
                  </pic:nvPicPr>
                  <pic:blipFill>
                    <a:blip r:embed="rId16"/>
                    <a:stretch>
                      <a:fillRect/>
                    </a:stretch>
                  </pic:blipFill>
                  <pic:spPr>
                    <a:xfrm>
                      <a:off x="0" y="0"/>
                      <a:ext cx="5943600" cy="2487295"/>
                    </a:xfrm>
                    <a:prstGeom prst="rect">
                      <a:avLst/>
                    </a:prstGeom>
                  </pic:spPr>
                </pic:pic>
              </a:graphicData>
            </a:graphic>
          </wp:inline>
        </w:drawing>
      </w:r>
    </w:p>
    <w:p w14:paraId="63523838" w14:textId="65310817" w:rsidR="005677A0" w:rsidRDefault="005677A0" w:rsidP="00D44CEC">
      <w:r>
        <w:lastRenderedPageBreak/>
        <w:t>Association rules were generated using the item sets</w:t>
      </w:r>
      <w:r w:rsidR="003F1153">
        <w:t xml:space="preserve"> created in the previous step</w:t>
      </w:r>
      <w:r>
        <w:t xml:space="preserve">. Lift was used as the metric for evaluation with a minimum value of 1.0. Then, </w:t>
      </w:r>
      <w:r w:rsidR="00D574A2">
        <w:t xml:space="preserve">antecedent and consequent item sets were converted to strings for easier visualization. Lastly, the resulting rules were exported to </w:t>
      </w:r>
      <w:r w:rsidR="00D574A2">
        <w:rPr>
          <w:i/>
          <w:iCs/>
        </w:rPr>
        <w:t>medical_market_basket_rules.csv</w:t>
      </w:r>
      <w:r w:rsidR="009E34E6">
        <w:t>, which is included with</w:t>
      </w:r>
      <w:r w:rsidR="00D574A2">
        <w:t xml:space="preserve"> this submission.</w:t>
      </w:r>
    </w:p>
    <w:p w14:paraId="4EFD7CB7" w14:textId="4F3DC2A7" w:rsidR="00FF2238" w:rsidRDefault="00FF2238" w:rsidP="00FF2238">
      <w:pPr>
        <w:pStyle w:val="Heading2"/>
      </w:pPr>
      <w:r>
        <w:t>C3 – Association Rules Table</w:t>
      </w:r>
    </w:p>
    <w:p w14:paraId="5500CA5C" w14:textId="006531C0" w:rsidR="009E34E6" w:rsidRPr="009E34E6" w:rsidRDefault="009E34E6" w:rsidP="009E34E6">
      <w:r>
        <w:t>The resulting rules are shown here</w:t>
      </w:r>
      <w:r w:rsidR="00566D83">
        <w:t>,</w:t>
      </w:r>
      <w:r>
        <w:t xml:space="preserve"> sorted by confidence in descending order.</w:t>
      </w:r>
    </w:p>
    <w:tbl>
      <w:tblPr>
        <w:tblW w:w="9560" w:type="dxa"/>
        <w:tblLook w:val="04A0" w:firstRow="1" w:lastRow="0" w:firstColumn="1" w:lastColumn="0" w:noHBand="0" w:noVBand="1"/>
      </w:tblPr>
      <w:tblGrid>
        <w:gridCol w:w="2740"/>
        <w:gridCol w:w="2740"/>
        <w:gridCol w:w="1360"/>
        <w:gridCol w:w="1360"/>
        <w:gridCol w:w="1360"/>
      </w:tblGrid>
      <w:tr w:rsidR="00B524E3" w:rsidRPr="00B524E3" w14:paraId="563B020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000000" w:fill="000000"/>
            <w:noWrap/>
            <w:vAlign w:val="bottom"/>
            <w:hideMark/>
          </w:tcPr>
          <w:p w14:paraId="1E7174C5"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antecedents</w:t>
            </w:r>
          </w:p>
        </w:tc>
        <w:tc>
          <w:tcPr>
            <w:tcW w:w="2740" w:type="dxa"/>
            <w:tcBorders>
              <w:top w:val="single" w:sz="4" w:space="0" w:color="000000"/>
              <w:left w:val="nil"/>
              <w:bottom w:val="single" w:sz="4" w:space="0" w:color="000000"/>
              <w:right w:val="nil"/>
            </w:tcBorders>
            <w:shd w:val="clear" w:color="000000" w:fill="000000"/>
            <w:noWrap/>
            <w:vAlign w:val="bottom"/>
            <w:hideMark/>
          </w:tcPr>
          <w:p w14:paraId="0199771F"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sequents</w:t>
            </w:r>
          </w:p>
        </w:tc>
        <w:tc>
          <w:tcPr>
            <w:tcW w:w="1360" w:type="dxa"/>
            <w:tcBorders>
              <w:top w:val="single" w:sz="4" w:space="0" w:color="000000"/>
              <w:left w:val="nil"/>
              <w:bottom w:val="single" w:sz="4" w:space="0" w:color="000000"/>
              <w:right w:val="nil"/>
            </w:tcBorders>
            <w:shd w:val="clear" w:color="000000" w:fill="000000"/>
            <w:noWrap/>
            <w:vAlign w:val="bottom"/>
            <w:hideMark/>
          </w:tcPr>
          <w:p w14:paraId="777B93A9"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support</w:t>
            </w:r>
          </w:p>
        </w:tc>
        <w:tc>
          <w:tcPr>
            <w:tcW w:w="1360" w:type="dxa"/>
            <w:tcBorders>
              <w:top w:val="single" w:sz="4" w:space="0" w:color="000000"/>
              <w:left w:val="nil"/>
              <w:bottom w:val="single" w:sz="4" w:space="0" w:color="000000"/>
              <w:right w:val="nil"/>
            </w:tcBorders>
            <w:shd w:val="clear" w:color="000000" w:fill="000000"/>
            <w:noWrap/>
            <w:vAlign w:val="bottom"/>
            <w:hideMark/>
          </w:tcPr>
          <w:p w14:paraId="5ADCAB76"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lift</w:t>
            </w:r>
          </w:p>
        </w:tc>
        <w:tc>
          <w:tcPr>
            <w:tcW w:w="1360" w:type="dxa"/>
            <w:tcBorders>
              <w:top w:val="single" w:sz="4" w:space="0" w:color="000000"/>
              <w:left w:val="nil"/>
              <w:bottom w:val="single" w:sz="4" w:space="0" w:color="000000"/>
              <w:right w:val="single" w:sz="4" w:space="0" w:color="000000"/>
            </w:tcBorders>
            <w:shd w:val="clear" w:color="000000" w:fill="000000"/>
            <w:noWrap/>
            <w:vAlign w:val="bottom"/>
            <w:hideMark/>
          </w:tcPr>
          <w:p w14:paraId="5EAAB6FD"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fidence</w:t>
            </w:r>
          </w:p>
        </w:tc>
      </w:tr>
      <w:tr w:rsidR="00B524E3" w:rsidRPr="00B524E3" w14:paraId="6FAE96A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0CA3CA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formin</w:t>
            </w:r>
          </w:p>
        </w:tc>
        <w:tc>
          <w:tcPr>
            <w:tcW w:w="2740" w:type="dxa"/>
            <w:tcBorders>
              <w:top w:val="single" w:sz="4" w:space="0" w:color="000000"/>
              <w:left w:val="nil"/>
              <w:bottom w:val="single" w:sz="4" w:space="0" w:color="000000"/>
              <w:right w:val="nil"/>
            </w:tcBorders>
            <w:shd w:val="clear" w:color="D9D9D9" w:fill="D9D9D9"/>
            <w:noWrap/>
            <w:vAlign w:val="bottom"/>
            <w:hideMark/>
          </w:tcPr>
          <w:p w14:paraId="5986D38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46CABB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7805747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452986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56</w:t>
            </w:r>
          </w:p>
        </w:tc>
      </w:tr>
      <w:tr w:rsidR="00B524E3" w:rsidRPr="00B524E3" w14:paraId="2A27037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7D5F3E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2740" w:type="dxa"/>
            <w:tcBorders>
              <w:top w:val="single" w:sz="4" w:space="0" w:color="000000"/>
              <w:left w:val="nil"/>
              <w:bottom w:val="single" w:sz="4" w:space="0" w:color="000000"/>
              <w:right w:val="nil"/>
            </w:tcBorders>
            <w:shd w:val="clear" w:color="auto" w:fill="auto"/>
            <w:noWrap/>
            <w:vAlign w:val="bottom"/>
            <w:hideMark/>
          </w:tcPr>
          <w:p w14:paraId="05FA0AEF"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6482208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6F26D39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F909EC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9</w:t>
            </w:r>
          </w:p>
        </w:tc>
      </w:tr>
      <w:tr w:rsidR="00B524E3" w:rsidRPr="00B524E3" w14:paraId="435E1F8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5BDC72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D9D9D9" w:fill="D9D9D9"/>
            <w:noWrap/>
            <w:vAlign w:val="bottom"/>
            <w:hideMark/>
          </w:tcPr>
          <w:p w14:paraId="4C8DD67E"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786A89D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1</w:t>
            </w:r>
          </w:p>
        </w:tc>
        <w:tc>
          <w:tcPr>
            <w:tcW w:w="1360" w:type="dxa"/>
            <w:tcBorders>
              <w:top w:val="single" w:sz="4" w:space="0" w:color="000000"/>
              <w:left w:val="nil"/>
              <w:bottom w:val="single" w:sz="4" w:space="0" w:color="000000"/>
              <w:right w:val="nil"/>
            </w:tcBorders>
            <w:shd w:val="clear" w:color="D9D9D9" w:fill="D9D9D9"/>
            <w:noWrap/>
            <w:vAlign w:val="bottom"/>
            <w:hideMark/>
          </w:tcPr>
          <w:p w14:paraId="2A3811A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409B47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7</w:t>
            </w:r>
          </w:p>
        </w:tc>
      </w:tr>
      <w:tr w:rsidR="00B524E3" w:rsidRPr="00B524E3" w14:paraId="3576587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CECBBD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auto" w:fill="auto"/>
            <w:noWrap/>
            <w:vAlign w:val="bottom"/>
            <w:hideMark/>
          </w:tcPr>
          <w:p w14:paraId="70EEDE4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16D1317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auto" w:fill="auto"/>
            <w:noWrap/>
            <w:vAlign w:val="bottom"/>
            <w:hideMark/>
          </w:tcPr>
          <w:p w14:paraId="7263719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291</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C09225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99</w:t>
            </w:r>
          </w:p>
        </w:tc>
      </w:tr>
      <w:tr w:rsidR="00B524E3" w:rsidRPr="00B524E3" w14:paraId="0EC18B9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82C9B6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fenofibrate</w:t>
            </w:r>
          </w:p>
        </w:tc>
        <w:tc>
          <w:tcPr>
            <w:tcW w:w="2740" w:type="dxa"/>
            <w:tcBorders>
              <w:top w:val="single" w:sz="4" w:space="0" w:color="000000"/>
              <w:left w:val="nil"/>
              <w:bottom w:val="single" w:sz="4" w:space="0" w:color="000000"/>
              <w:right w:val="nil"/>
            </w:tcBorders>
            <w:shd w:val="clear" w:color="D9D9D9" w:fill="D9D9D9"/>
            <w:noWrap/>
            <w:vAlign w:val="bottom"/>
            <w:hideMark/>
          </w:tcPr>
          <w:p w14:paraId="0251C36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15C17D1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3AE7AF5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5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653DCBD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94</w:t>
            </w:r>
          </w:p>
        </w:tc>
      </w:tr>
      <w:tr w:rsidR="00B524E3" w:rsidRPr="00B524E3" w14:paraId="473000D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213DD5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lopidogrel</w:t>
            </w:r>
          </w:p>
        </w:tc>
        <w:tc>
          <w:tcPr>
            <w:tcW w:w="2740" w:type="dxa"/>
            <w:tcBorders>
              <w:top w:val="single" w:sz="4" w:space="0" w:color="000000"/>
              <w:left w:val="nil"/>
              <w:bottom w:val="single" w:sz="4" w:space="0" w:color="000000"/>
              <w:right w:val="nil"/>
            </w:tcBorders>
            <w:shd w:val="clear" w:color="auto" w:fill="auto"/>
            <w:noWrap/>
            <w:vAlign w:val="bottom"/>
            <w:hideMark/>
          </w:tcPr>
          <w:p w14:paraId="3F1F3E2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2C9F449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75163A9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9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0D219A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80</w:t>
            </w:r>
          </w:p>
        </w:tc>
      </w:tr>
      <w:tr w:rsidR="00B524E3" w:rsidRPr="00B524E3" w14:paraId="25090BF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79D808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105903B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41EFD48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D9D9D9" w:fill="D9D9D9"/>
            <w:noWrap/>
            <w:vAlign w:val="bottom"/>
            <w:hideMark/>
          </w:tcPr>
          <w:p w14:paraId="28B8109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8620FE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75</w:t>
            </w:r>
          </w:p>
        </w:tc>
      </w:tr>
      <w:tr w:rsidR="00B524E3" w:rsidRPr="00B524E3" w14:paraId="142219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71C4CD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auto" w:fill="auto"/>
            <w:noWrap/>
            <w:vAlign w:val="bottom"/>
            <w:hideMark/>
          </w:tcPr>
          <w:p w14:paraId="43BD56C2"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51B62B3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8</w:t>
            </w:r>
          </w:p>
        </w:tc>
        <w:tc>
          <w:tcPr>
            <w:tcW w:w="1360" w:type="dxa"/>
            <w:tcBorders>
              <w:top w:val="single" w:sz="4" w:space="0" w:color="000000"/>
              <w:left w:val="nil"/>
              <w:bottom w:val="single" w:sz="4" w:space="0" w:color="000000"/>
              <w:right w:val="nil"/>
            </w:tcBorders>
            <w:shd w:val="clear" w:color="auto" w:fill="auto"/>
            <w:noWrap/>
            <w:vAlign w:val="bottom"/>
            <w:hideMark/>
          </w:tcPr>
          <w:p w14:paraId="54A4B58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5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DD58A2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70</w:t>
            </w:r>
          </w:p>
        </w:tc>
      </w:tr>
      <w:tr w:rsidR="00B524E3" w:rsidRPr="00B524E3" w14:paraId="0CC7A495"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B3D8A4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2740" w:type="dxa"/>
            <w:tcBorders>
              <w:top w:val="single" w:sz="4" w:space="0" w:color="000000"/>
              <w:left w:val="nil"/>
              <w:bottom w:val="single" w:sz="4" w:space="0" w:color="000000"/>
              <w:right w:val="nil"/>
            </w:tcBorders>
            <w:shd w:val="clear" w:color="D9D9D9" w:fill="D9D9D9"/>
            <w:noWrap/>
            <w:vAlign w:val="bottom"/>
            <w:hideMark/>
          </w:tcPr>
          <w:p w14:paraId="02EDC0E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760CFC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6B327FD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9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B6069C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57</w:t>
            </w:r>
          </w:p>
        </w:tc>
      </w:tr>
      <w:tr w:rsidR="00B524E3" w:rsidRPr="00B524E3" w14:paraId="571E1C3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201AA1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74E62205"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3BB3FD7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auto" w:fill="auto"/>
            <w:noWrap/>
            <w:vAlign w:val="bottom"/>
            <w:hideMark/>
          </w:tcPr>
          <w:p w14:paraId="030FD4E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8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167D33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55</w:t>
            </w:r>
          </w:p>
        </w:tc>
      </w:tr>
      <w:tr w:rsidR="00B524E3" w:rsidRPr="00B524E3" w14:paraId="28B5B7DC"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92DBF9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2B1C4B5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77822A2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57972D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000</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DBFF8B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48</w:t>
            </w:r>
          </w:p>
        </w:tc>
      </w:tr>
      <w:tr w:rsidR="00B524E3" w:rsidRPr="00B524E3" w14:paraId="52E940B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E5B46E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naproxen</w:t>
            </w:r>
          </w:p>
        </w:tc>
        <w:tc>
          <w:tcPr>
            <w:tcW w:w="2740" w:type="dxa"/>
            <w:tcBorders>
              <w:top w:val="single" w:sz="4" w:space="0" w:color="000000"/>
              <w:left w:val="nil"/>
              <w:bottom w:val="single" w:sz="4" w:space="0" w:color="000000"/>
              <w:right w:val="nil"/>
            </w:tcBorders>
            <w:shd w:val="clear" w:color="auto" w:fill="auto"/>
            <w:noWrap/>
            <w:vAlign w:val="bottom"/>
            <w:hideMark/>
          </w:tcPr>
          <w:p w14:paraId="6EBC7099"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4E38858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6966A3A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4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21A1AFF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44</w:t>
            </w:r>
          </w:p>
        </w:tc>
      </w:tr>
      <w:tr w:rsidR="00B524E3" w:rsidRPr="00B524E3" w14:paraId="1306B375"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964BB7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0877CDC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771DD1B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60</w:t>
            </w:r>
          </w:p>
        </w:tc>
        <w:tc>
          <w:tcPr>
            <w:tcW w:w="1360" w:type="dxa"/>
            <w:tcBorders>
              <w:top w:val="single" w:sz="4" w:space="0" w:color="000000"/>
              <w:left w:val="nil"/>
              <w:bottom w:val="single" w:sz="4" w:space="0" w:color="000000"/>
              <w:right w:val="nil"/>
            </w:tcBorders>
            <w:shd w:val="clear" w:color="D9D9D9" w:fill="D9D9D9"/>
            <w:noWrap/>
            <w:vAlign w:val="bottom"/>
            <w:hideMark/>
          </w:tcPr>
          <w:p w14:paraId="4E040AF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C256E5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43</w:t>
            </w:r>
          </w:p>
        </w:tc>
      </w:tr>
      <w:tr w:rsidR="00B524E3" w:rsidRPr="00B524E3" w14:paraId="64BD528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31F5DA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extroamphetamine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558BAD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1803B40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auto" w:fill="auto"/>
            <w:noWrap/>
            <w:vAlign w:val="bottom"/>
            <w:hideMark/>
          </w:tcPr>
          <w:p w14:paraId="611E41B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21</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0CAF24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39</w:t>
            </w:r>
          </w:p>
        </w:tc>
      </w:tr>
      <w:tr w:rsidR="00B524E3" w:rsidRPr="00B524E3" w14:paraId="40D41B8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E12E7F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D9D9D9" w:fill="D9D9D9"/>
            <w:noWrap/>
            <w:vAlign w:val="bottom"/>
            <w:hideMark/>
          </w:tcPr>
          <w:p w14:paraId="465ADFE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74C789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D9D9D9" w:fill="D9D9D9"/>
            <w:noWrap/>
            <w:vAlign w:val="bottom"/>
            <w:hideMark/>
          </w:tcPr>
          <w:p w14:paraId="3BBAD9E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83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A462A5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30</w:t>
            </w:r>
          </w:p>
        </w:tc>
      </w:tr>
      <w:tr w:rsidR="00B524E3" w:rsidRPr="00B524E3" w14:paraId="41494B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4302F6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2740" w:type="dxa"/>
            <w:tcBorders>
              <w:top w:val="single" w:sz="4" w:space="0" w:color="000000"/>
              <w:left w:val="nil"/>
              <w:bottom w:val="single" w:sz="4" w:space="0" w:color="000000"/>
              <w:right w:val="nil"/>
            </w:tcBorders>
            <w:shd w:val="clear" w:color="auto" w:fill="auto"/>
            <w:noWrap/>
            <w:vAlign w:val="bottom"/>
            <w:hideMark/>
          </w:tcPr>
          <w:p w14:paraId="67967E5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1378E0B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1F51868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85</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5A3A04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30</w:t>
            </w:r>
          </w:p>
        </w:tc>
      </w:tr>
      <w:tr w:rsidR="00B524E3" w:rsidRPr="00B524E3" w14:paraId="6B5EF3B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3E6B53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34C3613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4674569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3</w:t>
            </w:r>
          </w:p>
        </w:tc>
        <w:tc>
          <w:tcPr>
            <w:tcW w:w="1360" w:type="dxa"/>
            <w:tcBorders>
              <w:top w:val="single" w:sz="4" w:space="0" w:color="000000"/>
              <w:left w:val="nil"/>
              <w:bottom w:val="single" w:sz="4" w:space="0" w:color="000000"/>
              <w:right w:val="nil"/>
            </w:tcBorders>
            <w:shd w:val="clear" w:color="D9D9D9" w:fill="D9D9D9"/>
            <w:noWrap/>
            <w:vAlign w:val="bottom"/>
            <w:hideMark/>
          </w:tcPr>
          <w:p w14:paraId="782AA4C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6FFB8B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21</w:t>
            </w:r>
          </w:p>
        </w:tc>
      </w:tr>
      <w:tr w:rsidR="00B524E3" w:rsidRPr="00B524E3" w14:paraId="0D5EE4C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4B8912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evofloxacin</w:t>
            </w:r>
          </w:p>
        </w:tc>
        <w:tc>
          <w:tcPr>
            <w:tcW w:w="2740" w:type="dxa"/>
            <w:tcBorders>
              <w:top w:val="single" w:sz="4" w:space="0" w:color="000000"/>
              <w:left w:val="nil"/>
              <w:bottom w:val="single" w:sz="4" w:space="0" w:color="000000"/>
              <w:right w:val="nil"/>
            </w:tcBorders>
            <w:shd w:val="clear" w:color="auto" w:fill="auto"/>
            <w:noWrap/>
            <w:vAlign w:val="bottom"/>
            <w:hideMark/>
          </w:tcPr>
          <w:p w14:paraId="27A4EE0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7D4BE46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6386DC5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7BF34F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20</w:t>
            </w:r>
          </w:p>
        </w:tc>
      </w:tr>
      <w:tr w:rsidR="00B524E3" w:rsidRPr="00B524E3" w14:paraId="506D886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C7AACD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cialis</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594556B9"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541CCDE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7013D07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16</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3312BE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14</w:t>
            </w:r>
          </w:p>
        </w:tc>
      </w:tr>
      <w:tr w:rsidR="00B524E3" w:rsidRPr="00B524E3" w14:paraId="65D8BBB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51657D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2740" w:type="dxa"/>
            <w:tcBorders>
              <w:top w:val="single" w:sz="4" w:space="0" w:color="000000"/>
              <w:left w:val="nil"/>
              <w:bottom w:val="single" w:sz="4" w:space="0" w:color="000000"/>
              <w:right w:val="nil"/>
            </w:tcBorders>
            <w:shd w:val="clear" w:color="auto" w:fill="auto"/>
            <w:noWrap/>
            <w:vAlign w:val="bottom"/>
            <w:hideMark/>
          </w:tcPr>
          <w:p w14:paraId="1535BCF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99DFC2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auto" w:fill="auto"/>
            <w:noWrap/>
            <w:vAlign w:val="bottom"/>
            <w:hideMark/>
          </w:tcPr>
          <w:p w14:paraId="4CDE7FF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EE0EC5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06</w:t>
            </w:r>
          </w:p>
        </w:tc>
      </w:tr>
      <w:tr w:rsidR="00B524E3" w:rsidRPr="00B524E3" w14:paraId="73BFB80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6A67F6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2740" w:type="dxa"/>
            <w:tcBorders>
              <w:top w:val="single" w:sz="4" w:space="0" w:color="000000"/>
              <w:left w:val="nil"/>
              <w:bottom w:val="single" w:sz="4" w:space="0" w:color="000000"/>
              <w:right w:val="nil"/>
            </w:tcBorders>
            <w:shd w:val="clear" w:color="D9D9D9" w:fill="D9D9D9"/>
            <w:noWrap/>
            <w:vAlign w:val="bottom"/>
            <w:hideMark/>
          </w:tcPr>
          <w:p w14:paraId="7C733C8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6BE70A1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D9D9D9" w:fill="D9D9D9"/>
            <w:noWrap/>
            <w:vAlign w:val="bottom"/>
            <w:hideMark/>
          </w:tcPr>
          <w:p w14:paraId="197C2EE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0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C1F9C6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97</w:t>
            </w:r>
          </w:p>
        </w:tc>
      </w:tr>
      <w:tr w:rsidR="00B524E3" w:rsidRPr="00B524E3" w14:paraId="2D8934D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D04404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auto" w:fill="auto"/>
            <w:noWrap/>
            <w:vAlign w:val="bottom"/>
            <w:hideMark/>
          </w:tcPr>
          <w:p w14:paraId="4723E71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765801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1BF02D0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7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7FB44B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92</w:t>
            </w:r>
          </w:p>
        </w:tc>
      </w:tr>
      <w:tr w:rsidR="00B524E3" w:rsidRPr="00B524E3" w14:paraId="545E22A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3BE0E8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2D411243"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3466626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1</w:t>
            </w:r>
          </w:p>
        </w:tc>
        <w:tc>
          <w:tcPr>
            <w:tcW w:w="1360" w:type="dxa"/>
            <w:tcBorders>
              <w:top w:val="single" w:sz="4" w:space="0" w:color="000000"/>
              <w:left w:val="nil"/>
              <w:bottom w:val="single" w:sz="4" w:space="0" w:color="000000"/>
              <w:right w:val="nil"/>
            </w:tcBorders>
            <w:shd w:val="clear" w:color="D9D9D9" w:fill="D9D9D9"/>
            <w:noWrap/>
            <w:vAlign w:val="bottom"/>
            <w:hideMark/>
          </w:tcPr>
          <w:p w14:paraId="56DA60B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2BC142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83</w:t>
            </w:r>
          </w:p>
        </w:tc>
      </w:tr>
      <w:tr w:rsidR="00B524E3" w:rsidRPr="00B524E3" w14:paraId="343DEA5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A64AF5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auto" w:fill="auto"/>
            <w:noWrap/>
            <w:vAlign w:val="bottom"/>
            <w:hideMark/>
          </w:tcPr>
          <w:p w14:paraId="43A6B548"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6D85527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2EBA5C4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7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E71F12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80</w:t>
            </w:r>
          </w:p>
        </w:tc>
      </w:tr>
      <w:tr w:rsidR="00B524E3" w:rsidRPr="00B524E3" w14:paraId="6B6A70A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654F9A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44F97B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31FF865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5</w:t>
            </w:r>
          </w:p>
        </w:tc>
        <w:tc>
          <w:tcPr>
            <w:tcW w:w="1360" w:type="dxa"/>
            <w:tcBorders>
              <w:top w:val="single" w:sz="4" w:space="0" w:color="000000"/>
              <w:left w:val="nil"/>
              <w:bottom w:val="single" w:sz="4" w:space="0" w:color="000000"/>
              <w:right w:val="nil"/>
            </w:tcBorders>
            <w:shd w:val="clear" w:color="D9D9D9" w:fill="D9D9D9"/>
            <w:noWrap/>
            <w:vAlign w:val="bottom"/>
            <w:hideMark/>
          </w:tcPr>
          <w:p w14:paraId="32D2923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34078E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74</w:t>
            </w:r>
          </w:p>
        </w:tc>
      </w:tr>
      <w:tr w:rsidR="00B524E3" w:rsidRPr="00B524E3" w14:paraId="42B6D1D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D71C9B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15400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E9FDBD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auto" w:fill="auto"/>
            <w:noWrap/>
            <w:vAlign w:val="bottom"/>
            <w:hideMark/>
          </w:tcPr>
          <w:p w14:paraId="65C2777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2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06DE35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65</w:t>
            </w:r>
          </w:p>
        </w:tc>
      </w:tr>
      <w:tr w:rsidR="00B524E3" w:rsidRPr="00B524E3" w14:paraId="0FB83C8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A9D64D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D9D9D9" w:fill="D9D9D9"/>
            <w:noWrap/>
            <w:vAlign w:val="bottom"/>
            <w:hideMark/>
          </w:tcPr>
          <w:p w14:paraId="0332ABB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D9D9D9" w:fill="D9D9D9"/>
            <w:noWrap/>
            <w:vAlign w:val="bottom"/>
            <w:hideMark/>
          </w:tcPr>
          <w:p w14:paraId="49F1EE5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615119D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76</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F58E0E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52</w:t>
            </w:r>
          </w:p>
        </w:tc>
      </w:tr>
      <w:tr w:rsidR="00B524E3" w:rsidRPr="00B524E3" w14:paraId="2C6ABD1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9F60B3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5F18009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36DC482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60</w:t>
            </w:r>
          </w:p>
        </w:tc>
        <w:tc>
          <w:tcPr>
            <w:tcW w:w="1360" w:type="dxa"/>
            <w:tcBorders>
              <w:top w:val="single" w:sz="4" w:space="0" w:color="000000"/>
              <w:left w:val="nil"/>
              <w:bottom w:val="single" w:sz="4" w:space="0" w:color="000000"/>
              <w:right w:val="nil"/>
            </w:tcBorders>
            <w:shd w:val="clear" w:color="auto" w:fill="auto"/>
            <w:noWrap/>
            <w:vAlign w:val="bottom"/>
            <w:hideMark/>
          </w:tcPr>
          <w:p w14:paraId="3BC8ADB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CBD7CD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51</w:t>
            </w:r>
          </w:p>
        </w:tc>
      </w:tr>
      <w:tr w:rsidR="00B524E3" w:rsidRPr="00B524E3" w14:paraId="49890D2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5E3E5C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62F3E54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41AECB2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2</w:t>
            </w:r>
          </w:p>
        </w:tc>
        <w:tc>
          <w:tcPr>
            <w:tcW w:w="1360" w:type="dxa"/>
            <w:tcBorders>
              <w:top w:val="single" w:sz="4" w:space="0" w:color="000000"/>
              <w:left w:val="nil"/>
              <w:bottom w:val="single" w:sz="4" w:space="0" w:color="000000"/>
              <w:right w:val="nil"/>
            </w:tcBorders>
            <w:shd w:val="clear" w:color="D9D9D9" w:fill="D9D9D9"/>
            <w:noWrap/>
            <w:vAlign w:val="bottom"/>
            <w:hideMark/>
          </w:tcPr>
          <w:p w14:paraId="69B457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1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680780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8</w:t>
            </w:r>
          </w:p>
        </w:tc>
      </w:tr>
      <w:tr w:rsidR="00B524E3" w:rsidRPr="00B524E3" w14:paraId="5A5FD66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9CAEAB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auto" w:fill="auto"/>
            <w:noWrap/>
            <w:vAlign w:val="bottom"/>
            <w:hideMark/>
          </w:tcPr>
          <w:p w14:paraId="689A210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7BF1E12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0956BC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0</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F7D061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8</w:t>
            </w:r>
          </w:p>
        </w:tc>
      </w:tr>
      <w:tr w:rsidR="00B524E3" w:rsidRPr="00B524E3" w14:paraId="3F30954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9B222A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lastRenderedPageBreak/>
              <w:t>citalopram</w:t>
            </w:r>
          </w:p>
        </w:tc>
        <w:tc>
          <w:tcPr>
            <w:tcW w:w="2740" w:type="dxa"/>
            <w:tcBorders>
              <w:top w:val="single" w:sz="4" w:space="0" w:color="000000"/>
              <w:left w:val="nil"/>
              <w:bottom w:val="single" w:sz="4" w:space="0" w:color="000000"/>
              <w:right w:val="nil"/>
            </w:tcBorders>
            <w:shd w:val="clear" w:color="D9D9D9" w:fill="D9D9D9"/>
            <w:noWrap/>
            <w:vAlign w:val="bottom"/>
            <w:hideMark/>
          </w:tcPr>
          <w:p w14:paraId="31E7978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1CAD582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D9D9D9" w:fill="D9D9D9"/>
            <w:noWrap/>
            <w:vAlign w:val="bottom"/>
            <w:hideMark/>
          </w:tcPr>
          <w:p w14:paraId="411CCEC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1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934872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6</w:t>
            </w:r>
          </w:p>
        </w:tc>
      </w:tr>
      <w:tr w:rsidR="00B524E3" w:rsidRPr="00B524E3" w14:paraId="65D0D3F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5DB25D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auto" w:fill="auto"/>
            <w:noWrap/>
            <w:vAlign w:val="bottom"/>
            <w:hideMark/>
          </w:tcPr>
          <w:p w14:paraId="0347CF0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auto" w:fill="auto"/>
            <w:noWrap/>
            <w:vAlign w:val="bottom"/>
            <w:hideMark/>
          </w:tcPr>
          <w:p w14:paraId="74DCEC5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5A62DDE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6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DE7EF3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1</w:t>
            </w:r>
          </w:p>
        </w:tc>
      </w:tr>
      <w:tr w:rsidR="00B524E3" w:rsidRPr="00B524E3" w14:paraId="7DAEF16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760936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6F03CD1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7FE053D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D9D9D9" w:fill="D9D9D9"/>
            <w:noWrap/>
            <w:vAlign w:val="bottom"/>
            <w:hideMark/>
          </w:tcPr>
          <w:p w14:paraId="5BFDEA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7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720BAE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39</w:t>
            </w:r>
          </w:p>
        </w:tc>
      </w:tr>
      <w:tr w:rsidR="00B524E3" w:rsidRPr="00B524E3" w14:paraId="18EE614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B6FF32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auto" w:fill="auto"/>
            <w:noWrap/>
            <w:vAlign w:val="bottom"/>
            <w:hideMark/>
          </w:tcPr>
          <w:p w14:paraId="50D101C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7D3F0A5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1</w:t>
            </w:r>
          </w:p>
        </w:tc>
        <w:tc>
          <w:tcPr>
            <w:tcW w:w="1360" w:type="dxa"/>
            <w:tcBorders>
              <w:top w:val="single" w:sz="4" w:space="0" w:color="000000"/>
              <w:left w:val="nil"/>
              <w:bottom w:val="single" w:sz="4" w:space="0" w:color="000000"/>
              <w:right w:val="nil"/>
            </w:tcBorders>
            <w:shd w:val="clear" w:color="auto" w:fill="auto"/>
            <w:noWrap/>
            <w:vAlign w:val="bottom"/>
            <w:hideMark/>
          </w:tcPr>
          <w:p w14:paraId="767D530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2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0E7D54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38</w:t>
            </w:r>
          </w:p>
        </w:tc>
      </w:tr>
      <w:tr w:rsidR="00B524E3" w:rsidRPr="00B524E3" w14:paraId="1F78737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C17DCF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D9D9D9" w:fill="D9D9D9"/>
            <w:noWrap/>
            <w:vAlign w:val="bottom"/>
            <w:hideMark/>
          </w:tcPr>
          <w:p w14:paraId="0A8555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3829866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2C15727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DD5D5D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35</w:t>
            </w:r>
          </w:p>
        </w:tc>
      </w:tr>
      <w:tr w:rsidR="00B524E3" w:rsidRPr="00B524E3" w14:paraId="04B8633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AF1789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CABF7B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7C4B36F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auto" w:fill="auto"/>
            <w:noWrap/>
            <w:vAlign w:val="bottom"/>
            <w:hideMark/>
          </w:tcPr>
          <w:p w14:paraId="6C889BD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FD04A1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9</w:t>
            </w:r>
          </w:p>
        </w:tc>
      </w:tr>
      <w:tr w:rsidR="00B524E3" w:rsidRPr="00B524E3" w14:paraId="1180A81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0C2707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2E62913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166A36C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03C4994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838437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8</w:t>
            </w:r>
          </w:p>
        </w:tc>
      </w:tr>
      <w:tr w:rsidR="00B524E3" w:rsidRPr="00B524E3" w14:paraId="4E0FFE5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FBE14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0A20E81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auto" w:fill="auto"/>
            <w:noWrap/>
            <w:vAlign w:val="bottom"/>
            <w:hideMark/>
          </w:tcPr>
          <w:p w14:paraId="2B758B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auto" w:fill="auto"/>
            <w:noWrap/>
            <w:vAlign w:val="bottom"/>
            <w:hideMark/>
          </w:tcPr>
          <w:p w14:paraId="577C88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7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F940EF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5</w:t>
            </w:r>
          </w:p>
        </w:tc>
      </w:tr>
      <w:tr w:rsidR="00B524E3" w:rsidRPr="00B524E3" w14:paraId="6C99A2E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69C2D4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40831F4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01535F4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D9D9D9" w:fill="D9D9D9"/>
            <w:noWrap/>
            <w:vAlign w:val="bottom"/>
            <w:hideMark/>
          </w:tcPr>
          <w:p w14:paraId="767BE08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291</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961161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5</w:t>
            </w:r>
          </w:p>
        </w:tc>
      </w:tr>
      <w:tr w:rsidR="00B524E3" w:rsidRPr="00B524E3" w14:paraId="044B2C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D0B98B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auto" w:fill="auto"/>
            <w:noWrap/>
            <w:vAlign w:val="bottom"/>
            <w:hideMark/>
          </w:tcPr>
          <w:p w14:paraId="20EE76D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77516E6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auto" w:fill="auto"/>
            <w:noWrap/>
            <w:vAlign w:val="bottom"/>
            <w:hideMark/>
          </w:tcPr>
          <w:p w14:paraId="0A04E83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2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94C6EF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4</w:t>
            </w:r>
          </w:p>
        </w:tc>
      </w:tr>
      <w:tr w:rsidR="00B524E3" w:rsidRPr="00B524E3" w14:paraId="5A0DD8D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2FB662A"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118B3F0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25FD233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3</w:t>
            </w:r>
          </w:p>
        </w:tc>
        <w:tc>
          <w:tcPr>
            <w:tcW w:w="1360" w:type="dxa"/>
            <w:tcBorders>
              <w:top w:val="single" w:sz="4" w:space="0" w:color="000000"/>
              <w:left w:val="nil"/>
              <w:bottom w:val="single" w:sz="4" w:space="0" w:color="000000"/>
              <w:right w:val="nil"/>
            </w:tcBorders>
            <w:shd w:val="clear" w:color="D9D9D9" w:fill="D9D9D9"/>
            <w:noWrap/>
            <w:vAlign w:val="bottom"/>
            <w:hideMark/>
          </w:tcPr>
          <w:p w14:paraId="7B3BE51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3D1935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1</w:t>
            </w:r>
          </w:p>
        </w:tc>
      </w:tr>
      <w:tr w:rsidR="00B524E3" w:rsidRPr="00B524E3" w14:paraId="3A0FE31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0450D2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5416182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auto" w:fill="auto"/>
            <w:noWrap/>
            <w:vAlign w:val="bottom"/>
            <w:hideMark/>
          </w:tcPr>
          <w:p w14:paraId="6EA8CC6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auto" w:fill="auto"/>
            <w:noWrap/>
            <w:vAlign w:val="bottom"/>
            <w:hideMark/>
          </w:tcPr>
          <w:p w14:paraId="5CB7905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92A627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6</w:t>
            </w:r>
          </w:p>
        </w:tc>
      </w:tr>
      <w:tr w:rsidR="00B524E3" w:rsidRPr="00B524E3" w14:paraId="07D138C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E87D93A"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CA540D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3AB454F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1</w:t>
            </w:r>
          </w:p>
        </w:tc>
        <w:tc>
          <w:tcPr>
            <w:tcW w:w="1360" w:type="dxa"/>
            <w:tcBorders>
              <w:top w:val="single" w:sz="4" w:space="0" w:color="000000"/>
              <w:left w:val="nil"/>
              <w:bottom w:val="single" w:sz="4" w:space="0" w:color="000000"/>
              <w:right w:val="nil"/>
            </w:tcBorders>
            <w:shd w:val="clear" w:color="D9D9D9" w:fill="D9D9D9"/>
            <w:noWrap/>
            <w:vAlign w:val="bottom"/>
            <w:hideMark/>
          </w:tcPr>
          <w:p w14:paraId="332D373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68AB1F0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4</w:t>
            </w:r>
          </w:p>
        </w:tc>
      </w:tr>
      <w:tr w:rsidR="00B524E3" w:rsidRPr="00B524E3" w14:paraId="63B1E33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07C658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auto" w:fill="auto"/>
            <w:noWrap/>
            <w:vAlign w:val="bottom"/>
            <w:hideMark/>
          </w:tcPr>
          <w:p w14:paraId="3F5035E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03309F7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auto" w:fill="auto"/>
            <w:noWrap/>
            <w:vAlign w:val="bottom"/>
            <w:hideMark/>
          </w:tcPr>
          <w:p w14:paraId="7B61335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5</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AFAD45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3</w:t>
            </w:r>
          </w:p>
        </w:tc>
      </w:tr>
      <w:tr w:rsidR="00B524E3" w:rsidRPr="00B524E3" w14:paraId="2ABA495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A661F8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7AD5400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D9D9D9" w:fill="D9D9D9"/>
            <w:noWrap/>
            <w:vAlign w:val="bottom"/>
            <w:hideMark/>
          </w:tcPr>
          <w:p w14:paraId="62057A1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072AD89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3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1C4173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2</w:t>
            </w:r>
          </w:p>
        </w:tc>
      </w:tr>
      <w:tr w:rsidR="00B524E3" w:rsidRPr="00B524E3" w14:paraId="4949AD3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79CF56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6B7E9BD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auto" w:fill="auto"/>
            <w:noWrap/>
            <w:vAlign w:val="bottom"/>
            <w:hideMark/>
          </w:tcPr>
          <w:p w14:paraId="732CC4B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auto" w:fill="auto"/>
            <w:noWrap/>
            <w:vAlign w:val="bottom"/>
            <w:hideMark/>
          </w:tcPr>
          <w:p w14:paraId="1783A36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2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01FA6A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0</w:t>
            </w:r>
          </w:p>
        </w:tc>
      </w:tr>
      <w:tr w:rsidR="00B524E3" w:rsidRPr="00B524E3" w14:paraId="0D5D7835"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A86C83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0FBB800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72C7B0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7</w:t>
            </w:r>
          </w:p>
        </w:tc>
        <w:tc>
          <w:tcPr>
            <w:tcW w:w="1360" w:type="dxa"/>
            <w:tcBorders>
              <w:top w:val="single" w:sz="4" w:space="0" w:color="000000"/>
              <w:left w:val="nil"/>
              <w:bottom w:val="single" w:sz="4" w:space="0" w:color="000000"/>
              <w:right w:val="nil"/>
            </w:tcBorders>
            <w:shd w:val="clear" w:color="D9D9D9" w:fill="D9D9D9"/>
            <w:noWrap/>
            <w:vAlign w:val="bottom"/>
            <w:hideMark/>
          </w:tcPr>
          <w:p w14:paraId="707831C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6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E1B6E2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0</w:t>
            </w:r>
          </w:p>
        </w:tc>
      </w:tr>
      <w:tr w:rsidR="00B524E3" w:rsidRPr="00B524E3" w14:paraId="35CD2DE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5D938E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09690A3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1DB9324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5</w:t>
            </w:r>
          </w:p>
        </w:tc>
        <w:tc>
          <w:tcPr>
            <w:tcW w:w="1360" w:type="dxa"/>
            <w:tcBorders>
              <w:top w:val="single" w:sz="4" w:space="0" w:color="000000"/>
              <w:left w:val="nil"/>
              <w:bottom w:val="single" w:sz="4" w:space="0" w:color="000000"/>
              <w:right w:val="nil"/>
            </w:tcBorders>
            <w:shd w:val="clear" w:color="auto" w:fill="auto"/>
            <w:noWrap/>
            <w:vAlign w:val="bottom"/>
            <w:hideMark/>
          </w:tcPr>
          <w:p w14:paraId="64CA88E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8F3388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4</w:t>
            </w:r>
          </w:p>
        </w:tc>
      </w:tr>
      <w:tr w:rsidR="00B524E3" w:rsidRPr="00B524E3" w14:paraId="2F78D83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B669EA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4AE06AA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1E68F65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7</w:t>
            </w:r>
          </w:p>
        </w:tc>
        <w:tc>
          <w:tcPr>
            <w:tcW w:w="1360" w:type="dxa"/>
            <w:tcBorders>
              <w:top w:val="single" w:sz="4" w:space="0" w:color="000000"/>
              <w:left w:val="nil"/>
              <w:bottom w:val="single" w:sz="4" w:space="0" w:color="000000"/>
              <w:right w:val="nil"/>
            </w:tcBorders>
            <w:shd w:val="clear" w:color="D9D9D9" w:fill="D9D9D9"/>
            <w:noWrap/>
            <w:vAlign w:val="bottom"/>
            <w:hideMark/>
          </w:tcPr>
          <w:p w14:paraId="3BBF47B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6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42FF93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3</w:t>
            </w:r>
          </w:p>
        </w:tc>
      </w:tr>
      <w:tr w:rsidR="00B524E3" w:rsidRPr="00B524E3" w14:paraId="6DA8842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A0AE3D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1ED445C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508537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3</w:t>
            </w:r>
          </w:p>
        </w:tc>
        <w:tc>
          <w:tcPr>
            <w:tcW w:w="1360" w:type="dxa"/>
            <w:tcBorders>
              <w:top w:val="single" w:sz="4" w:space="0" w:color="000000"/>
              <w:left w:val="nil"/>
              <w:bottom w:val="single" w:sz="4" w:space="0" w:color="000000"/>
              <w:right w:val="nil"/>
            </w:tcBorders>
            <w:shd w:val="clear" w:color="auto" w:fill="auto"/>
            <w:noWrap/>
            <w:vAlign w:val="bottom"/>
            <w:hideMark/>
          </w:tcPr>
          <w:p w14:paraId="21B6195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27</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1F7774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3</w:t>
            </w:r>
          </w:p>
        </w:tc>
      </w:tr>
      <w:tr w:rsidR="00B524E3" w:rsidRPr="00B524E3" w14:paraId="0C16528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4E2114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1FBD8D4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D9D9D9" w:fill="D9D9D9"/>
            <w:noWrap/>
            <w:vAlign w:val="bottom"/>
            <w:hideMark/>
          </w:tcPr>
          <w:p w14:paraId="45E10D4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D9D9D9" w:fill="D9D9D9"/>
            <w:noWrap/>
            <w:vAlign w:val="bottom"/>
            <w:hideMark/>
          </w:tcPr>
          <w:p w14:paraId="65C7DAC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F21BB2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3</w:t>
            </w:r>
          </w:p>
        </w:tc>
      </w:tr>
      <w:tr w:rsidR="00B524E3" w:rsidRPr="00B524E3" w14:paraId="1417F93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F68490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EC6586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4A3B20F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8</w:t>
            </w:r>
          </w:p>
        </w:tc>
        <w:tc>
          <w:tcPr>
            <w:tcW w:w="1360" w:type="dxa"/>
            <w:tcBorders>
              <w:top w:val="single" w:sz="4" w:space="0" w:color="000000"/>
              <w:left w:val="nil"/>
              <w:bottom w:val="single" w:sz="4" w:space="0" w:color="000000"/>
              <w:right w:val="nil"/>
            </w:tcBorders>
            <w:shd w:val="clear" w:color="auto" w:fill="auto"/>
            <w:noWrap/>
            <w:vAlign w:val="bottom"/>
            <w:hideMark/>
          </w:tcPr>
          <w:p w14:paraId="596D908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5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B4F811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1</w:t>
            </w:r>
          </w:p>
        </w:tc>
      </w:tr>
      <w:tr w:rsidR="00B524E3" w:rsidRPr="00B524E3" w14:paraId="4054055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6C1879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797C151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284297E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D9D9D9" w:fill="D9D9D9"/>
            <w:noWrap/>
            <w:vAlign w:val="bottom"/>
            <w:hideMark/>
          </w:tcPr>
          <w:p w14:paraId="1DC9824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2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698D5E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1</w:t>
            </w:r>
          </w:p>
        </w:tc>
      </w:tr>
      <w:tr w:rsidR="00B524E3" w:rsidRPr="00B524E3" w14:paraId="65518F1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725ED54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3B29788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101F4F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auto" w:fill="auto"/>
            <w:noWrap/>
            <w:vAlign w:val="bottom"/>
            <w:hideMark/>
          </w:tcPr>
          <w:p w14:paraId="031F6F5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5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8000F2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1</w:t>
            </w:r>
          </w:p>
        </w:tc>
      </w:tr>
      <w:tr w:rsidR="00B524E3" w:rsidRPr="00B524E3" w14:paraId="66648CA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4EAC93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3E34DE8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D9D9D9" w:fill="D9D9D9"/>
            <w:noWrap/>
            <w:vAlign w:val="bottom"/>
            <w:hideMark/>
          </w:tcPr>
          <w:p w14:paraId="0D499B5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2</w:t>
            </w:r>
          </w:p>
        </w:tc>
        <w:tc>
          <w:tcPr>
            <w:tcW w:w="1360" w:type="dxa"/>
            <w:tcBorders>
              <w:top w:val="single" w:sz="4" w:space="0" w:color="000000"/>
              <w:left w:val="nil"/>
              <w:bottom w:val="single" w:sz="4" w:space="0" w:color="000000"/>
              <w:right w:val="nil"/>
            </w:tcBorders>
            <w:shd w:val="clear" w:color="D9D9D9" w:fill="D9D9D9"/>
            <w:noWrap/>
            <w:vAlign w:val="bottom"/>
            <w:hideMark/>
          </w:tcPr>
          <w:p w14:paraId="5BD9183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1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282FE5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96</w:t>
            </w:r>
          </w:p>
        </w:tc>
      </w:tr>
      <w:tr w:rsidR="00B524E3" w:rsidRPr="00B524E3" w14:paraId="7CD380E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A74A0D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274BE89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2627E74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auto" w:fill="auto"/>
            <w:noWrap/>
            <w:vAlign w:val="bottom"/>
            <w:hideMark/>
          </w:tcPr>
          <w:p w14:paraId="63E0DF5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4E413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93</w:t>
            </w:r>
          </w:p>
        </w:tc>
      </w:tr>
      <w:tr w:rsidR="00B524E3" w:rsidRPr="00B524E3" w14:paraId="5395221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90417F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D17817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59CDC6C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3</w:t>
            </w:r>
          </w:p>
        </w:tc>
        <w:tc>
          <w:tcPr>
            <w:tcW w:w="1360" w:type="dxa"/>
            <w:tcBorders>
              <w:top w:val="single" w:sz="4" w:space="0" w:color="000000"/>
              <w:left w:val="nil"/>
              <w:bottom w:val="single" w:sz="4" w:space="0" w:color="000000"/>
              <w:right w:val="nil"/>
            </w:tcBorders>
            <w:shd w:val="clear" w:color="D9D9D9" w:fill="D9D9D9"/>
            <w:noWrap/>
            <w:vAlign w:val="bottom"/>
            <w:hideMark/>
          </w:tcPr>
          <w:p w14:paraId="464FD4B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2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FA0B6E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85</w:t>
            </w:r>
          </w:p>
        </w:tc>
      </w:tr>
      <w:tr w:rsidR="00B524E3" w:rsidRPr="00B524E3" w14:paraId="38259C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B48CCE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auto" w:fill="auto"/>
            <w:noWrap/>
            <w:vAlign w:val="bottom"/>
            <w:hideMark/>
          </w:tcPr>
          <w:p w14:paraId="52E994E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auto" w:fill="auto"/>
            <w:noWrap/>
            <w:vAlign w:val="bottom"/>
            <w:hideMark/>
          </w:tcPr>
          <w:p w14:paraId="6601693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5F2DFE8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1</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28B616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83</w:t>
            </w:r>
          </w:p>
        </w:tc>
      </w:tr>
      <w:tr w:rsidR="00B524E3" w:rsidRPr="00B524E3" w14:paraId="3DC688C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5F6233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1EB16F8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180FC47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2FF0D4D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0</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521D3C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82</w:t>
            </w:r>
          </w:p>
        </w:tc>
      </w:tr>
      <w:tr w:rsidR="00B524E3" w:rsidRPr="00B524E3" w14:paraId="5E70352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47A346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5F3A164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auto" w:fill="auto"/>
            <w:noWrap/>
            <w:vAlign w:val="bottom"/>
            <w:hideMark/>
          </w:tcPr>
          <w:p w14:paraId="5275BC7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09CB37A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8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423047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8</w:t>
            </w:r>
          </w:p>
        </w:tc>
      </w:tr>
      <w:tr w:rsidR="00B524E3" w:rsidRPr="00B524E3" w14:paraId="7807CA0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1B4222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468E740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620700A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1</w:t>
            </w:r>
          </w:p>
        </w:tc>
        <w:tc>
          <w:tcPr>
            <w:tcW w:w="1360" w:type="dxa"/>
            <w:tcBorders>
              <w:top w:val="single" w:sz="4" w:space="0" w:color="000000"/>
              <w:left w:val="nil"/>
              <w:bottom w:val="single" w:sz="4" w:space="0" w:color="000000"/>
              <w:right w:val="nil"/>
            </w:tcBorders>
            <w:shd w:val="clear" w:color="D9D9D9" w:fill="D9D9D9"/>
            <w:noWrap/>
            <w:vAlign w:val="bottom"/>
            <w:hideMark/>
          </w:tcPr>
          <w:p w14:paraId="41B19A2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574AC6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2</w:t>
            </w:r>
          </w:p>
        </w:tc>
      </w:tr>
      <w:tr w:rsidR="00B524E3" w:rsidRPr="00B524E3" w14:paraId="276493D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DDD849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16349B5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7B38A74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1</w:t>
            </w:r>
          </w:p>
        </w:tc>
        <w:tc>
          <w:tcPr>
            <w:tcW w:w="1360" w:type="dxa"/>
            <w:tcBorders>
              <w:top w:val="single" w:sz="4" w:space="0" w:color="000000"/>
              <w:left w:val="nil"/>
              <w:bottom w:val="single" w:sz="4" w:space="0" w:color="000000"/>
              <w:right w:val="nil"/>
            </w:tcBorders>
            <w:shd w:val="clear" w:color="auto" w:fill="auto"/>
            <w:noWrap/>
            <w:vAlign w:val="bottom"/>
            <w:hideMark/>
          </w:tcPr>
          <w:p w14:paraId="4775677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2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E0F2DF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1</w:t>
            </w:r>
          </w:p>
        </w:tc>
      </w:tr>
      <w:tr w:rsidR="00B524E3" w:rsidRPr="00B524E3" w14:paraId="43828C6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88755E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5AF823E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7C859D8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2CF9D4C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2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764DD1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0</w:t>
            </w:r>
          </w:p>
        </w:tc>
      </w:tr>
      <w:tr w:rsidR="00B524E3" w:rsidRPr="00B524E3" w14:paraId="35BE445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2521FF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auto" w:fill="auto"/>
            <w:noWrap/>
            <w:vAlign w:val="bottom"/>
            <w:hideMark/>
          </w:tcPr>
          <w:p w14:paraId="23A135E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auto" w:fill="auto"/>
            <w:noWrap/>
            <w:vAlign w:val="bottom"/>
            <w:hideMark/>
          </w:tcPr>
          <w:p w14:paraId="7A9E8DD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auto" w:fill="auto"/>
            <w:noWrap/>
            <w:vAlign w:val="bottom"/>
            <w:hideMark/>
          </w:tcPr>
          <w:p w14:paraId="2FB4E35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982B09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67</w:t>
            </w:r>
          </w:p>
        </w:tc>
      </w:tr>
      <w:tr w:rsidR="00B524E3" w:rsidRPr="00B524E3" w14:paraId="46F5945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F5168A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5128590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D9D9D9" w:fill="D9D9D9"/>
            <w:noWrap/>
            <w:vAlign w:val="bottom"/>
            <w:hideMark/>
          </w:tcPr>
          <w:p w14:paraId="13EB7E1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D9D9D9" w:fill="D9D9D9"/>
            <w:noWrap/>
            <w:vAlign w:val="bottom"/>
            <w:hideMark/>
          </w:tcPr>
          <w:p w14:paraId="4C51F6F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83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F7BAF0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60</w:t>
            </w:r>
          </w:p>
        </w:tc>
      </w:tr>
      <w:tr w:rsidR="00B524E3" w:rsidRPr="00B524E3" w14:paraId="5270707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64821C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284478C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65DB427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2790A71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7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367067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60</w:t>
            </w:r>
          </w:p>
        </w:tc>
      </w:tr>
      <w:tr w:rsidR="00B524E3" w:rsidRPr="00B524E3" w14:paraId="13F534A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E96EEF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3F5AC8A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D9D9D9" w:fill="D9D9D9"/>
            <w:noWrap/>
            <w:vAlign w:val="bottom"/>
            <w:hideMark/>
          </w:tcPr>
          <w:p w14:paraId="18D1AF9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D9D9D9" w:fill="D9D9D9"/>
            <w:noWrap/>
            <w:vAlign w:val="bottom"/>
            <w:hideMark/>
          </w:tcPr>
          <w:p w14:paraId="3F49779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5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07E9A6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52</w:t>
            </w:r>
          </w:p>
        </w:tc>
      </w:tr>
      <w:tr w:rsidR="00B524E3" w:rsidRPr="00B524E3" w14:paraId="7D8B632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0F109F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7A170E6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6191194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auto" w:fill="auto"/>
            <w:noWrap/>
            <w:vAlign w:val="bottom"/>
            <w:hideMark/>
          </w:tcPr>
          <w:p w14:paraId="168497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7BBDFF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50</w:t>
            </w:r>
          </w:p>
        </w:tc>
      </w:tr>
      <w:tr w:rsidR="00B524E3" w:rsidRPr="00B524E3" w14:paraId="12232E39"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67672B4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7BF41C7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5EF584C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D9D9D9" w:fill="D9D9D9"/>
            <w:noWrap/>
            <w:vAlign w:val="bottom"/>
            <w:hideMark/>
          </w:tcPr>
          <w:p w14:paraId="0BF3CE4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2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33DBA5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5</w:t>
            </w:r>
          </w:p>
        </w:tc>
      </w:tr>
      <w:tr w:rsidR="00B524E3" w:rsidRPr="00B524E3" w14:paraId="6ABA1D4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AB0E92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1FEDF3C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auto" w:fill="auto"/>
            <w:noWrap/>
            <w:vAlign w:val="bottom"/>
            <w:hideMark/>
          </w:tcPr>
          <w:p w14:paraId="06AD2AD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3C51AAB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8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240EE6D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3</w:t>
            </w:r>
          </w:p>
        </w:tc>
      </w:tr>
      <w:tr w:rsidR="00B524E3" w:rsidRPr="00B524E3" w14:paraId="157382C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101BA2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3A4E6A9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D9D9D9" w:fill="D9D9D9"/>
            <w:noWrap/>
            <w:vAlign w:val="bottom"/>
            <w:hideMark/>
          </w:tcPr>
          <w:p w14:paraId="6D5B09B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D9D9D9" w:fill="D9D9D9"/>
            <w:noWrap/>
            <w:vAlign w:val="bottom"/>
            <w:hideMark/>
          </w:tcPr>
          <w:p w14:paraId="5890193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B23BF6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2</w:t>
            </w:r>
          </w:p>
        </w:tc>
      </w:tr>
      <w:tr w:rsidR="00B524E3" w:rsidRPr="00B524E3" w14:paraId="035674E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B6CDF6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lastRenderedPageBreak/>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AC2C3A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4CD91D6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auto" w:fill="auto"/>
            <w:noWrap/>
            <w:vAlign w:val="bottom"/>
            <w:hideMark/>
          </w:tcPr>
          <w:p w14:paraId="404A180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8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588273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1</w:t>
            </w:r>
          </w:p>
        </w:tc>
      </w:tr>
      <w:tr w:rsidR="00B524E3" w:rsidRPr="00B524E3" w14:paraId="56A965B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6CF93A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0460C11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0EDD660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5E9F007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4E2AA3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1</w:t>
            </w:r>
          </w:p>
        </w:tc>
      </w:tr>
      <w:tr w:rsidR="00B524E3" w:rsidRPr="00B524E3" w14:paraId="75BA4E3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BAFCD8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626BDE9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5F48774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7A144F0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6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829C6B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0</w:t>
            </w:r>
          </w:p>
        </w:tc>
      </w:tr>
      <w:tr w:rsidR="00B524E3" w:rsidRPr="00B524E3" w14:paraId="31FCA3B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756D90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29D023E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D9D9D9" w:fill="D9D9D9"/>
            <w:noWrap/>
            <w:vAlign w:val="bottom"/>
            <w:hideMark/>
          </w:tcPr>
          <w:p w14:paraId="30FD35C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7D04A7E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1</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6A9FA8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39</w:t>
            </w:r>
          </w:p>
        </w:tc>
      </w:tr>
      <w:tr w:rsidR="00B524E3" w:rsidRPr="00B524E3" w14:paraId="4F59224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422B1A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0206104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1360" w:type="dxa"/>
            <w:tcBorders>
              <w:top w:val="single" w:sz="4" w:space="0" w:color="000000"/>
              <w:left w:val="nil"/>
              <w:bottom w:val="single" w:sz="4" w:space="0" w:color="000000"/>
              <w:right w:val="nil"/>
            </w:tcBorders>
            <w:shd w:val="clear" w:color="auto" w:fill="auto"/>
            <w:noWrap/>
            <w:vAlign w:val="bottom"/>
            <w:hideMark/>
          </w:tcPr>
          <w:p w14:paraId="3DAB985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7AFFF09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000</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7BD971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32</w:t>
            </w:r>
          </w:p>
        </w:tc>
      </w:tr>
      <w:tr w:rsidR="00B524E3" w:rsidRPr="00B524E3" w14:paraId="49EF1E6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9857D2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011EF5D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D9D9D9" w:fill="D9D9D9"/>
            <w:noWrap/>
            <w:vAlign w:val="bottom"/>
            <w:hideMark/>
          </w:tcPr>
          <w:p w14:paraId="1BCA2D8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364211A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76</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FACF99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9</w:t>
            </w:r>
          </w:p>
        </w:tc>
      </w:tr>
      <w:tr w:rsidR="00B524E3" w:rsidRPr="00B524E3" w14:paraId="6117A13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756EDA8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38C2E10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auto" w:fill="auto"/>
            <w:noWrap/>
            <w:vAlign w:val="bottom"/>
            <w:hideMark/>
          </w:tcPr>
          <w:p w14:paraId="273EF3C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auto" w:fill="auto"/>
            <w:noWrap/>
            <w:vAlign w:val="bottom"/>
            <w:hideMark/>
          </w:tcPr>
          <w:p w14:paraId="3519E76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1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DCF9F1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3</w:t>
            </w:r>
          </w:p>
        </w:tc>
      </w:tr>
      <w:tr w:rsidR="00B524E3" w:rsidRPr="00B524E3" w14:paraId="1BA77B0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629126C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7589920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1360" w:type="dxa"/>
            <w:tcBorders>
              <w:top w:val="single" w:sz="4" w:space="0" w:color="000000"/>
              <w:left w:val="nil"/>
              <w:bottom w:val="single" w:sz="4" w:space="0" w:color="000000"/>
              <w:right w:val="nil"/>
            </w:tcBorders>
            <w:shd w:val="clear" w:color="D9D9D9" w:fill="D9D9D9"/>
            <w:noWrap/>
            <w:vAlign w:val="bottom"/>
            <w:hideMark/>
          </w:tcPr>
          <w:p w14:paraId="39B432C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D9D9D9" w:fill="D9D9D9"/>
            <w:noWrap/>
            <w:vAlign w:val="bottom"/>
            <w:hideMark/>
          </w:tcPr>
          <w:p w14:paraId="510C7EC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0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6767FED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2</w:t>
            </w:r>
          </w:p>
        </w:tc>
      </w:tr>
      <w:tr w:rsidR="00B524E3" w:rsidRPr="00B524E3" w14:paraId="12EE73F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328ADD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AA1DE3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3ED66D9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auto" w:fill="auto"/>
            <w:noWrap/>
            <w:vAlign w:val="bottom"/>
            <w:hideMark/>
          </w:tcPr>
          <w:p w14:paraId="4336747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B1F18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1</w:t>
            </w:r>
          </w:p>
        </w:tc>
      </w:tr>
      <w:tr w:rsidR="00B524E3" w:rsidRPr="00B524E3" w14:paraId="580ED6FC"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60E3EF3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235C45E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5F2889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646F8C6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66A536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1</w:t>
            </w:r>
          </w:p>
        </w:tc>
      </w:tr>
      <w:tr w:rsidR="00B524E3" w:rsidRPr="00B524E3" w14:paraId="12DCB27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C5A545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406282C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1360" w:type="dxa"/>
            <w:tcBorders>
              <w:top w:val="single" w:sz="4" w:space="0" w:color="000000"/>
              <w:left w:val="nil"/>
              <w:bottom w:val="single" w:sz="4" w:space="0" w:color="000000"/>
              <w:right w:val="nil"/>
            </w:tcBorders>
            <w:shd w:val="clear" w:color="auto" w:fill="auto"/>
            <w:noWrap/>
            <w:vAlign w:val="bottom"/>
            <w:hideMark/>
          </w:tcPr>
          <w:p w14:paraId="1E4082E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auto" w:fill="auto"/>
            <w:noWrap/>
            <w:vAlign w:val="bottom"/>
            <w:hideMark/>
          </w:tcPr>
          <w:p w14:paraId="2BE9E97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7AEAAD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0</w:t>
            </w:r>
          </w:p>
        </w:tc>
      </w:tr>
      <w:tr w:rsidR="00B524E3" w:rsidRPr="00B524E3" w14:paraId="695D4E1C"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7B6D66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7C4BBAC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004864B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744BA76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3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561F0B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18</w:t>
            </w:r>
          </w:p>
        </w:tc>
      </w:tr>
      <w:tr w:rsidR="00B524E3" w:rsidRPr="00B524E3" w14:paraId="1008F31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B8A850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C1D425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1360" w:type="dxa"/>
            <w:tcBorders>
              <w:top w:val="single" w:sz="4" w:space="0" w:color="000000"/>
              <w:left w:val="nil"/>
              <w:bottom w:val="single" w:sz="4" w:space="0" w:color="000000"/>
              <w:right w:val="nil"/>
            </w:tcBorders>
            <w:shd w:val="clear" w:color="auto" w:fill="auto"/>
            <w:noWrap/>
            <w:vAlign w:val="bottom"/>
            <w:hideMark/>
          </w:tcPr>
          <w:p w14:paraId="1987E32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0D22CC5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B06697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16</w:t>
            </w:r>
          </w:p>
        </w:tc>
      </w:tr>
      <w:tr w:rsidR="00B524E3" w:rsidRPr="00B524E3" w14:paraId="79E71DF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26292AC"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5AA197B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extroamphetamine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044723E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D9D9D9" w:fill="D9D9D9"/>
            <w:noWrap/>
            <w:vAlign w:val="bottom"/>
            <w:hideMark/>
          </w:tcPr>
          <w:p w14:paraId="3838FA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21</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CE1B4E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15</w:t>
            </w:r>
          </w:p>
        </w:tc>
      </w:tr>
      <w:tr w:rsidR="00B524E3" w:rsidRPr="00B524E3" w14:paraId="492FD0A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274C72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507D3F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auto" w:fill="auto"/>
            <w:noWrap/>
            <w:vAlign w:val="bottom"/>
            <w:hideMark/>
          </w:tcPr>
          <w:p w14:paraId="585C880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70DC06D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7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3FFD8E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02</w:t>
            </w:r>
          </w:p>
        </w:tc>
      </w:tr>
      <w:tr w:rsidR="00B524E3" w:rsidRPr="00B524E3" w14:paraId="5D95C24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A63A6BA"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6BFFF92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1360" w:type="dxa"/>
            <w:tcBorders>
              <w:top w:val="single" w:sz="4" w:space="0" w:color="000000"/>
              <w:left w:val="nil"/>
              <w:bottom w:val="single" w:sz="4" w:space="0" w:color="000000"/>
              <w:right w:val="nil"/>
            </w:tcBorders>
            <w:shd w:val="clear" w:color="D9D9D9" w:fill="D9D9D9"/>
            <w:noWrap/>
            <w:vAlign w:val="bottom"/>
            <w:hideMark/>
          </w:tcPr>
          <w:p w14:paraId="5606F16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63674C1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9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CDEE22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02</w:t>
            </w:r>
          </w:p>
        </w:tc>
      </w:tr>
      <w:tr w:rsidR="00B524E3" w:rsidRPr="00B524E3" w14:paraId="0CEAF0B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54C44FD"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9FF742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cialis</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0817D8A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15DE77E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16</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2A9889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01</w:t>
            </w:r>
          </w:p>
        </w:tc>
      </w:tr>
      <w:tr w:rsidR="00B524E3" w:rsidRPr="00B524E3" w14:paraId="5578D83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C22463F"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39EDB29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1360" w:type="dxa"/>
            <w:tcBorders>
              <w:top w:val="single" w:sz="4" w:space="0" w:color="000000"/>
              <w:left w:val="nil"/>
              <w:bottom w:val="single" w:sz="4" w:space="0" w:color="000000"/>
              <w:right w:val="nil"/>
            </w:tcBorders>
            <w:shd w:val="clear" w:color="D9D9D9" w:fill="D9D9D9"/>
            <w:noWrap/>
            <w:vAlign w:val="bottom"/>
            <w:hideMark/>
          </w:tcPr>
          <w:p w14:paraId="6EE8D3D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7513FDE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8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AFF76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99</w:t>
            </w:r>
          </w:p>
        </w:tc>
      </w:tr>
      <w:tr w:rsidR="00B524E3" w:rsidRPr="00B524E3" w14:paraId="219E87B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80C6CA3"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2FB05FD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formin</w:t>
            </w:r>
          </w:p>
        </w:tc>
        <w:tc>
          <w:tcPr>
            <w:tcW w:w="1360" w:type="dxa"/>
            <w:tcBorders>
              <w:top w:val="single" w:sz="4" w:space="0" w:color="000000"/>
              <w:left w:val="nil"/>
              <w:bottom w:val="single" w:sz="4" w:space="0" w:color="000000"/>
              <w:right w:val="nil"/>
            </w:tcBorders>
            <w:shd w:val="clear" w:color="auto" w:fill="auto"/>
            <w:noWrap/>
            <w:vAlign w:val="bottom"/>
            <w:hideMark/>
          </w:tcPr>
          <w:p w14:paraId="1C597E8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3058604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5</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9717B9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97</w:t>
            </w:r>
          </w:p>
        </w:tc>
      </w:tr>
      <w:tr w:rsidR="00B524E3" w:rsidRPr="00B524E3" w14:paraId="5279ECB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9C8BAF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4B86C0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lopidogrel</w:t>
            </w:r>
          </w:p>
        </w:tc>
        <w:tc>
          <w:tcPr>
            <w:tcW w:w="1360" w:type="dxa"/>
            <w:tcBorders>
              <w:top w:val="single" w:sz="4" w:space="0" w:color="000000"/>
              <w:left w:val="nil"/>
              <w:bottom w:val="single" w:sz="4" w:space="0" w:color="000000"/>
              <w:right w:val="nil"/>
            </w:tcBorders>
            <w:shd w:val="clear" w:color="D9D9D9" w:fill="D9D9D9"/>
            <w:noWrap/>
            <w:vAlign w:val="bottom"/>
            <w:hideMark/>
          </w:tcPr>
          <w:p w14:paraId="3214C5B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61F11B3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9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9AF3B1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96</w:t>
            </w:r>
          </w:p>
        </w:tc>
      </w:tr>
      <w:tr w:rsidR="00B524E3" w:rsidRPr="00B524E3" w14:paraId="47E3895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A7A235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2AAA565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evofloxacin</w:t>
            </w:r>
          </w:p>
        </w:tc>
        <w:tc>
          <w:tcPr>
            <w:tcW w:w="1360" w:type="dxa"/>
            <w:tcBorders>
              <w:top w:val="single" w:sz="4" w:space="0" w:color="000000"/>
              <w:left w:val="nil"/>
              <w:bottom w:val="single" w:sz="4" w:space="0" w:color="000000"/>
              <w:right w:val="nil"/>
            </w:tcBorders>
            <w:shd w:val="clear" w:color="auto" w:fill="auto"/>
            <w:noWrap/>
            <w:vAlign w:val="bottom"/>
            <w:hideMark/>
          </w:tcPr>
          <w:p w14:paraId="63BEEEA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2ED5FBC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228878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85</w:t>
            </w:r>
          </w:p>
        </w:tc>
      </w:tr>
      <w:tr w:rsidR="00B524E3" w:rsidRPr="00B524E3" w14:paraId="4F4E7B1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F19169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08470F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fenofibrate</w:t>
            </w:r>
          </w:p>
        </w:tc>
        <w:tc>
          <w:tcPr>
            <w:tcW w:w="1360" w:type="dxa"/>
            <w:tcBorders>
              <w:top w:val="single" w:sz="4" w:space="0" w:color="000000"/>
              <w:left w:val="nil"/>
              <w:bottom w:val="single" w:sz="4" w:space="0" w:color="000000"/>
              <w:right w:val="nil"/>
            </w:tcBorders>
            <w:shd w:val="clear" w:color="D9D9D9" w:fill="D9D9D9"/>
            <w:noWrap/>
            <w:vAlign w:val="bottom"/>
            <w:hideMark/>
          </w:tcPr>
          <w:p w14:paraId="73EF03A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336C1FE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5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6106DB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84</w:t>
            </w:r>
          </w:p>
        </w:tc>
      </w:tr>
      <w:tr w:rsidR="00B524E3" w:rsidRPr="00B524E3" w14:paraId="1AFEF85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0D53198"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5DDC60F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naproxen</w:t>
            </w:r>
          </w:p>
        </w:tc>
        <w:tc>
          <w:tcPr>
            <w:tcW w:w="1360" w:type="dxa"/>
            <w:tcBorders>
              <w:top w:val="single" w:sz="4" w:space="0" w:color="000000"/>
              <w:left w:val="nil"/>
              <w:bottom w:val="single" w:sz="4" w:space="0" w:color="000000"/>
              <w:right w:val="nil"/>
            </w:tcBorders>
            <w:shd w:val="clear" w:color="auto" w:fill="auto"/>
            <w:noWrap/>
            <w:vAlign w:val="bottom"/>
            <w:hideMark/>
          </w:tcPr>
          <w:p w14:paraId="6A7FFDC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4B36A6C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4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AA9466A" w14:textId="77777777" w:rsidR="00B524E3" w:rsidRPr="00B524E3" w:rsidRDefault="00B524E3" w:rsidP="003F1153">
            <w:pPr>
              <w:keepNext/>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84</w:t>
            </w:r>
          </w:p>
        </w:tc>
      </w:tr>
    </w:tbl>
    <w:p w14:paraId="7808D6DB" w14:textId="7E4F6C08" w:rsidR="00D574A2" w:rsidRPr="00D574A2" w:rsidRDefault="003F1153" w:rsidP="003F1153">
      <w:pPr>
        <w:pStyle w:val="Caption"/>
      </w:pPr>
      <w:r>
        <w:t xml:space="preserve">Table </w:t>
      </w:r>
      <w:fldSimple w:instr=" SEQ Table \* ARABIC ">
        <w:r w:rsidR="009E34E6">
          <w:rPr>
            <w:noProof/>
          </w:rPr>
          <w:t>1</w:t>
        </w:r>
      </w:fldSimple>
      <w:r>
        <w:t xml:space="preserve"> - Association Rules</w:t>
      </w:r>
    </w:p>
    <w:p w14:paraId="3EF6E1B7" w14:textId="11CD413F" w:rsidR="009E34E6" w:rsidRDefault="009E34E6" w:rsidP="009E34E6">
      <w:pPr>
        <w:pStyle w:val="Heading2"/>
      </w:pPr>
      <w:r>
        <w:t>C4 – Top Three Association Rules</w:t>
      </w:r>
    </w:p>
    <w:p w14:paraId="3D6F20C9" w14:textId="04619730" w:rsidR="009E34E6" w:rsidRDefault="009E34E6" w:rsidP="009E34E6">
      <w:r>
        <w:t>These are the top three association rules generated by this study.</w:t>
      </w:r>
    </w:p>
    <w:tbl>
      <w:tblPr>
        <w:tblW w:w="9560" w:type="dxa"/>
        <w:tblLook w:val="04A0" w:firstRow="1" w:lastRow="0" w:firstColumn="1" w:lastColumn="0" w:noHBand="0" w:noVBand="1"/>
      </w:tblPr>
      <w:tblGrid>
        <w:gridCol w:w="2740"/>
        <w:gridCol w:w="2740"/>
        <w:gridCol w:w="1360"/>
        <w:gridCol w:w="1360"/>
        <w:gridCol w:w="1360"/>
      </w:tblGrid>
      <w:tr w:rsidR="009E34E6" w:rsidRPr="00B524E3" w14:paraId="7D56F8DB"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000000" w:fill="000000"/>
            <w:noWrap/>
            <w:vAlign w:val="bottom"/>
            <w:hideMark/>
          </w:tcPr>
          <w:p w14:paraId="5769A74C"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antecedents</w:t>
            </w:r>
          </w:p>
        </w:tc>
        <w:tc>
          <w:tcPr>
            <w:tcW w:w="2740" w:type="dxa"/>
            <w:tcBorders>
              <w:top w:val="single" w:sz="4" w:space="0" w:color="000000"/>
              <w:left w:val="nil"/>
              <w:bottom w:val="single" w:sz="4" w:space="0" w:color="000000"/>
              <w:right w:val="nil"/>
            </w:tcBorders>
            <w:shd w:val="clear" w:color="000000" w:fill="000000"/>
            <w:noWrap/>
            <w:vAlign w:val="bottom"/>
            <w:hideMark/>
          </w:tcPr>
          <w:p w14:paraId="0B43F7BD"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sequents</w:t>
            </w:r>
          </w:p>
        </w:tc>
        <w:tc>
          <w:tcPr>
            <w:tcW w:w="1360" w:type="dxa"/>
            <w:tcBorders>
              <w:top w:val="single" w:sz="4" w:space="0" w:color="000000"/>
              <w:left w:val="nil"/>
              <w:bottom w:val="single" w:sz="4" w:space="0" w:color="000000"/>
              <w:right w:val="nil"/>
            </w:tcBorders>
            <w:shd w:val="clear" w:color="000000" w:fill="000000"/>
            <w:noWrap/>
            <w:vAlign w:val="bottom"/>
            <w:hideMark/>
          </w:tcPr>
          <w:p w14:paraId="4983BB11"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support</w:t>
            </w:r>
          </w:p>
        </w:tc>
        <w:tc>
          <w:tcPr>
            <w:tcW w:w="1360" w:type="dxa"/>
            <w:tcBorders>
              <w:top w:val="single" w:sz="4" w:space="0" w:color="000000"/>
              <w:left w:val="nil"/>
              <w:bottom w:val="single" w:sz="4" w:space="0" w:color="000000"/>
              <w:right w:val="nil"/>
            </w:tcBorders>
            <w:shd w:val="clear" w:color="000000" w:fill="000000"/>
            <w:noWrap/>
            <w:vAlign w:val="bottom"/>
            <w:hideMark/>
          </w:tcPr>
          <w:p w14:paraId="5DAC57DC"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lift</w:t>
            </w:r>
          </w:p>
        </w:tc>
        <w:tc>
          <w:tcPr>
            <w:tcW w:w="1360" w:type="dxa"/>
            <w:tcBorders>
              <w:top w:val="single" w:sz="4" w:space="0" w:color="000000"/>
              <w:left w:val="nil"/>
              <w:bottom w:val="single" w:sz="4" w:space="0" w:color="000000"/>
              <w:right w:val="single" w:sz="4" w:space="0" w:color="000000"/>
            </w:tcBorders>
            <w:shd w:val="clear" w:color="000000" w:fill="000000"/>
            <w:noWrap/>
            <w:vAlign w:val="bottom"/>
            <w:hideMark/>
          </w:tcPr>
          <w:p w14:paraId="37B38736"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fidence</w:t>
            </w:r>
          </w:p>
        </w:tc>
      </w:tr>
      <w:tr w:rsidR="009E34E6" w:rsidRPr="00B524E3" w14:paraId="51243AC7"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C95EC63" w14:textId="77777777" w:rsidR="009E34E6" w:rsidRPr="00B524E3" w:rsidRDefault="009E34E6" w:rsidP="00A20650">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formin</w:t>
            </w:r>
          </w:p>
        </w:tc>
        <w:tc>
          <w:tcPr>
            <w:tcW w:w="2740" w:type="dxa"/>
            <w:tcBorders>
              <w:top w:val="single" w:sz="4" w:space="0" w:color="000000"/>
              <w:left w:val="nil"/>
              <w:bottom w:val="single" w:sz="4" w:space="0" w:color="000000"/>
              <w:right w:val="nil"/>
            </w:tcBorders>
            <w:shd w:val="clear" w:color="D9D9D9" w:fill="D9D9D9"/>
            <w:noWrap/>
            <w:vAlign w:val="bottom"/>
            <w:hideMark/>
          </w:tcPr>
          <w:p w14:paraId="6E9A4B22" w14:textId="77777777" w:rsidR="009E34E6" w:rsidRPr="00B524E3" w:rsidRDefault="009E34E6" w:rsidP="00A20650">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304147E5"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536FEF70"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8416DF6"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56</w:t>
            </w:r>
          </w:p>
        </w:tc>
      </w:tr>
      <w:tr w:rsidR="009E34E6" w:rsidRPr="00B524E3" w14:paraId="03309174"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75EFB7E9" w14:textId="77777777" w:rsidR="009E34E6" w:rsidRPr="00B524E3" w:rsidRDefault="009E34E6" w:rsidP="00A20650">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2740" w:type="dxa"/>
            <w:tcBorders>
              <w:top w:val="single" w:sz="4" w:space="0" w:color="000000"/>
              <w:left w:val="nil"/>
              <w:bottom w:val="single" w:sz="4" w:space="0" w:color="000000"/>
              <w:right w:val="nil"/>
            </w:tcBorders>
            <w:shd w:val="clear" w:color="auto" w:fill="auto"/>
            <w:noWrap/>
            <w:vAlign w:val="bottom"/>
            <w:hideMark/>
          </w:tcPr>
          <w:p w14:paraId="086F5AC3" w14:textId="77777777" w:rsidR="009E34E6" w:rsidRPr="00B524E3" w:rsidRDefault="009E34E6" w:rsidP="00A20650">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32F99AB8"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2CB1614F"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2BEECCB9"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9</w:t>
            </w:r>
          </w:p>
        </w:tc>
      </w:tr>
      <w:tr w:rsidR="009E34E6" w:rsidRPr="00B524E3" w14:paraId="081C4BC1"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948C41D" w14:textId="77777777" w:rsidR="009E34E6" w:rsidRPr="00B524E3" w:rsidRDefault="009E34E6" w:rsidP="00A20650">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D9D9D9" w:fill="D9D9D9"/>
            <w:noWrap/>
            <w:vAlign w:val="bottom"/>
            <w:hideMark/>
          </w:tcPr>
          <w:p w14:paraId="7798767C" w14:textId="77777777" w:rsidR="009E34E6" w:rsidRPr="00B524E3" w:rsidRDefault="009E34E6" w:rsidP="00A20650">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F065DD2"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1</w:t>
            </w:r>
          </w:p>
        </w:tc>
        <w:tc>
          <w:tcPr>
            <w:tcW w:w="1360" w:type="dxa"/>
            <w:tcBorders>
              <w:top w:val="single" w:sz="4" w:space="0" w:color="000000"/>
              <w:left w:val="nil"/>
              <w:bottom w:val="single" w:sz="4" w:space="0" w:color="000000"/>
              <w:right w:val="nil"/>
            </w:tcBorders>
            <w:shd w:val="clear" w:color="D9D9D9" w:fill="D9D9D9"/>
            <w:noWrap/>
            <w:vAlign w:val="bottom"/>
            <w:hideMark/>
          </w:tcPr>
          <w:p w14:paraId="224A14FC"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F13DD45" w14:textId="77777777" w:rsidR="009E34E6" w:rsidRPr="00B524E3" w:rsidRDefault="009E34E6" w:rsidP="009E34E6">
            <w:pPr>
              <w:keepNext/>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7</w:t>
            </w:r>
          </w:p>
        </w:tc>
      </w:tr>
    </w:tbl>
    <w:p w14:paraId="0900A0D7" w14:textId="1A8C4478" w:rsidR="009E34E6" w:rsidRDefault="009E34E6" w:rsidP="009E34E6">
      <w:pPr>
        <w:pStyle w:val="Caption"/>
      </w:pPr>
      <w:r>
        <w:t xml:space="preserve">Table </w:t>
      </w:r>
      <w:fldSimple w:instr=" SEQ Table \* ARABIC ">
        <w:r>
          <w:rPr>
            <w:noProof/>
          </w:rPr>
          <w:t>2</w:t>
        </w:r>
      </w:fldSimple>
      <w:r>
        <w:t xml:space="preserve"> - Top Three Association Rules</w:t>
      </w:r>
    </w:p>
    <w:p w14:paraId="35E0669B" w14:textId="7968BD23" w:rsidR="001925C8" w:rsidRDefault="0068114F" w:rsidP="00F52CDF">
      <w:r>
        <w:t xml:space="preserve">These rules demonstrate moderate confidence, that is, the strength of the association between the antecedents and the </w:t>
      </w:r>
      <w:proofErr w:type="gramStart"/>
      <w:r>
        <w:t>consequents</w:t>
      </w:r>
      <w:proofErr w:type="gramEnd"/>
      <w:r w:rsidR="001D66ED">
        <w:t xml:space="preserve">. </w:t>
      </w:r>
      <w:r w:rsidR="008D4C39">
        <w:t xml:space="preserve">Another way to think of confidence is how much of an overlap there is in the set of transactions containing the antecedent and the set of </w:t>
      </w:r>
      <w:r w:rsidR="00705022">
        <w:t>transactions</w:t>
      </w:r>
      <w:r w:rsidR="008D4C39">
        <w:t xml:space="preserve"> containing the consequent. The greater the overlap, the higher the confidence.</w:t>
      </w:r>
      <w:r w:rsidR="00256405">
        <w:t xml:space="preserve"> </w:t>
      </w:r>
      <w:sdt>
        <w:sdtPr>
          <w:id w:val="997456227"/>
          <w:citation/>
        </w:sdtPr>
        <w:sdtEndPr/>
        <w:sdtContent>
          <w:r w:rsidR="00256405">
            <w:fldChar w:fldCharType="begin"/>
          </w:r>
          <w:r w:rsidR="00256405">
            <w:instrText xml:space="preserve"> CITATION Zha24 \l 1033 </w:instrText>
          </w:r>
          <w:r w:rsidR="00256405">
            <w:fldChar w:fldCharType="separate"/>
          </w:r>
          <w:r w:rsidR="00256405">
            <w:rPr>
              <w:noProof/>
            </w:rPr>
            <w:t>(Zhang, n.d.)</w:t>
          </w:r>
          <w:r w:rsidR="00256405">
            <w:fldChar w:fldCharType="end"/>
          </w:r>
        </w:sdtContent>
      </w:sdt>
    </w:p>
    <w:p w14:paraId="66E4AC22" w14:textId="7AA82C9E" w:rsidR="00A042FA" w:rsidRDefault="00A042FA" w:rsidP="00F52CDF">
      <w:r>
        <w:lastRenderedPageBreak/>
        <w:t>The rules also demonstrate strong lift. Lift is the ratio of confidence divided by expected confidence.</w:t>
      </w:r>
      <w:r w:rsidR="009D42D7">
        <w:t xml:space="preserve"> In other words, </w:t>
      </w:r>
      <w:r w:rsidR="0020498B">
        <w:t xml:space="preserve">lift measures </w:t>
      </w:r>
      <w:r w:rsidR="009D42D7">
        <w:t xml:space="preserve">how </w:t>
      </w:r>
      <w:r w:rsidR="0020498B">
        <w:t xml:space="preserve">likely the antecedent and consequent are to occur together in a transaction </w:t>
      </w:r>
      <w:r w:rsidR="00891513">
        <w:t>compared to</w:t>
      </w:r>
      <w:r w:rsidR="0020498B">
        <w:t xml:space="preserve"> the combined probabilities that each will appear </w:t>
      </w:r>
      <w:r w:rsidR="00DC7F2D">
        <w:t>separately</w:t>
      </w:r>
      <w:r w:rsidR="0020498B">
        <w:t>.</w:t>
      </w:r>
      <w:r w:rsidR="00DC7F2D">
        <w:t xml:space="preserve"> Values greater than 1.0 show strong relationships</w:t>
      </w:r>
      <w:r w:rsidR="0020498B">
        <w:t>.</w:t>
      </w:r>
      <w:r w:rsidR="006122DA">
        <w:t xml:space="preserve"> </w:t>
      </w:r>
      <w:sdt>
        <w:sdtPr>
          <w:id w:val="2106911096"/>
          <w:citation/>
        </w:sdtPr>
        <w:sdtEndPr/>
        <w:sdtContent>
          <w:r w:rsidR="006122DA">
            <w:fldChar w:fldCharType="begin"/>
          </w:r>
          <w:r w:rsidR="006122DA">
            <w:instrText xml:space="preserve"> CITATION Cha20 \l 1033 </w:instrText>
          </w:r>
          <w:r w:rsidR="006122DA">
            <w:fldChar w:fldCharType="separate"/>
          </w:r>
          <w:r w:rsidR="006122DA">
            <w:rPr>
              <w:noProof/>
            </w:rPr>
            <w:t>(Chauhan, 2020)</w:t>
          </w:r>
          <w:r w:rsidR="006122DA">
            <w:fldChar w:fldCharType="end"/>
          </w:r>
        </w:sdtContent>
      </w:sdt>
    </w:p>
    <w:p w14:paraId="7B7EBD67" w14:textId="5889613A" w:rsidR="00541624" w:rsidRDefault="00C93B19" w:rsidP="00AE0DE5">
      <w:pPr>
        <w:pStyle w:val="Heading1"/>
      </w:pPr>
      <w:r>
        <w:t xml:space="preserve"> </w:t>
      </w:r>
      <w:r w:rsidR="00541624">
        <w:t xml:space="preserve">D </w:t>
      </w:r>
      <w:r w:rsidR="00977E6C">
        <w:t>–</w:t>
      </w:r>
      <w:r w:rsidR="00541624">
        <w:t xml:space="preserve"> </w:t>
      </w:r>
      <w:r w:rsidR="007B2E69">
        <w:t>Analysis</w:t>
      </w:r>
    </w:p>
    <w:p w14:paraId="5A5A54A7" w14:textId="2EC3DD85" w:rsidR="00AA27B9" w:rsidRDefault="00857985" w:rsidP="003C5B03">
      <w:r>
        <w:t xml:space="preserve">As mentioned above, the </w:t>
      </w:r>
      <w:r w:rsidR="00DC27FF">
        <w:t xml:space="preserve">generated association rules show evidence of </w:t>
      </w:r>
      <w:r w:rsidR="00191B33">
        <w:t xml:space="preserve">a </w:t>
      </w:r>
      <w:r w:rsidR="00DC27FF">
        <w:t xml:space="preserve">strong </w:t>
      </w:r>
      <w:r w:rsidR="001F6852">
        <w:t xml:space="preserve">likelihood of appearing together in pharmacy transactions. </w:t>
      </w:r>
      <w:r w:rsidR="001F0772">
        <w:t xml:space="preserve">This analysis is based on actual transaction data, so </w:t>
      </w:r>
      <w:r w:rsidR="00397DBD">
        <w:t xml:space="preserve">it is eminently practical rather than theoretical. </w:t>
      </w:r>
      <w:r w:rsidR="001F0772">
        <w:t xml:space="preserve">Inventory managers should evaluate </w:t>
      </w:r>
      <w:r w:rsidR="00510910">
        <w:t>the study results and plan to rearrange the positioning of medications in the pharmacy to place often-co-ordered drugs together. Further, IT managers may need to update order processing software to recognize when two or more medications in the same order are co-located to direct pharmacy employees to gather both drugs at once rather than iteratively.</w:t>
      </w:r>
    </w:p>
    <w:p w14:paraId="3ABA903E" w14:textId="511328AB" w:rsidR="008357CE" w:rsidRDefault="00AD421F" w:rsidP="003C5B03">
      <w:r>
        <w:t>This</w:t>
      </w:r>
      <w:r w:rsidR="008357CE">
        <w:t xml:space="preserve"> graph shows the top ten medications most frequently associated with others in the list of association rules we generated.</w:t>
      </w:r>
    </w:p>
    <w:p w14:paraId="46938158" w14:textId="5D064B0A" w:rsidR="008357CE" w:rsidRDefault="00560169" w:rsidP="003C5B03">
      <w:r>
        <w:rPr>
          <w:noProof/>
        </w:rPr>
        <w:drawing>
          <wp:inline distT="0" distB="0" distL="0" distR="0" wp14:anchorId="55799DCA" wp14:editId="44BA4FC5">
            <wp:extent cx="4858603" cy="948362"/>
            <wp:effectExtent l="0" t="0" r="0" b="4445"/>
            <wp:docPr id="939286352" name="Picture 1" descr="A black screen with many small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86352" name="Picture 1" descr="A black screen with many small colored text&#10;&#10;Description automatically generated with medium confidence"/>
                    <pic:cNvPicPr/>
                  </pic:nvPicPr>
                  <pic:blipFill>
                    <a:blip r:embed="rId17"/>
                    <a:stretch>
                      <a:fillRect/>
                    </a:stretch>
                  </pic:blipFill>
                  <pic:spPr>
                    <a:xfrm>
                      <a:off x="0" y="0"/>
                      <a:ext cx="4897792" cy="956011"/>
                    </a:xfrm>
                    <a:prstGeom prst="rect">
                      <a:avLst/>
                    </a:prstGeom>
                  </pic:spPr>
                </pic:pic>
              </a:graphicData>
            </a:graphic>
          </wp:inline>
        </w:drawing>
      </w:r>
    </w:p>
    <w:p w14:paraId="7A53D27B" w14:textId="10E7D0D4" w:rsidR="00560169" w:rsidRDefault="00560169" w:rsidP="003C5B03">
      <w:r w:rsidRPr="00560169">
        <w:rPr>
          <w:noProof/>
        </w:rPr>
        <w:drawing>
          <wp:inline distT="0" distB="0" distL="0" distR="0" wp14:anchorId="2842FFCD" wp14:editId="42D7426D">
            <wp:extent cx="4326340" cy="1993537"/>
            <wp:effectExtent l="0" t="0" r="0" b="6985"/>
            <wp:docPr id="445057163" name="Picture 1"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057163" name="Picture 1" descr="A graph of a bar chart&#10;&#10;Description automatically generated"/>
                    <pic:cNvPicPr/>
                  </pic:nvPicPr>
                  <pic:blipFill>
                    <a:blip r:embed="rId18"/>
                    <a:stretch>
                      <a:fillRect/>
                    </a:stretch>
                  </pic:blipFill>
                  <pic:spPr>
                    <a:xfrm>
                      <a:off x="0" y="0"/>
                      <a:ext cx="4334028" cy="1997079"/>
                    </a:xfrm>
                    <a:prstGeom prst="rect">
                      <a:avLst/>
                    </a:prstGeom>
                  </pic:spPr>
                </pic:pic>
              </a:graphicData>
            </a:graphic>
          </wp:inline>
        </w:drawing>
      </w:r>
    </w:p>
    <w:p w14:paraId="7F7BD224" w14:textId="6EFFE787" w:rsidR="00560169" w:rsidRDefault="00560169" w:rsidP="003C5B03">
      <w:r>
        <w:lastRenderedPageBreak/>
        <w:t>This list would be an excellent starting point for planning new placements within the pharmacy.</w:t>
      </w:r>
    </w:p>
    <w:p w14:paraId="535DF2AD" w14:textId="3A9D6A2C" w:rsidR="00AD421F" w:rsidRDefault="00AD421F" w:rsidP="00AD421F">
      <w:pPr>
        <w:pStyle w:val="Heading1"/>
      </w:pPr>
      <w:r>
        <w:t>E – Panopto Presentation</w:t>
      </w:r>
    </w:p>
    <w:p w14:paraId="2580E6F9" w14:textId="6CE92EDB" w:rsidR="00AD421F" w:rsidRPr="00AD421F" w:rsidRDefault="00AD421F" w:rsidP="00AD421F">
      <w:r>
        <w:t xml:space="preserve">A demonstration of this study is available </w:t>
      </w:r>
      <w:hyperlink r:id="rId19" w:history="1">
        <w:r w:rsidRPr="002752E4">
          <w:rPr>
            <w:rStyle w:val="Hyperlink"/>
          </w:rPr>
          <w:t>here</w:t>
        </w:r>
      </w:hyperlink>
      <w:r>
        <w:t>.</w:t>
      </w:r>
    </w:p>
    <w:p w14:paraId="55C4B9C1" w14:textId="35576FEC" w:rsidR="00B770B9" w:rsidRDefault="00AD421F" w:rsidP="00C5092C">
      <w:pPr>
        <w:pStyle w:val="Heading1"/>
      </w:pPr>
      <w:r>
        <w:t>F</w:t>
      </w:r>
      <w:r w:rsidR="00B770B9">
        <w:t xml:space="preserve"> – Third-Party Code References</w:t>
      </w:r>
    </w:p>
    <w:p w14:paraId="1502E0BB" w14:textId="19FB574B" w:rsidR="007616A8" w:rsidRDefault="007616A8" w:rsidP="00952ED6">
      <w:pPr>
        <w:pStyle w:val="Bibliography"/>
        <w:ind w:left="720" w:hanging="720"/>
        <w:rPr>
          <w:noProof/>
        </w:rPr>
      </w:pPr>
      <w:r>
        <w:fldChar w:fldCharType="begin"/>
      </w:r>
      <w:r>
        <w:instrText xml:space="preserve"> BIBLIOGRAPHY  \l 1033 </w:instrText>
      </w:r>
      <w:r>
        <w:fldChar w:fldCharType="separate"/>
      </w:r>
      <w:r>
        <w:rPr>
          <w:noProof/>
        </w:rPr>
        <w:t xml:space="preserve">Herfert, F. (2019, 07 18). </w:t>
      </w:r>
      <w:r>
        <w:rPr>
          <w:i/>
          <w:iCs/>
          <w:noProof/>
        </w:rPr>
        <w:t>Extract string from rules frozensets</w:t>
      </w:r>
      <w:r>
        <w:rPr>
          <w:noProof/>
        </w:rPr>
        <w:t>. Retrieved from StackOverflow: https://stackoverflow.com/questions/52291739/extract-string-from-rules-frozensets</w:t>
      </w:r>
    </w:p>
    <w:p w14:paraId="2A743596" w14:textId="77777777" w:rsidR="007616A8" w:rsidRDefault="007616A8" w:rsidP="007616A8">
      <w:pPr>
        <w:pStyle w:val="Bibliography"/>
        <w:ind w:left="720" w:hanging="720"/>
        <w:rPr>
          <w:noProof/>
        </w:rPr>
      </w:pPr>
      <w:r>
        <w:rPr>
          <w:noProof/>
        </w:rPr>
        <w:t xml:space="preserve">Kamara, K. (2024, 09 09). </w:t>
      </w:r>
      <w:r>
        <w:rPr>
          <w:i/>
          <w:iCs/>
          <w:noProof/>
        </w:rPr>
        <w:t>Market Basket Analysis</w:t>
      </w:r>
      <w:r>
        <w:rPr>
          <w:noProof/>
        </w:rPr>
        <w:t>. Retrieved from https://srm--c.vf.force.com/servlet/fileField?retURL=https%3A%2F%2Fsrm--c.vf.force.com%2Fapex%2FCourseArticle%3Fid%3DkA0S60000000ilpKAA%26groupId%3D%26searchTerm%3D%26courseCode%3DD212%26rtn%3D%252Fapex%252FCommonsExpandedSearch&amp;entityId=ka0S60000004FBlIA</w:t>
      </w:r>
    </w:p>
    <w:p w14:paraId="13EC8EE5" w14:textId="77777777" w:rsidR="007616A8" w:rsidRDefault="007616A8" w:rsidP="007616A8">
      <w:pPr>
        <w:pStyle w:val="Bibliography"/>
        <w:ind w:left="720" w:hanging="720"/>
        <w:rPr>
          <w:noProof/>
        </w:rPr>
      </w:pPr>
      <w:r>
        <w:rPr>
          <w:noProof/>
        </w:rPr>
        <w:t xml:space="preserve">Yasik, I. (2023, 10 04). </w:t>
      </w:r>
      <w:r>
        <w:rPr>
          <w:i/>
          <w:iCs/>
          <w:noProof/>
        </w:rPr>
        <w:t>Market Basket Analysis &amp; Apriori Algorithm using Zhang’s Metric</w:t>
      </w:r>
      <w:r>
        <w:rPr>
          <w:noProof/>
        </w:rPr>
        <w:t>. Retrieved 09 30, 2024, from Medium: https://medium.com/@iuyasik/market-basket-analysis-apriori-algorithm-using-zhangs-metric-708406fc5dfc</w:t>
      </w:r>
    </w:p>
    <w:p w14:paraId="0DD20ED9" w14:textId="38291F4B" w:rsidR="0008346C" w:rsidRDefault="007616A8" w:rsidP="00952ED6">
      <w:pPr>
        <w:pStyle w:val="Heading1"/>
      </w:pPr>
      <w:r>
        <w:fldChar w:fldCharType="end"/>
      </w:r>
      <w:r w:rsidR="00AD421F">
        <w:t>G</w:t>
      </w:r>
      <w:r w:rsidR="0008346C">
        <w:t xml:space="preserve"> – Referenced Works</w:t>
      </w:r>
    </w:p>
    <w:p w14:paraId="7157379F" w14:textId="30B62B3A" w:rsidR="00952ED6" w:rsidRDefault="00952ED6" w:rsidP="00952ED6">
      <w:pPr>
        <w:pStyle w:val="Bibliography"/>
        <w:ind w:left="720" w:hanging="720"/>
        <w:rPr>
          <w:noProof/>
        </w:rPr>
      </w:pPr>
      <w:r>
        <w:fldChar w:fldCharType="begin"/>
      </w:r>
      <w:r>
        <w:instrText xml:space="preserve"> BIBLIOGRAPHY  \l 1033 </w:instrText>
      </w:r>
      <w:r>
        <w:fldChar w:fldCharType="separate"/>
      </w:r>
      <w:r>
        <w:rPr>
          <w:noProof/>
        </w:rPr>
        <w:t xml:space="preserve">Chauhan, A. (2020, 04 26). </w:t>
      </w:r>
      <w:r>
        <w:rPr>
          <w:i/>
          <w:iCs/>
          <w:noProof/>
        </w:rPr>
        <w:t>Association Rule Mining — concept and implementation</w:t>
      </w:r>
      <w:r>
        <w:rPr>
          <w:noProof/>
        </w:rPr>
        <w:t>. Retrieved 10 02, 2024, from Medium: https://medium.com/analytics-vidhya/association-rule-mining-concept-and-implementation-28443d16f611</w:t>
      </w:r>
    </w:p>
    <w:p w14:paraId="39FDBBA2" w14:textId="77777777" w:rsidR="00952ED6" w:rsidRDefault="00952ED6" w:rsidP="00952ED6">
      <w:pPr>
        <w:pStyle w:val="Bibliography"/>
        <w:ind w:left="720" w:hanging="720"/>
        <w:rPr>
          <w:noProof/>
        </w:rPr>
      </w:pPr>
      <w:r>
        <w:rPr>
          <w:noProof/>
        </w:rPr>
        <w:t xml:space="preserve">Noble, J. (2024, 06 09). </w:t>
      </w:r>
      <w:r>
        <w:rPr>
          <w:i/>
          <w:iCs/>
          <w:noProof/>
        </w:rPr>
        <w:t>What is the Apriori algorithm?</w:t>
      </w:r>
      <w:r>
        <w:rPr>
          <w:noProof/>
        </w:rPr>
        <w:t xml:space="preserve"> Retrieved 10 01, 2024, from IBM Topics: https://www.ibm.com/topics/apriori-algorithm</w:t>
      </w:r>
    </w:p>
    <w:p w14:paraId="56140CD8" w14:textId="77777777" w:rsidR="00952ED6" w:rsidRDefault="00952ED6" w:rsidP="00952ED6">
      <w:pPr>
        <w:pStyle w:val="Bibliography"/>
        <w:ind w:left="720" w:hanging="720"/>
        <w:rPr>
          <w:noProof/>
        </w:rPr>
      </w:pPr>
      <w:r>
        <w:rPr>
          <w:noProof/>
        </w:rPr>
        <w:t xml:space="preserve">Pai, A. (2024, 07 05). </w:t>
      </w:r>
      <w:r>
        <w:rPr>
          <w:i/>
          <w:iCs/>
          <w:noProof/>
        </w:rPr>
        <w:t>Market Basket Analysis: A Comprehensive Guide for Businesses</w:t>
      </w:r>
      <w:r>
        <w:rPr>
          <w:noProof/>
        </w:rPr>
        <w:t xml:space="preserve">. Retrieved 10 01, 2024, from Analytics Vidhya: </w:t>
      </w:r>
      <w:r>
        <w:rPr>
          <w:noProof/>
        </w:rPr>
        <w:lastRenderedPageBreak/>
        <w:t>https://www.analyticsvidhya.com/blog/2021/10/a-comprehensive-guide-on-market-basket-analysis</w:t>
      </w:r>
    </w:p>
    <w:p w14:paraId="06C5D401" w14:textId="77777777" w:rsidR="00952ED6" w:rsidRDefault="00952ED6" w:rsidP="00952ED6">
      <w:pPr>
        <w:pStyle w:val="Bibliography"/>
        <w:ind w:left="720" w:hanging="720"/>
        <w:rPr>
          <w:noProof/>
        </w:rPr>
      </w:pPr>
      <w:r>
        <w:rPr>
          <w:noProof/>
        </w:rPr>
        <w:t xml:space="preserve">Zhang, L. (n.d.). </w:t>
      </w:r>
      <w:r>
        <w:rPr>
          <w:i/>
          <w:iCs/>
          <w:noProof/>
        </w:rPr>
        <w:t>Understanding Support, Confidence, Lift for Market Basket (Affinity) Analysis</w:t>
      </w:r>
      <w:r>
        <w:rPr>
          <w:noProof/>
        </w:rPr>
        <w:t>. Retrieved 10 02, 2024, from The Data School: https://www.thedataschool.co.uk/liu-zhang/understanding-lift-for-market-basket-analysis</w:t>
      </w:r>
    </w:p>
    <w:p w14:paraId="3DCAA560" w14:textId="6E62EA59" w:rsidR="00B67A8B" w:rsidRPr="00B67A8B" w:rsidRDefault="00952ED6" w:rsidP="00952ED6">
      <w:pPr>
        <w:ind w:firstLine="0"/>
      </w:pPr>
      <w:r>
        <w:fldChar w:fldCharType="end"/>
      </w:r>
    </w:p>
    <w:sectPr w:rsidR="00B67A8B" w:rsidRPr="00B67A8B" w:rsidSect="004D3FD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E11A9" w14:textId="77777777" w:rsidR="00317CAC" w:rsidRDefault="00317CAC">
      <w:pPr>
        <w:spacing w:line="240" w:lineRule="auto"/>
      </w:pPr>
      <w:r>
        <w:separator/>
      </w:r>
    </w:p>
  </w:endnote>
  <w:endnote w:type="continuationSeparator" w:id="0">
    <w:p w14:paraId="63623F07" w14:textId="77777777" w:rsidR="00317CAC" w:rsidRDefault="00317CAC">
      <w:pPr>
        <w:spacing w:line="240" w:lineRule="auto"/>
      </w:pPr>
      <w:r>
        <w:continuationSeparator/>
      </w:r>
    </w:p>
  </w:endnote>
  <w:endnote w:type="continuationNotice" w:id="1">
    <w:p w14:paraId="11AA7E00" w14:textId="77777777" w:rsidR="00317CAC" w:rsidRDefault="00317C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4D711C" w14:textId="77777777" w:rsidR="00317CAC" w:rsidRDefault="00317CAC">
      <w:pPr>
        <w:spacing w:line="240" w:lineRule="auto"/>
      </w:pPr>
      <w:r>
        <w:separator/>
      </w:r>
    </w:p>
  </w:footnote>
  <w:footnote w:type="continuationSeparator" w:id="0">
    <w:p w14:paraId="278CC471" w14:textId="77777777" w:rsidR="00317CAC" w:rsidRDefault="00317CAC">
      <w:pPr>
        <w:spacing w:line="240" w:lineRule="auto"/>
      </w:pPr>
      <w:r>
        <w:continuationSeparator/>
      </w:r>
    </w:p>
  </w:footnote>
  <w:footnote w:type="continuationNotice" w:id="1">
    <w:p w14:paraId="13AEADC0" w14:textId="77777777" w:rsidR="00317CAC" w:rsidRDefault="00317C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418F"/>
    <w:rsid w:val="00006148"/>
    <w:rsid w:val="0000662F"/>
    <w:rsid w:val="000102EC"/>
    <w:rsid w:val="00011DCB"/>
    <w:rsid w:val="00015123"/>
    <w:rsid w:val="0001758A"/>
    <w:rsid w:val="0002077C"/>
    <w:rsid w:val="000209A6"/>
    <w:rsid w:val="00020E65"/>
    <w:rsid w:val="00033E00"/>
    <w:rsid w:val="00035A00"/>
    <w:rsid w:val="00037C36"/>
    <w:rsid w:val="00041C17"/>
    <w:rsid w:val="000421AE"/>
    <w:rsid w:val="0004507F"/>
    <w:rsid w:val="00045261"/>
    <w:rsid w:val="000453A0"/>
    <w:rsid w:val="0004588F"/>
    <w:rsid w:val="00046F25"/>
    <w:rsid w:val="000479C4"/>
    <w:rsid w:val="00051778"/>
    <w:rsid w:val="00051A1B"/>
    <w:rsid w:val="0005250F"/>
    <w:rsid w:val="00053A81"/>
    <w:rsid w:val="00055332"/>
    <w:rsid w:val="00055E61"/>
    <w:rsid w:val="00056F11"/>
    <w:rsid w:val="00057580"/>
    <w:rsid w:val="0005796A"/>
    <w:rsid w:val="00057C4F"/>
    <w:rsid w:val="0006008F"/>
    <w:rsid w:val="00060AC4"/>
    <w:rsid w:val="00062811"/>
    <w:rsid w:val="00062ABF"/>
    <w:rsid w:val="0006400E"/>
    <w:rsid w:val="00065EEC"/>
    <w:rsid w:val="000668D4"/>
    <w:rsid w:val="00071C61"/>
    <w:rsid w:val="0007204A"/>
    <w:rsid w:val="000739AB"/>
    <w:rsid w:val="00073B06"/>
    <w:rsid w:val="00073B66"/>
    <w:rsid w:val="000748CF"/>
    <w:rsid w:val="0008346C"/>
    <w:rsid w:val="0008E42F"/>
    <w:rsid w:val="0009003C"/>
    <w:rsid w:val="000902EB"/>
    <w:rsid w:val="00092F52"/>
    <w:rsid w:val="00093AFA"/>
    <w:rsid w:val="00093BBF"/>
    <w:rsid w:val="00096628"/>
    <w:rsid w:val="00096A16"/>
    <w:rsid w:val="00096E8E"/>
    <w:rsid w:val="00097438"/>
    <w:rsid w:val="000A0108"/>
    <w:rsid w:val="000A1593"/>
    <w:rsid w:val="000A22FF"/>
    <w:rsid w:val="000A2F1A"/>
    <w:rsid w:val="000A458B"/>
    <w:rsid w:val="000A621D"/>
    <w:rsid w:val="000B19AE"/>
    <w:rsid w:val="000B40C6"/>
    <w:rsid w:val="000B668C"/>
    <w:rsid w:val="000B66CC"/>
    <w:rsid w:val="000B6D6A"/>
    <w:rsid w:val="000C22FE"/>
    <w:rsid w:val="000C3D3C"/>
    <w:rsid w:val="000C4BCB"/>
    <w:rsid w:val="000C678E"/>
    <w:rsid w:val="000C7433"/>
    <w:rsid w:val="000C7BBE"/>
    <w:rsid w:val="000D2D05"/>
    <w:rsid w:val="000D2F9B"/>
    <w:rsid w:val="000D3B48"/>
    <w:rsid w:val="000D44CD"/>
    <w:rsid w:val="000D59AC"/>
    <w:rsid w:val="000D620D"/>
    <w:rsid w:val="000E4DFD"/>
    <w:rsid w:val="000F6408"/>
    <w:rsid w:val="001022B5"/>
    <w:rsid w:val="00105968"/>
    <w:rsid w:val="00106122"/>
    <w:rsid w:val="00107D5E"/>
    <w:rsid w:val="001112CA"/>
    <w:rsid w:val="00111A61"/>
    <w:rsid w:val="001137EB"/>
    <w:rsid w:val="0011475D"/>
    <w:rsid w:val="001170C1"/>
    <w:rsid w:val="00117C70"/>
    <w:rsid w:val="00121969"/>
    <w:rsid w:val="00124411"/>
    <w:rsid w:val="00126FA9"/>
    <w:rsid w:val="00132EC3"/>
    <w:rsid w:val="00133709"/>
    <w:rsid w:val="001341FD"/>
    <w:rsid w:val="001359C7"/>
    <w:rsid w:val="001363EB"/>
    <w:rsid w:val="001369BC"/>
    <w:rsid w:val="001373E2"/>
    <w:rsid w:val="00140DC7"/>
    <w:rsid w:val="0014285D"/>
    <w:rsid w:val="0014309C"/>
    <w:rsid w:val="00143D9B"/>
    <w:rsid w:val="0014435F"/>
    <w:rsid w:val="00146328"/>
    <w:rsid w:val="0014796F"/>
    <w:rsid w:val="001513A3"/>
    <w:rsid w:val="00152E90"/>
    <w:rsid w:val="00153DE7"/>
    <w:rsid w:val="00153EEC"/>
    <w:rsid w:val="00157946"/>
    <w:rsid w:val="00160FD9"/>
    <w:rsid w:val="00161171"/>
    <w:rsid w:val="00161AD7"/>
    <w:rsid w:val="00171778"/>
    <w:rsid w:val="00173AA7"/>
    <w:rsid w:val="001743AC"/>
    <w:rsid w:val="00174C6F"/>
    <w:rsid w:val="0017718C"/>
    <w:rsid w:val="00177DFC"/>
    <w:rsid w:val="00180A07"/>
    <w:rsid w:val="00182E6E"/>
    <w:rsid w:val="0018755F"/>
    <w:rsid w:val="0019118D"/>
    <w:rsid w:val="00191B33"/>
    <w:rsid w:val="001925C8"/>
    <w:rsid w:val="001947EE"/>
    <w:rsid w:val="00194DD7"/>
    <w:rsid w:val="00196CAD"/>
    <w:rsid w:val="00196EF8"/>
    <w:rsid w:val="001A03EF"/>
    <w:rsid w:val="001A0D15"/>
    <w:rsid w:val="001A16BE"/>
    <w:rsid w:val="001A5D1C"/>
    <w:rsid w:val="001A5EBD"/>
    <w:rsid w:val="001A6CD8"/>
    <w:rsid w:val="001A73DD"/>
    <w:rsid w:val="001B04BC"/>
    <w:rsid w:val="001B0742"/>
    <w:rsid w:val="001B0CAD"/>
    <w:rsid w:val="001B2215"/>
    <w:rsid w:val="001B268F"/>
    <w:rsid w:val="001B4AAE"/>
    <w:rsid w:val="001B5C75"/>
    <w:rsid w:val="001B6F0C"/>
    <w:rsid w:val="001C1877"/>
    <w:rsid w:val="001C3B32"/>
    <w:rsid w:val="001C55F4"/>
    <w:rsid w:val="001D222D"/>
    <w:rsid w:val="001D234F"/>
    <w:rsid w:val="001D2C13"/>
    <w:rsid w:val="001D41D3"/>
    <w:rsid w:val="001D4A72"/>
    <w:rsid w:val="001D66ED"/>
    <w:rsid w:val="001E0EDC"/>
    <w:rsid w:val="001E1449"/>
    <w:rsid w:val="001E3031"/>
    <w:rsid w:val="001E3755"/>
    <w:rsid w:val="001E5802"/>
    <w:rsid w:val="001E602D"/>
    <w:rsid w:val="001E62E3"/>
    <w:rsid w:val="001F0772"/>
    <w:rsid w:val="001F2740"/>
    <w:rsid w:val="001F429D"/>
    <w:rsid w:val="001F49C8"/>
    <w:rsid w:val="001F6852"/>
    <w:rsid w:val="001F7288"/>
    <w:rsid w:val="002013E8"/>
    <w:rsid w:val="00201ECE"/>
    <w:rsid w:val="00202348"/>
    <w:rsid w:val="00203CFC"/>
    <w:rsid w:val="00203F75"/>
    <w:rsid w:val="0020498B"/>
    <w:rsid w:val="00216D35"/>
    <w:rsid w:val="00217CF9"/>
    <w:rsid w:val="002237F5"/>
    <w:rsid w:val="00225352"/>
    <w:rsid w:val="002254EF"/>
    <w:rsid w:val="00227DD7"/>
    <w:rsid w:val="00230412"/>
    <w:rsid w:val="00231847"/>
    <w:rsid w:val="0023209F"/>
    <w:rsid w:val="00232D1C"/>
    <w:rsid w:val="0023610D"/>
    <w:rsid w:val="00244527"/>
    <w:rsid w:val="0024561F"/>
    <w:rsid w:val="00247C1E"/>
    <w:rsid w:val="00247C8A"/>
    <w:rsid w:val="002518EC"/>
    <w:rsid w:val="00252E97"/>
    <w:rsid w:val="00256405"/>
    <w:rsid w:val="00257117"/>
    <w:rsid w:val="00257462"/>
    <w:rsid w:val="00260DC8"/>
    <w:rsid w:val="0026223A"/>
    <w:rsid w:val="002637A9"/>
    <w:rsid w:val="0026507B"/>
    <w:rsid w:val="00266B5B"/>
    <w:rsid w:val="00267DAE"/>
    <w:rsid w:val="0027134D"/>
    <w:rsid w:val="002741CC"/>
    <w:rsid w:val="00274A62"/>
    <w:rsid w:val="002752E4"/>
    <w:rsid w:val="0027583E"/>
    <w:rsid w:val="002800E1"/>
    <w:rsid w:val="00280AC1"/>
    <w:rsid w:val="00281AB7"/>
    <w:rsid w:val="00285127"/>
    <w:rsid w:val="002860EF"/>
    <w:rsid w:val="002865CB"/>
    <w:rsid w:val="00286BCB"/>
    <w:rsid w:val="00287AF9"/>
    <w:rsid w:val="00292A83"/>
    <w:rsid w:val="00294057"/>
    <w:rsid w:val="002A2AAB"/>
    <w:rsid w:val="002A4146"/>
    <w:rsid w:val="002A5CFD"/>
    <w:rsid w:val="002B4E32"/>
    <w:rsid w:val="002B7C28"/>
    <w:rsid w:val="002C03FE"/>
    <w:rsid w:val="002C3D58"/>
    <w:rsid w:val="002C3D90"/>
    <w:rsid w:val="002C4470"/>
    <w:rsid w:val="002C67D7"/>
    <w:rsid w:val="002C6D75"/>
    <w:rsid w:val="002D1731"/>
    <w:rsid w:val="002D292F"/>
    <w:rsid w:val="002D294D"/>
    <w:rsid w:val="002D4073"/>
    <w:rsid w:val="002D569F"/>
    <w:rsid w:val="002D5A58"/>
    <w:rsid w:val="002E0281"/>
    <w:rsid w:val="002E0C8D"/>
    <w:rsid w:val="002E10B6"/>
    <w:rsid w:val="002E110C"/>
    <w:rsid w:val="002E1307"/>
    <w:rsid w:val="002E2811"/>
    <w:rsid w:val="002E3894"/>
    <w:rsid w:val="002E6755"/>
    <w:rsid w:val="002E680C"/>
    <w:rsid w:val="002F126F"/>
    <w:rsid w:val="002F2E8F"/>
    <w:rsid w:val="002F4FB5"/>
    <w:rsid w:val="002F5AD1"/>
    <w:rsid w:val="002F6B35"/>
    <w:rsid w:val="002F79F0"/>
    <w:rsid w:val="0030187E"/>
    <w:rsid w:val="00301D02"/>
    <w:rsid w:val="00301E0E"/>
    <w:rsid w:val="003022A2"/>
    <w:rsid w:val="003031B0"/>
    <w:rsid w:val="00303343"/>
    <w:rsid w:val="00303B1C"/>
    <w:rsid w:val="003044AE"/>
    <w:rsid w:val="003046BD"/>
    <w:rsid w:val="00304D30"/>
    <w:rsid w:val="003050C4"/>
    <w:rsid w:val="003128E1"/>
    <w:rsid w:val="003136DC"/>
    <w:rsid w:val="00315AC4"/>
    <w:rsid w:val="00317CAC"/>
    <w:rsid w:val="00320115"/>
    <w:rsid w:val="00320F61"/>
    <w:rsid w:val="00321CF4"/>
    <w:rsid w:val="00324B72"/>
    <w:rsid w:val="0032775C"/>
    <w:rsid w:val="00327F2E"/>
    <w:rsid w:val="00331EA1"/>
    <w:rsid w:val="0033494A"/>
    <w:rsid w:val="00334C94"/>
    <w:rsid w:val="0033676D"/>
    <w:rsid w:val="003367F8"/>
    <w:rsid w:val="003402A5"/>
    <w:rsid w:val="0034043F"/>
    <w:rsid w:val="00340955"/>
    <w:rsid w:val="003421B0"/>
    <w:rsid w:val="00343E9A"/>
    <w:rsid w:val="00344195"/>
    <w:rsid w:val="00344280"/>
    <w:rsid w:val="0034439A"/>
    <w:rsid w:val="00344E66"/>
    <w:rsid w:val="00345849"/>
    <w:rsid w:val="00346045"/>
    <w:rsid w:val="00346EFF"/>
    <w:rsid w:val="00346FF7"/>
    <w:rsid w:val="003473AF"/>
    <w:rsid w:val="00347F67"/>
    <w:rsid w:val="00350A0B"/>
    <w:rsid w:val="00350CF3"/>
    <w:rsid w:val="003519FC"/>
    <w:rsid w:val="00354BE9"/>
    <w:rsid w:val="00355B3C"/>
    <w:rsid w:val="00360EFB"/>
    <w:rsid w:val="00363705"/>
    <w:rsid w:val="003650D3"/>
    <w:rsid w:val="003659AC"/>
    <w:rsid w:val="00366278"/>
    <w:rsid w:val="003668FA"/>
    <w:rsid w:val="0037058D"/>
    <w:rsid w:val="0037105D"/>
    <w:rsid w:val="00371999"/>
    <w:rsid w:val="0037307E"/>
    <w:rsid w:val="00374B38"/>
    <w:rsid w:val="00374D25"/>
    <w:rsid w:val="003761FF"/>
    <w:rsid w:val="0037684B"/>
    <w:rsid w:val="00376FE8"/>
    <w:rsid w:val="00380753"/>
    <w:rsid w:val="0038087E"/>
    <w:rsid w:val="0038154B"/>
    <w:rsid w:val="00381B4C"/>
    <w:rsid w:val="00381DA1"/>
    <w:rsid w:val="00382BB5"/>
    <w:rsid w:val="00382C76"/>
    <w:rsid w:val="003848C0"/>
    <w:rsid w:val="00386F6A"/>
    <w:rsid w:val="003911BF"/>
    <w:rsid w:val="00392D6F"/>
    <w:rsid w:val="00393195"/>
    <w:rsid w:val="003946A3"/>
    <w:rsid w:val="00394985"/>
    <w:rsid w:val="00397DBD"/>
    <w:rsid w:val="003A0A41"/>
    <w:rsid w:val="003A13EB"/>
    <w:rsid w:val="003A2C5F"/>
    <w:rsid w:val="003A6E85"/>
    <w:rsid w:val="003A7584"/>
    <w:rsid w:val="003A7DDB"/>
    <w:rsid w:val="003A7FB0"/>
    <w:rsid w:val="003B00C1"/>
    <w:rsid w:val="003B0747"/>
    <w:rsid w:val="003B0CD4"/>
    <w:rsid w:val="003B13E0"/>
    <w:rsid w:val="003B17F0"/>
    <w:rsid w:val="003B30C1"/>
    <w:rsid w:val="003B418B"/>
    <w:rsid w:val="003B5447"/>
    <w:rsid w:val="003B5A1D"/>
    <w:rsid w:val="003C0F57"/>
    <w:rsid w:val="003C1157"/>
    <w:rsid w:val="003C255E"/>
    <w:rsid w:val="003C3E7B"/>
    <w:rsid w:val="003C5B03"/>
    <w:rsid w:val="003C654C"/>
    <w:rsid w:val="003C70D5"/>
    <w:rsid w:val="003C7194"/>
    <w:rsid w:val="003D23B4"/>
    <w:rsid w:val="003D3746"/>
    <w:rsid w:val="003D625B"/>
    <w:rsid w:val="003D6C26"/>
    <w:rsid w:val="003E023C"/>
    <w:rsid w:val="003E18B7"/>
    <w:rsid w:val="003E4C24"/>
    <w:rsid w:val="003E73B9"/>
    <w:rsid w:val="003F0CBA"/>
    <w:rsid w:val="003F1153"/>
    <w:rsid w:val="003F2A26"/>
    <w:rsid w:val="003F2D19"/>
    <w:rsid w:val="003F4617"/>
    <w:rsid w:val="0040270D"/>
    <w:rsid w:val="004036B7"/>
    <w:rsid w:val="00406282"/>
    <w:rsid w:val="00407E35"/>
    <w:rsid w:val="004105B5"/>
    <w:rsid w:val="004113D9"/>
    <w:rsid w:val="00413081"/>
    <w:rsid w:val="00413F9D"/>
    <w:rsid w:val="00415320"/>
    <w:rsid w:val="00415CFF"/>
    <w:rsid w:val="00417B1B"/>
    <w:rsid w:val="00420253"/>
    <w:rsid w:val="004222DF"/>
    <w:rsid w:val="00422C1D"/>
    <w:rsid w:val="00422DF4"/>
    <w:rsid w:val="0042325B"/>
    <w:rsid w:val="00423277"/>
    <w:rsid w:val="0042490A"/>
    <w:rsid w:val="004268B4"/>
    <w:rsid w:val="004349FD"/>
    <w:rsid w:val="00435DA3"/>
    <w:rsid w:val="00440C9C"/>
    <w:rsid w:val="00441D86"/>
    <w:rsid w:val="00447992"/>
    <w:rsid w:val="00450F09"/>
    <w:rsid w:val="00451C0A"/>
    <w:rsid w:val="00454D78"/>
    <w:rsid w:val="00456FCD"/>
    <w:rsid w:val="004577A0"/>
    <w:rsid w:val="004618D2"/>
    <w:rsid w:val="00461A5E"/>
    <w:rsid w:val="00461CBA"/>
    <w:rsid w:val="00461D91"/>
    <w:rsid w:val="004620F5"/>
    <w:rsid w:val="004626CF"/>
    <w:rsid w:val="0046384D"/>
    <w:rsid w:val="00463D8F"/>
    <w:rsid w:val="00463E09"/>
    <w:rsid w:val="00464B28"/>
    <w:rsid w:val="0046576C"/>
    <w:rsid w:val="00465E9D"/>
    <w:rsid w:val="00467E5F"/>
    <w:rsid w:val="00470566"/>
    <w:rsid w:val="00470CC2"/>
    <w:rsid w:val="004710B2"/>
    <w:rsid w:val="00472709"/>
    <w:rsid w:val="00472F96"/>
    <w:rsid w:val="00474BF5"/>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5A1"/>
    <w:rsid w:val="004A2F8E"/>
    <w:rsid w:val="004A4FC2"/>
    <w:rsid w:val="004A54DC"/>
    <w:rsid w:val="004A570D"/>
    <w:rsid w:val="004B0D59"/>
    <w:rsid w:val="004B0E45"/>
    <w:rsid w:val="004B24F2"/>
    <w:rsid w:val="004B3643"/>
    <w:rsid w:val="004B4D25"/>
    <w:rsid w:val="004B6BC7"/>
    <w:rsid w:val="004C1E0B"/>
    <w:rsid w:val="004C2754"/>
    <w:rsid w:val="004C3461"/>
    <w:rsid w:val="004C6CD4"/>
    <w:rsid w:val="004C7BAB"/>
    <w:rsid w:val="004D0B7D"/>
    <w:rsid w:val="004D1E35"/>
    <w:rsid w:val="004D3FDD"/>
    <w:rsid w:val="004D7303"/>
    <w:rsid w:val="004D7B01"/>
    <w:rsid w:val="004E012E"/>
    <w:rsid w:val="004E017F"/>
    <w:rsid w:val="004E0633"/>
    <w:rsid w:val="004E2349"/>
    <w:rsid w:val="004E31C9"/>
    <w:rsid w:val="004E33F1"/>
    <w:rsid w:val="004E4996"/>
    <w:rsid w:val="004E49BD"/>
    <w:rsid w:val="004E50FD"/>
    <w:rsid w:val="004E560E"/>
    <w:rsid w:val="004E5624"/>
    <w:rsid w:val="004E5E2F"/>
    <w:rsid w:val="004E69FC"/>
    <w:rsid w:val="004E6D02"/>
    <w:rsid w:val="004E7633"/>
    <w:rsid w:val="004F0054"/>
    <w:rsid w:val="004F03BB"/>
    <w:rsid w:val="004F04B2"/>
    <w:rsid w:val="004F320D"/>
    <w:rsid w:val="004F3AF8"/>
    <w:rsid w:val="004F3BF8"/>
    <w:rsid w:val="004F3EB3"/>
    <w:rsid w:val="004F7EEE"/>
    <w:rsid w:val="00500895"/>
    <w:rsid w:val="00501DFB"/>
    <w:rsid w:val="00501F47"/>
    <w:rsid w:val="005021BB"/>
    <w:rsid w:val="00503C03"/>
    <w:rsid w:val="00503F39"/>
    <w:rsid w:val="00505263"/>
    <w:rsid w:val="00510910"/>
    <w:rsid w:val="0051560E"/>
    <w:rsid w:val="0051565D"/>
    <w:rsid w:val="005161D9"/>
    <w:rsid w:val="00516F23"/>
    <w:rsid w:val="0052016C"/>
    <w:rsid w:val="00521326"/>
    <w:rsid w:val="00521695"/>
    <w:rsid w:val="005243E3"/>
    <w:rsid w:val="00525ADF"/>
    <w:rsid w:val="00526BDD"/>
    <w:rsid w:val="00527113"/>
    <w:rsid w:val="005272E0"/>
    <w:rsid w:val="00531228"/>
    <w:rsid w:val="00532CCC"/>
    <w:rsid w:val="00540E6D"/>
    <w:rsid w:val="00541624"/>
    <w:rsid w:val="00546606"/>
    <w:rsid w:val="00550B7D"/>
    <w:rsid w:val="00550C87"/>
    <w:rsid w:val="00553C79"/>
    <w:rsid w:val="00560169"/>
    <w:rsid w:val="00560C4F"/>
    <w:rsid w:val="00561C9F"/>
    <w:rsid w:val="00563D51"/>
    <w:rsid w:val="005644B6"/>
    <w:rsid w:val="00565DB0"/>
    <w:rsid w:val="00565E60"/>
    <w:rsid w:val="005664EF"/>
    <w:rsid w:val="00566AC8"/>
    <w:rsid w:val="00566D83"/>
    <w:rsid w:val="005677A0"/>
    <w:rsid w:val="00570034"/>
    <w:rsid w:val="005701F1"/>
    <w:rsid w:val="005714AF"/>
    <w:rsid w:val="005736CA"/>
    <w:rsid w:val="00574576"/>
    <w:rsid w:val="00580DAF"/>
    <w:rsid w:val="0058259F"/>
    <w:rsid w:val="005826CC"/>
    <w:rsid w:val="00582DE4"/>
    <w:rsid w:val="005920A5"/>
    <w:rsid w:val="00592672"/>
    <w:rsid w:val="00595AB3"/>
    <w:rsid w:val="005966CA"/>
    <w:rsid w:val="0059713B"/>
    <w:rsid w:val="005A2D7A"/>
    <w:rsid w:val="005A4D08"/>
    <w:rsid w:val="005B12F7"/>
    <w:rsid w:val="005B1B06"/>
    <w:rsid w:val="005B2985"/>
    <w:rsid w:val="005B2FA4"/>
    <w:rsid w:val="005B3B54"/>
    <w:rsid w:val="005B406D"/>
    <w:rsid w:val="005B7031"/>
    <w:rsid w:val="005C02D9"/>
    <w:rsid w:val="005C18F1"/>
    <w:rsid w:val="005C5207"/>
    <w:rsid w:val="005C5CCB"/>
    <w:rsid w:val="005C6F21"/>
    <w:rsid w:val="005C6F44"/>
    <w:rsid w:val="005D16D3"/>
    <w:rsid w:val="005D19F6"/>
    <w:rsid w:val="005D4E0D"/>
    <w:rsid w:val="005D5875"/>
    <w:rsid w:val="005D5DFD"/>
    <w:rsid w:val="005E0810"/>
    <w:rsid w:val="005E193F"/>
    <w:rsid w:val="005E219D"/>
    <w:rsid w:val="005E3C70"/>
    <w:rsid w:val="005E525E"/>
    <w:rsid w:val="005E5413"/>
    <w:rsid w:val="005E670A"/>
    <w:rsid w:val="005E7B07"/>
    <w:rsid w:val="005F18E9"/>
    <w:rsid w:val="005F3B6E"/>
    <w:rsid w:val="005F3F1F"/>
    <w:rsid w:val="005F4A2E"/>
    <w:rsid w:val="005F4C41"/>
    <w:rsid w:val="005F651F"/>
    <w:rsid w:val="005F65C7"/>
    <w:rsid w:val="005F713F"/>
    <w:rsid w:val="00600430"/>
    <w:rsid w:val="00602114"/>
    <w:rsid w:val="0060344A"/>
    <w:rsid w:val="00603E44"/>
    <w:rsid w:val="00604F4F"/>
    <w:rsid w:val="00605216"/>
    <w:rsid w:val="006076F0"/>
    <w:rsid w:val="00610EF6"/>
    <w:rsid w:val="006122DA"/>
    <w:rsid w:val="00616132"/>
    <w:rsid w:val="006175D2"/>
    <w:rsid w:val="006202E6"/>
    <w:rsid w:val="006257F1"/>
    <w:rsid w:val="00626F2D"/>
    <w:rsid w:val="006306F3"/>
    <w:rsid w:val="00630B9B"/>
    <w:rsid w:val="0063144C"/>
    <w:rsid w:val="00635E3A"/>
    <w:rsid w:val="00637D40"/>
    <w:rsid w:val="006402D4"/>
    <w:rsid w:val="0064244F"/>
    <w:rsid w:val="00644AA9"/>
    <w:rsid w:val="00645789"/>
    <w:rsid w:val="00646362"/>
    <w:rsid w:val="00650B7D"/>
    <w:rsid w:val="006526C6"/>
    <w:rsid w:val="00652995"/>
    <w:rsid w:val="00652C65"/>
    <w:rsid w:val="00654CAD"/>
    <w:rsid w:val="006574C8"/>
    <w:rsid w:val="00657C61"/>
    <w:rsid w:val="0066006E"/>
    <w:rsid w:val="00661BE2"/>
    <w:rsid w:val="0066338C"/>
    <w:rsid w:val="00663FB4"/>
    <w:rsid w:val="0066646D"/>
    <w:rsid w:val="00666687"/>
    <w:rsid w:val="0067351C"/>
    <w:rsid w:val="006739F7"/>
    <w:rsid w:val="00674F99"/>
    <w:rsid w:val="006753BA"/>
    <w:rsid w:val="00676DF0"/>
    <w:rsid w:val="0068114F"/>
    <w:rsid w:val="006819BD"/>
    <w:rsid w:val="00681B95"/>
    <w:rsid w:val="0068208F"/>
    <w:rsid w:val="00684272"/>
    <w:rsid w:val="00685093"/>
    <w:rsid w:val="00686779"/>
    <w:rsid w:val="00690253"/>
    <w:rsid w:val="006907A0"/>
    <w:rsid w:val="006923B3"/>
    <w:rsid w:val="00696C9D"/>
    <w:rsid w:val="00697C33"/>
    <w:rsid w:val="006A2E67"/>
    <w:rsid w:val="006A3DF9"/>
    <w:rsid w:val="006A40B1"/>
    <w:rsid w:val="006A56E4"/>
    <w:rsid w:val="006A6441"/>
    <w:rsid w:val="006A644C"/>
    <w:rsid w:val="006A6C9F"/>
    <w:rsid w:val="006B0813"/>
    <w:rsid w:val="006B1658"/>
    <w:rsid w:val="006B3F82"/>
    <w:rsid w:val="006B3FF9"/>
    <w:rsid w:val="006B437B"/>
    <w:rsid w:val="006B550F"/>
    <w:rsid w:val="006C0760"/>
    <w:rsid w:val="006C2900"/>
    <w:rsid w:val="006C31B5"/>
    <w:rsid w:val="006C35CA"/>
    <w:rsid w:val="006C3776"/>
    <w:rsid w:val="006C468C"/>
    <w:rsid w:val="006C5195"/>
    <w:rsid w:val="006C553E"/>
    <w:rsid w:val="006C71CC"/>
    <w:rsid w:val="006C7FE5"/>
    <w:rsid w:val="006D15FD"/>
    <w:rsid w:val="006D44F5"/>
    <w:rsid w:val="006D4C75"/>
    <w:rsid w:val="006E00E5"/>
    <w:rsid w:val="006E0EC9"/>
    <w:rsid w:val="006E109E"/>
    <w:rsid w:val="006E14DD"/>
    <w:rsid w:val="006E27B6"/>
    <w:rsid w:val="006E452E"/>
    <w:rsid w:val="006E5B4A"/>
    <w:rsid w:val="006E633C"/>
    <w:rsid w:val="006E749A"/>
    <w:rsid w:val="006E78F8"/>
    <w:rsid w:val="006F00AD"/>
    <w:rsid w:val="006F0548"/>
    <w:rsid w:val="006F0872"/>
    <w:rsid w:val="006F58F4"/>
    <w:rsid w:val="006F6C40"/>
    <w:rsid w:val="00705022"/>
    <w:rsid w:val="007055FF"/>
    <w:rsid w:val="00706929"/>
    <w:rsid w:val="007072E4"/>
    <w:rsid w:val="007076D6"/>
    <w:rsid w:val="00710A0A"/>
    <w:rsid w:val="00712B57"/>
    <w:rsid w:val="00714CB9"/>
    <w:rsid w:val="0071590A"/>
    <w:rsid w:val="0071603D"/>
    <w:rsid w:val="00721E1B"/>
    <w:rsid w:val="00723109"/>
    <w:rsid w:val="00724AAC"/>
    <w:rsid w:val="00725A1C"/>
    <w:rsid w:val="00725ABA"/>
    <w:rsid w:val="00726525"/>
    <w:rsid w:val="0073125C"/>
    <w:rsid w:val="007325F7"/>
    <w:rsid w:val="00735282"/>
    <w:rsid w:val="00735638"/>
    <w:rsid w:val="007371D7"/>
    <w:rsid w:val="0074009A"/>
    <w:rsid w:val="007402C9"/>
    <w:rsid w:val="00741D19"/>
    <w:rsid w:val="007439C0"/>
    <w:rsid w:val="00744BA3"/>
    <w:rsid w:val="00745176"/>
    <w:rsid w:val="007459E3"/>
    <w:rsid w:val="00746967"/>
    <w:rsid w:val="00750248"/>
    <w:rsid w:val="007507EB"/>
    <w:rsid w:val="007510DE"/>
    <w:rsid w:val="007540C4"/>
    <w:rsid w:val="007550E3"/>
    <w:rsid w:val="00756A80"/>
    <w:rsid w:val="00760B80"/>
    <w:rsid w:val="007616A8"/>
    <w:rsid w:val="007619C6"/>
    <w:rsid w:val="007648A5"/>
    <w:rsid w:val="00765A60"/>
    <w:rsid w:val="00766D70"/>
    <w:rsid w:val="0077220A"/>
    <w:rsid w:val="00772378"/>
    <w:rsid w:val="00773F32"/>
    <w:rsid w:val="00775015"/>
    <w:rsid w:val="007772AC"/>
    <w:rsid w:val="007773AC"/>
    <w:rsid w:val="00777F74"/>
    <w:rsid w:val="00781257"/>
    <w:rsid w:val="007838C4"/>
    <w:rsid w:val="00784C75"/>
    <w:rsid w:val="00786AA5"/>
    <w:rsid w:val="007874D6"/>
    <w:rsid w:val="007907C3"/>
    <w:rsid w:val="00790A67"/>
    <w:rsid w:val="007920E0"/>
    <w:rsid w:val="00792CF3"/>
    <w:rsid w:val="007932A8"/>
    <w:rsid w:val="0079433D"/>
    <w:rsid w:val="007945E7"/>
    <w:rsid w:val="00796C03"/>
    <w:rsid w:val="007A045C"/>
    <w:rsid w:val="007A1949"/>
    <w:rsid w:val="007A4182"/>
    <w:rsid w:val="007B17DC"/>
    <w:rsid w:val="007B2E69"/>
    <w:rsid w:val="007B4C8F"/>
    <w:rsid w:val="007B5BF0"/>
    <w:rsid w:val="007B5D4A"/>
    <w:rsid w:val="007C18E5"/>
    <w:rsid w:val="007C1C28"/>
    <w:rsid w:val="007C239B"/>
    <w:rsid w:val="007C79A8"/>
    <w:rsid w:val="007D2A40"/>
    <w:rsid w:val="007D2D3B"/>
    <w:rsid w:val="007D49F7"/>
    <w:rsid w:val="007D61D3"/>
    <w:rsid w:val="007D74E6"/>
    <w:rsid w:val="007E14AE"/>
    <w:rsid w:val="007E2D9C"/>
    <w:rsid w:val="007E385C"/>
    <w:rsid w:val="007E572F"/>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D92"/>
    <w:rsid w:val="008118ED"/>
    <w:rsid w:val="00811FA9"/>
    <w:rsid w:val="0081399A"/>
    <w:rsid w:val="0081584B"/>
    <w:rsid w:val="00816B0D"/>
    <w:rsid w:val="0082421D"/>
    <w:rsid w:val="008245C2"/>
    <w:rsid w:val="00824B20"/>
    <w:rsid w:val="0082532C"/>
    <w:rsid w:val="00825648"/>
    <w:rsid w:val="00832168"/>
    <w:rsid w:val="00832B9D"/>
    <w:rsid w:val="0083364B"/>
    <w:rsid w:val="008357CE"/>
    <w:rsid w:val="008359E1"/>
    <w:rsid w:val="00836187"/>
    <w:rsid w:val="00837B0D"/>
    <w:rsid w:val="00841AE2"/>
    <w:rsid w:val="00841D8D"/>
    <w:rsid w:val="00842664"/>
    <w:rsid w:val="00842CC7"/>
    <w:rsid w:val="008445F4"/>
    <w:rsid w:val="00845754"/>
    <w:rsid w:val="008458F2"/>
    <w:rsid w:val="00846D34"/>
    <w:rsid w:val="00852225"/>
    <w:rsid w:val="00854650"/>
    <w:rsid w:val="00855442"/>
    <w:rsid w:val="008554AB"/>
    <w:rsid w:val="00857985"/>
    <w:rsid w:val="0086043A"/>
    <w:rsid w:val="0086075E"/>
    <w:rsid w:val="00861006"/>
    <w:rsid w:val="00862258"/>
    <w:rsid w:val="00862BBC"/>
    <w:rsid w:val="00863B08"/>
    <w:rsid w:val="008655C9"/>
    <w:rsid w:val="00865F8D"/>
    <w:rsid w:val="008661A3"/>
    <w:rsid w:val="00866AB7"/>
    <w:rsid w:val="00866ECB"/>
    <w:rsid w:val="00870DF5"/>
    <w:rsid w:val="008717DA"/>
    <w:rsid w:val="008755AF"/>
    <w:rsid w:val="0087649B"/>
    <w:rsid w:val="00880BB4"/>
    <w:rsid w:val="00881CA8"/>
    <w:rsid w:val="008826EA"/>
    <w:rsid w:val="00882C54"/>
    <w:rsid w:val="00882E1C"/>
    <w:rsid w:val="00883AF4"/>
    <w:rsid w:val="0089065D"/>
    <w:rsid w:val="0089096F"/>
    <w:rsid w:val="00890F6F"/>
    <w:rsid w:val="00891513"/>
    <w:rsid w:val="0089278E"/>
    <w:rsid w:val="00892FB4"/>
    <w:rsid w:val="00896785"/>
    <w:rsid w:val="008974D5"/>
    <w:rsid w:val="008A29AA"/>
    <w:rsid w:val="008A2FA8"/>
    <w:rsid w:val="008A45A3"/>
    <w:rsid w:val="008B0C6B"/>
    <w:rsid w:val="008B2F53"/>
    <w:rsid w:val="008B324C"/>
    <w:rsid w:val="008B3C1C"/>
    <w:rsid w:val="008B649F"/>
    <w:rsid w:val="008C1B22"/>
    <w:rsid w:val="008C2885"/>
    <w:rsid w:val="008C30E1"/>
    <w:rsid w:val="008C35E9"/>
    <w:rsid w:val="008C4638"/>
    <w:rsid w:val="008C4A07"/>
    <w:rsid w:val="008C657E"/>
    <w:rsid w:val="008C7F4B"/>
    <w:rsid w:val="008D11E8"/>
    <w:rsid w:val="008D1D76"/>
    <w:rsid w:val="008D36E6"/>
    <w:rsid w:val="008D3A2B"/>
    <w:rsid w:val="008D4C39"/>
    <w:rsid w:val="008D6339"/>
    <w:rsid w:val="008D6696"/>
    <w:rsid w:val="008E0134"/>
    <w:rsid w:val="008E0CF1"/>
    <w:rsid w:val="008E23FB"/>
    <w:rsid w:val="008E65B9"/>
    <w:rsid w:val="008F0FC2"/>
    <w:rsid w:val="008F2999"/>
    <w:rsid w:val="008F3546"/>
    <w:rsid w:val="008F4B71"/>
    <w:rsid w:val="008F66A1"/>
    <w:rsid w:val="008F6A6E"/>
    <w:rsid w:val="00900114"/>
    <w:rsid w:val="00901E12"/>
    <w:rsid w:val="00903283"/>
    <w:rsid w:val="0090336C"/>
    <w:rsid w:val="009047EE"/>
    <w:rsid w:val="0090709E"/>
    <w:rsid w:val="009074A6"/>
    <w:rsid w:val="009102D9"/>
    <w:rsid w:val="00910FAF"/>
    <w:rsid w:val="00911767"/>
    <w:rsid w:val="00912C59"/>
    <w:rsid w:val="00915150"/>
    <w:rsid w:val="00916C78"/>
    <w:rsid w:val="0092222A"/>
    <w:rsid w:val="00922FBD"/>
    <w:rsid w:val="00924ED2"/>
    <w:rsid w:val="00926196"/>
    <w:rsid w:val="00926582"/>
    <w:rsid w:val="00932687"/>
    <w:rsid w:val="00934471"/>
    <w:rsid w:val="009352DE"/>
    <w:rsid w:val="00935490"/>
    <w:rsid w:val="00940089"/>
    <w:rsid w:val="00941452"/>
    <w:rsid w:val="00942C1D"/>
    <w:rsid w:val="00945429"/>
    <w:rsid w:val="009460F9"/>
    <w:rsid w:val="009465C1"/>
    <w:rsid w:val="009468B1"/>
    <w:rsid w:val="00946B95"/>
    <w:rsid w:val="0095037C"/>
    <w:rsid w:val="00952ED6"/>
    <w:rsid w:val="0095301A"/>
    <w:rsid w:val="00953882"/>
    <w:rsid w:val="0095428E"/>
    <w:rsid w:val="009551C6"/>
    <w:rsid w:val="00956CE3"/>
    <w:rsid w:val="00960BEC"/>
    <w:rsid w:val="00961758"/>
    <w:rsid w:val="009619A9"/>
    <w:rsid w:val="009638FE"/>
    <w:rsid w:val="00963CDA"/>
    <w:rsid w:val="00964F8D"/>
    <w:rsid w:val="0096528C"/>
    <w:rsid w:val="00967F66"/>
    <w:rsid w:val="00972D2B"/>
    <w:rsid w:val="009774C0"/>
    <w:rsid w:val="00977CCD"/>
    <w:rsid w:val="00977E6C"/>
    <w:rsid w:val="00981E99"/>
    <w:rsid w:val="00982071"/>
    <w:rsid w:val="0098270C"/>
    <w:rsid w:val="0098770B"/>
    <w:rsid w:val="0099045C"/>
    <w:rsid w:val="00991FD9"/>
    <w:rsid w:val="00994E67"/>
    <w:rsid w:val="009954C4"/>
    <w:rsid w:val="009A2664"/>
    <w:rsid w:val="009A2F41"/>
    <w:rsid w:val="009A33F9"/>
    <w:rsid w:val="009A3529"/>
    <w:rsid w:val="009A4533"/>
    <w:rsid w:val="009A4737"/>
    <w:rsid w:val="009A5113"/>
    <w:rsid w:val="009A7C74"/>
    <w:rsid w:val="009B05EE"/>
    <w:rsid w:val="009B07D0"/>
    <w:rsid w:val="009B17BD"/>
    <w:rsid w:val="009B3165"/>
    <w:rsid w:val="009B4583"/>
    <w:rsid w:val="009B5B84"/>
    <w:rsid w:val="009B5C65"/>
    <w:rsid w:val="009B712E"/>
    <w:rsid w:val="009C14A1"/>
    <w:rsid w:val="009C1CF6"/>
    <w:rsid w:val="009C1E51"/>
    <w:rsid w:val="009C43EE"/>
    <w:rsid w:val="009C451D"/>
    <w:rsid w:val="009C6205"/>
    <w:rsid w:val="009C6864"/>
    <w:rsid w:val="009D09D3"/>
    <w:rsid w:val="009D1B81"/>
    <w:rsid w:val="009D2522"/>
    <w:rsid w:val="009D2B59"/>
    <w:rsid w:val="009D2CF5"/>
    <w:rsid w:val="009D3823"/>
    <w:rsid w:val="009D3898"/>
    <w:rsid w:val="009D42D7"/>
    <w:rsid w:val="009D49C9"/>
    <w:rsid w:val="009D5A7D"/>
    <w:rsid w:val="009D7328"/>
    <w:rsid w:val="009D7D9B"/>
    <w:rsid w:val="009E0B35"/>
    <w:rsid w:val="009E26A2"/>
    <w:rsid w:val="009E34E6"/>
    <w:rsid w:val="009E4262"/>
    <w:rsid w:val="009E6474"/>
    <w:rsid w:val="009E6940"/>
    <w:rsid w:val="009E75A3"/>
    <w:rsid w:val="009F13A2"/>
    <w:rsid w:val="009F2172"/>
    <w:rsid w:val="009F24E1"/>
    <w:rsid w:val="009F607E"/>
    <w:rsid w:val="00A0017D"/>
    <w:rsid w:val="00A00CA5"/>
    <w:rsid w:val="00A03AF6"/>
    <w:rsid w:val="00A042FA"/>
    <w:rsid w:val="00A06208"/>
    <w:rsid w:val="00A1143D"/>
    <w:rsid w:val="00A121EE"/>
    <w:rsid w:val="00A125A1"/>
    <w:rsid w:val="00A13F36"/>
    <w:rsid w:val="00A144E5"/>
    <w:rsid w:val="00A148AD"/>
    <w:rsid w:val="00A16563"/>
    <w:rsid w:val="00A16F47"/>
    <w:rsid w:val="00A211E4"/>
    <w:rsid w:val="00A22186"/>
    <w:rsid w:val="00A225DA"/>
    <w:rsid w:val="00A23948"/>
    <w:rsid w:val="00A25F29"/>
    <w:rsid w:val="00A30488"/>
    <w:rsid w:val="00A33239"/>
    <w:rsid w:val="00A35971"/>
    <w:rsid w:val="00A36A8F"/>
    <w:rsid w:val="00A40501"/>
    <w:rsid w:val="00A42148"/>
    <w:rsid w:val="00A44501"/>
    <w:rsid w:val="00A448AF"/>
    <w:rsid w:val="00A50C37"/>
    <w:rsid w:val="00A51E3D"/>
    <w:rsid w:val="00A5222C"/>
    <w:rsid w:val="00A52DBE"/>
    <w:rsid w:val="00A53126"/>
    <w:rsid w:val="00A534E6"/>
    <w:rsid w:val="00A5412A"/>
    <w:rsid w:val="00A5467F"/>
    <w:rsid w:val="00A55133"/>
    <w:rsid w:val="00A554C5"/>
    <w:rsid w:val="00A5646B"/>
    <w:rsid w:val="00A56E81"/>
    <w:rsid w:val="00A60DE2"/>
    <w:rsid w:val="00A612FB"/>
    <w:rsid w:val="00A64677"/>
    <w:rsid w:val="00A6530F"/>
    <w:rsid w:val="00A662D9"/>
    <w:rsid w:val="00A664FD"/>
    <w:rsid w:val="00A701BA"/>
    <w:rsid w:val="00A703A1"/>
    <w:rsid w:val="00A7176D"/>
    <w:rsid w:val="00A734F4"/>
    <w:rsid w:val="00A75AF0"/>
    <w:rsid w:val="00A771B7"/>
    <w:rsid w:val="00A7720F"/>
    <w:rsid w:val="00A807C4"/>
    <w:rsid w:val="00A822F1"/>
    <w:rsid w:val="00A8282B"/>
    <w:rsid w:val="00A87C5A"/>
    <w:rsid w:val="00A91A5B"/>
    <w:rsid w:val="00A91BA9"/>
    <w:rsid w:val="00A94FDE"/>
    <w:rsid w:val="00A96084"/>
    <w:rsid w:val="00AA1319"/>
    <w:rsid w:val="00AA1980"/>
    <w:rsid w:val="00AA27B9"/>
    <w:rsid w:val="00AA6149"/>
    <w:rsid w:val="00AA7CBC"/>
    <w:rsid w:val="00AB38C7"/>
    <w:rsid w:val="00AC1566"/>
    <w:rsid w:val="00AC4E3A"/>
    <w:rsid w:val="00AC571D"/>
    <w:rsid w:val="00AC6A9F"/>
    <w:rsid w:val="00AD0A48"/>
    <w:rsid w:val="00AD0C6F"/>
    <w:rsid w:val="00AD2C25"/>
    <w:rsid w:val="00AD412E"/>
    <w:rsid w:val="00AD421F"/>
    <w:rsid w:val="00AD4D12"/>
    <w:rsid w:val="00AD5912"/>
    <w:rsid w:val="00AD7062"/>
    <w:rsid w:val="00AE0C76"/>
    <w:rsid w:val="00AE0DE5"/>
    <w:rsid w:val="00AE63AE"/>
    <w:rsid w:val="00AE7650"/>
    <w:rsid w:val="00AF3139"/>
    <w:rsid w:val="00AF434E"/>
    <w:rsid w:val="00AF4B13"/>
    <w:rsid w:val="00AF4F97"/>
    <w:rsid w:val="00AF5CAD"/>
    <w:rsid w:val="00AF7364"/>
    <w:rsid w:val="00AF76C9"/>
    <w:rsid w:val="00AF7E46"/>
    <w:rsid w:val="00B0045D"/>
    <w:rsid w:val="00B01E49"/>
    <w:rsid w:val="00B05FDB"/>
    <w:rsid w:val="00B06139"/>
    <w:rsid w:val="00B06241"/>
    <w:rsid w:val="00B109A0"/>
    <w:rsid w:val="00B12E83"/>
    <w:rsid w:val="00B164D5"/>
    <w:rsid w:val="00B173B0"/>
    <w:rsid w:val="00B22705"/>
    <w:rsid w:val="00B23C6F"/>
    <w:rsid w:val="00B25B89"/>
    <w:rsid w:val="00B309BC"/>
    <w:rsid w:val="00B3117A"/>
    <w:rsid w:val="00B31305"/>
    <w:rsid w:val="00B3385F"/>
    <w:rsid w:val="00B33A27"/>
    <w:rsid w:val="00B35CA5"/>
    <w:rsid w:val="00B36156"/>
    <w:rsid w:val="00B365DA"/>
    <w:rsid w:val="00B367F3"/>
    <w:rsid w:val="00B400D8"/>
    <w:rsid w:val="00B41028"/>
    <w:rsid w:val="00B426F8"/>
    <w:rsid w:val="00B42AFB"/>
    <w:rsid w:val="00B42F10"/>
    <w:rsid w:val="00B43358"/>
    <w:rsid w:val="00B43556"/>
    <w:rsid w:val="00B524E3"/>
    <w:rsid w:val="00B55478"/>
    <w:rsid w:val="00B6275A"/>
    <w:rsid w:val="00B63887"/>
    <w:rsid w:val="00B6502F"/>
    <w:rsid w:val="00B65A60"/>
    <w:rsid w:val="00B67A8B"/>
    <w:rsid w:val="00B70798"/>
    <w:rsid w:val="00B70E89"/>
    <w:rsid w:val="00B71CEA"/>
    <w:rsid w:val="00B72936"/>
    <w:rsid w:val="00B72A02"/>
    <w:rsid w:val="00B72A8A"/>
    <w:rsid w:val="00B739CA"/>
    <w:rsid w:val="00B74EE9"/>
    <w:rsid w:val="00B770B9"/>
    <w:rsid w:val="00B77ECA"/>
    <w:rsid w:val="00B859B8"/>
    <w:rsid w:val="00B872FD"/>
    <w:rsid w:val="00B923B8"/>
    <w:rsid w:val="00B92417"/>
    <w:rsid w:val="00B92B52"/>
    <w:rsid w:val="00B9339D"/>
    <w:rsid w:val="00B93A31"/>
    <w:rsid w:val="00BA1B1D"/>
    <w:rsid w:val="00BA4534"/>
    <w:rsid w:val="00BA4722"/>
    <w:rsid w:val="00BA4E14"/>
    <w:rsid w:val="00BA6E62"/>
    <w:rsid w:val="00BB2CA2"/>
    <w:rsid w:val="00BB5175"/>
    <w:rsid w:val="00BB6CB2"/>
    <w:rsid w:val="00BB7934"/>
    <w:rsid w:val="00BC1485"/>
    <w:rsid w:val="00BC2EFD"/>
    <w:rsid w:val="00BC3F7D"/>
    <w:rsid w:val="00BC4CDC"/>
    <w:rsid w:val="00BC5792"/>
    <w:rsid w:val="00BC5A8D"/>
    <w:rsid w:val="00BC7836"/>
    <w:rsid w:val="00BC78D9"/>
    <w:rsid w:val="00BD0654"/>
    <w:rsid w:val="00BD06BC"/>
    <w:rsid w:val="00BD3372"/>
    <w:rsid w:val="00BD4A15"/>
    <w:rsid w:val="00BD4B2E"/>
    <w:rsid w:val="00BD7FF8"/>
    <w:rsid w:val="00BE1E7C"/>
    <w:rsid w:val="00BE2121"/>
    <w:rsid w:val="00BE30E5"/>
    <w:rsid w:val="00BE43AE"/>
    <w:rsid w:val="00BE52B8"/>
    <w:rsid w:val="00BE6419"/>
    <w:rsid w:val="00BE6615"/>
    <w:rsid w:val="00BF13EC"/>
    <w:rsid w:val="00BF44F0"/>
    <w:rsid w:val="00BF63D6"/>
    <w:rsid w:val="00BF75DE"/>
    <w:rsid w:val="00BF7FCE"/>
    <w:rsid w:val="00C018A5"/>
    <w:rsid w:val="00C02A11"/>
    <w:rsid w:val="00C03993"/>
    <w:rsid w:val="00C044B7"/>
    <w:rsid w:val="00C05A82"/>
    <w:rsid w:val="00C061CC"/>
    <w:rsid w:val="00C068B5"/>
    <w:rsid w:val="00C120D3"/>
    <w:rsid w:val="00C12BDD"/>
    <w:rsid w:val="00C156CD"/>
    <w:rsid w:val="00C17A76"/>
    <w:rsid w:val="00C24E70"/>
    <w:rsid w:val="00C25F25"/>
    <w:rsid w:val="00C277BF"/>
    <w:rsid w:val="00C27B09"/>
    <w:rsid w:val="00C405DE"/>
    <w:rsid w:val="00C41A4D"/>
    <w:rsid w:val="00C50499"/>
    <w:rsid w:val="00C504F0"/>
    <w:rsid w:val="00C5092C"/>
    <w:rsid w:val="00C50F18"/>
    <w:rsid w:val="00C5349D"/>
    <w:rsid w:val="00C5418B"/>
    <w:rsid w:val="00C5493E"/>
    <w:rsid w:val="00C549F3"/>
    <w:rsid w:val="00C554EB"/>
    <w:rsid w:val="00C606E2"/>
    <w:rsid w:val="00C61519"/>
    <w:rsid w:val="00C63689"/>
    <w:rsid w:val="00C65C37"/>
    <w:rsid w:val="00C66A7A"/>
    <w:rsid w:val="00C71CCB"/>
    <w:rsid w:val="00C73464"/>
    <w:rsid w:val="00C74503"/>
    <w:rsid w:val="00C74C33"/>
    <w:rsid w:val="00C75631"/>
    <w:rsid w:val="00C76B53"/>
    <w:rsid w:val="00C80A6B"/>
    <w:rsid w:val="00C80A7F"/>
    <w:rsid w:val="00C81C15"/>
    <w:rsid w:val="00C81F6A"/>
    <w:rsid w:val="00C822F3"/>
    <w:rsid w:val="00C841DB"/>
    <w:rsid w:val="00C90CC1"/>
    <w:rsid w:val="00C91218"/>
    <w:rsid w:val="00C91577"/>
    <w:rsid w:val="00C92818"/>
    <w:rsid w:val="00C93B19"/>
    <w:rsid w:val="00C951D2"/>
    <w:rsid w:val="00C96008"/>
    <w:rsid w:val="00C970B6"/>
    <w:rsid w:val="00C976E3"/>
    <w:rsid w:val="00C97F24"/>
    <w:rsid w:val="00CA0CF4"/>
    <w:rsid w:val="00CA2D93"/>
    <w:rsid w:val="00CA33DA"/>
    <w:rsid w:val="00CA42DA"/>
    <w:rsid w:val="00CA4CDF"/>
    <w:rsid w:val="00CA6662"/>
    <w:rsid w:val="00CA7DA7"/>
    <w:rsid w:val="00CB0AC0"/>
    <w:rsid w:val="00CB4B1C"/>
    <w:rsid w:val="00CB6DDD"/>
    <w:rsid w:val="00CC216C"/>
    <w:rsid w:val="00CC2AB4"/>
    <w:rsid w:val="00CC5FEB"/>
    <w:rsid w:val="00CD122B"/>
    <w:rsid w:val="00CD1CFC"/>
    <w:rsid w:val="00CD3C2B"/>
    <w:rsid w:val="00CD53D0"/>
    <w:rsid w:val="00CD5EAD"/>
    <w:rsid w:val="00CD6402"/>
    <w:rsid w:val="00CD6963"/>
    <w:rsid w:val="00CE26F6"/>
    <w:rsid w:val="00CE2D4D"/>
    <w:rsid w:val="00CE311B"/>
    <w:rsid w:val="00CE5719"/>
    <w:rsid w:val="00CE67A7"/>
    <w:rsid w:val="00CE7173"/>
    <w:rsid w:val="00CF24AD"/>
    <w:rsid w:val="00CF5274"/>
    <w:rsid w:val="00CF6AF6"/>
    <w:rsid w:val="00CF7E35"/>
    <w:rsid w:val="00D013AD"/>
    <w:rsid w:val="00D02518"/>
    <w:rsid w:val="00D03496"/>
    <w:rsid w:val="00D03AC8"/>
    <w:rsid w:val="00D07818"/>
    <w:rsid w:val="00D1051A"/>
    <w:rsid w:val="00D110A3"/>
    <w:rsid w:val="00D12AF8"/>
    <w:rsid w:val="00D12D0D"/>
    <w:rsid w:val="00D1394B"/>
    <w:rsid w:val="00D14993"/>
    <w:rsid w:val="00D16F8A"/>
    <w:rsid w:val="00D22C2F"/>
    <w:rsid w:val="00D245FB"/>
    <w:rsid w:val="00D250FC"/>
    <w:rsid w:val="00D252BE"/>
    <w:rsid w:val="00D25F34"/>
    <w:rsid w:val="00D2793D"/>
    <w:rsid w:val="00D3008E"/>
    <w:rsid w:val="00D30EED"/>
    <w:rsid w:val="00D326E9"/>
    <w:rsid w:val="00D327DA"/>
    <w:rsid w:val="00D33548"/>
    <w:rsid w:val="00D3445B"/>
    <w:rsid w:val="00D3578B"/>
    <w:rsid w:val="00D3581E"/>
    <w:rsid w:val="00D3659B"/>
    <w:rsid w:val="00D40114"/>
    <w:rsid w:val="00D40AAC"/>
    <w:rsid w:val="00D4372D"/>
    <w:rsid w:val="00D44341"/>
    <w:rsid w:val="00D44CEC"/>
    <w:rsid w:val="00D47261"/>
    <w:rsid w:val="00D5056D"/>
    <w:rsid w:val="00D5254D"/>
    <w:rsid w:val="00D52858"/>
    <w:rsid w:val="00D531C0"/>
    <w:rsid w:val="00D536DF"/>
    <w:rsid w:val="00D5509F"/>
    <w:rsid w:val="00D558E0"/>
    <w:rsid w:val="00D56BDB"/>
    <w:rsid w:val="00D56F9A"/>
    <w:rsid w:val="00D5743C"/>
    <w:rsid w:val="00D574A2"/>
    <w:rsid w:val="00D57550"/>
    <w:rsid w:val="00D60679"/>
    <w:rsid w:val="00D608A7"/>
    <w:rsid w:val="00D620DF"/>
    <w:rsid w:val="00D62608"/>
    <w:rsid w:val="00D63E70"/>
    <w:rsid w:val="00D6649E"/>
    <w:rsid w:val="00D677FD"/>
    <w:rsid w:val="00D67A92"/>
    <w:rsid w:val="00D7156B"/>
    <w:rsid w:val="00D730AF"/>
    <w:rsid w:val="00D733E9"/>
    <w:rsid w:val="00D73800"/>
    <w:rsid w:val="00D74135"/>
    <w:rsid w:val="00D74306"/>
    <w:rsid w:val="00D762CC"/>
    <w:rsid w:val="00D77ECC"/>
    <w:rsid w:val="00D8019F"/>
    <w:rsid w:val="00D806C6"/>
    <w:rsid w:val="00D81160"/>
    <w:rsid w:val="00D819E5"/>
    <w:rsid w:val="00D81AB0"/>
    <w:rsid w:val="00D82EA2"/>
    <w:rsid w:val="00D8692E"/>
    <w:rsid w:val="00D87A3E"/>
    <w:rsid w:val="00D96987"/>
    <w:rsid w:val="00D97031"/>
    <w:rsid w:val="00D972D9"/>
    <w:rsid w:val="00DA0D54"/>
    <w:rsid w:val="00DA60AD"/>
    <w:rsid w:val="00DA7467"/>
    <w:rsid w:val="00DA7E30"/>
    <w:rsid w:val="00DB163F"/>
    <w:rsid w:val="00DB1D67"/>
    <w:rsid w:val="00DB396D"/>
    <w:rsid w:val="00DB41A9"/>
    <w:rsid w:val="00DB5232"/>
    <w:rsid w:val="00DB6EEF"/>
    <w:rsid w:val="00DC0449"/>
    <w:rsid w:val="00DC27FF"/>
    <w:rsid w:val="00DC3AA5"/>
    <w:rsid w:val="00DC3E58"/>
    <w:rsid w:val="00DC44E4"/>
    <w:rsid w:val="00DC485D"/>
    <w:rsid w:val="00DC7957"/>
    <w:rsid w:val="00DC7F2D"/>
    <w:rsid w:val="00DD3248"/>
    <w:rsid w:val="00DE08DF"/>
    <w:rsid w:val="00DE29BD"/>
    <w:rsid w:val="00DE29FE"/>
    <w:rsid w:val="00DE3A94"/>
    <w:rsid w:val="00DE4EAF"/>
    <w:rsid w:val="00DF1EEB"/>
    <w:rsid w:val="00DF419B"/>
    <w:rsid w:val="00DF5B44"/>
    <w:rsid w:val="00DF7F08"/>
    <w:rsid w:val="00E01EE1"/>
    <w:rsid w:val="00E02EEB"/>
    <w:rsid w:val="00E03918"/>
    <w:rsid w:val="00E03D7B"/>
    <w:rsid w:val="00E10A5B"/>
    <w:rsid w:val="00E10DB0"/>
    <w:rsid w:val="00E10EDB"/>
    <w:rsid w:val="00E121E8"/>
    <w:rsid w:val="00E12543"/>
    <w:rsid w:val="00E12B40"/>
    <w:rsid w:val="00E14603"/>
    <w:rsid w:val="00E156EB"/>
    <w:rsid w:val="00E20F49"/>
    <w:rsid w:val="00E21126"/>
    <w:rsid w:val="00E21206"/>
    <w:rsid w:val="00E21E24"/>
    <w:rsid w:val="00E22231"/>
    <w:rsid w:val="00E225DD"/>
    <w:rsid w:val="00E2326D"/>
    <w:rsid w:val="00E24BDF"/>
    <w:rsid w:val="00E2671E"/>
    <w:rsid w:val="00E31E17"/>
    <w:rsid w:val="00E32E8F"/>
    <w:rsid w:val="00E332B6"/>
    <w:rsid w:val="00E33C71"/>
    <w:rsid w:val="00E34A6A"/>
    <w:rsid w:val="00E36DD8"/>
    <w:rsid w:val="00E374E9"/>
    <w:rsid w:val="00E409D6"/>
    <w:rsid w:val="00E46825"/>
    <w:rsid w:val="00E472AB"/>
    <w:rsid w:val="00E5176D"/>
    <w:rsid w:val="00E51963"/>
    <w:rsid w:val="00E51D89"/>
    <w:rsid w:val="00E53ADF"/>
    <w:rsid w:val="00E542C6"/>
    <w:rsid w:val="00E54B7B"/>
    <w:rsid w:val="00E56429"/>
    <w:rsid w:val="00E57471"/>
    <w:rsid w:val="00E614B2"/>
    <w:rsid w:val="00E6233D"/>
    <w:rsid w:val="00E66593"/>
    <w:rsid w:val="00E666B3"/>
    <w:rsid w:val="00E6697C"/>
    <w:rsid w:val="00E67C46"/>
    <w:rsid w:val="00E733B9"/>
    <w:rsid w:val="00E7353B"/>
    <w:rsid w:val="00E73DB4"/>
    <w:rsid w:val="00E744D2"/>
    <w:rsid w:val="00E74C5A"/>
    <w:rsid w:val="00E77758"/>
    <w:rsid w:val="00E82181"/>
    <w:rsid w:val="00E8343F"/>
    <w:rsid w:val="00E838FC"/>
    <w:rsid w:val="00E839C7"/>
    <w:rsid w:val="00E842C3"/>
    <w:rsid w:val="00E87189"/>
    <w:rsid w:val="00E87E78"/>
    <w:rsid w:val="00E91809"/>
    <w:rsid w:val="00E93ADE"/>
    <w:rsid w:val="00E968A8"/>
    <w:rsid w:val="00E97702"/>
    <w:rsid w:val="00E97887"/>
    <w:rsid w:val="00E97A53"/>
    <w:rsid w:val="00EA0FA2"/>
    <w:rsid w:val="00EA4F79"/>
    <w:rsid w:val="00EA57A8"/>
    <w:rsid w:val="00EA61E1"/>
    <w:rsid w:val="00EA62D5"/>
    <w:rsid w:val="00EB0211"/>
    <w:rsid w:val="00EB1C25"/>
    <w:rsid w:val="00EB1F53"/>
    <w:rsid w:val="00EB2978"/>
    <w:rsid w:val="00EB3C2B"/>
    <w:rsid w:val="00EB5A59"/>
    <w:rsid w:val="00EB7F85"/>
    <w:rsid w:val="00EC1402"/>
    <w:rsid w:val="00EC16F1"/>
    <w:rsid w:val="00EC2108"/>
    <w:rsid w:val="00EC32F5"/>
    <w:rsid w:val="00EC3CFD"/>
    <w:rsid w:val="00EC3E7B"/>
    <w:rsid w:val="00EC4047"/>
    <w:rsid w:val="00EC4C0C"/>
    <w:rsid w:val="00EC76B4"/>
    <w:rsid w:val="00ED1774"/>
    <w:rsid w:val="00ED1DEC"/>
    <w:rsid w:val="00ED53FC"/>
    <w:rsid w:val="00ED59BF"/>
    <w:rsid w:val="00EE0738"/>
    <w:rsid w:val="00EE1493"/>
    <w:rsid w:val="00EE1527"/>
    <w:rsid w:val="00EE1571"/>
    <w:rsid w:val="00EE1944"/>
    <w:rsid w:val="00EE21ED"/>
    <w:rsid w:val="00EE5497"/>
    <w:rsid w:val="00EE6DB3"/>
    <w:rsid w:val="00EE6FA2"/>
    <w:rsid w:val="00EF47EE"/>
    <w:rsid w:val="00F00393"/>
    <w:rsid w:val="00F00580"/>
    <w:rsid w:val="00F0075F"/>
    <w:rsid w:val="00F03FC1"/>
    <w:rsid w:val="00F04FB3"/>
    <w:rsid w:val="00F05D79"/>
    <w:rsid w:val="00F078CC"/>
    <w:rsid w:val="00F10F31"/>
    <w:rsid w:val="00F11998"/>
    <w:rsid w:val="00F1371B"/>
    <w:rsid w:val="00F13DE5"/>
    <w:rsid w:val="00F14D5E"/>
    <w:rsid w:val="00F15764"/>
    <w:rsid w:val="00F178A0"/>
    <w:rsid w:val="00F201B2"/>
    <w:rsid w:val="00F21B3A"/>
    <w:rsid w:val="00F21D02"/>
    <w:rsid w:val="00F222E7"/>
    <w:rsid w:val="00F2495B"/>
    <w:rsid w:val="00F308AF"/>
    <w:rsid w:val="00F31B76"/>
    <w:rsid w:val="00F370D6"/>
    <w:rsid w:val="00F37575"/>
    <w:rsid w:val="00F4072C"/>
    <w:rsid w:val="00F41A79"/>
    <w:rsid w:val="00F440DE"/>
    <w:rsid w:val="00F456C3"/>
    <w:rsid w:val="00F45E11"/>
    <w:rsid w:val="00F472A6"/>
    <w:rsid w:val="00F50655"/>
    <w:rsid w:val="00F52CDF"/>
    <w:rsid w:val="00F52FBE"/>
    <w:rsid w:val="00F533F2"/>
    <w:rsid w:val="00F5462A"/>
    <w:rsid w:val="00F54E5D"/>
    <w:rsid w:val="00F55EB5"/>
    <w:rsid w:val="00F560D6"/>
    <w:rsid w:val="00F603F7"/>
    <w:rsid w:val="00F6385A"/>
    <w:rsid w:val="00F63DF1"/>
    <w:rsid w:val="00F6586D"/>
    <w:rsid w:val="00F71281"/>
    <w:rsid w:val="00F71755"/>
    <w:rsid w:val="00F7490F"/>
    <w:rsid w:val="00F75F16"/>
    <w:rsid w:val="00F80AB5"/>
    <w:rsid w:val="00F92093"/>
    <w:rsid w:val="00F944E3"/>
    <w:rsid w:val="00F959A4"/>
    <w:rsid w:val="00FA1601"/>
    <w:rsid w:val="00FA541D"/>
    <w:rsid w:val="00FA57BE"/>
    <w:rsid w:val="00FA5AFC"/>
    <w:rsid w:val="00FA6A30"/>
    <w:rsid w:val="00FA6D5E"/>
    <w:rsid w:val="00FB0B3D"/>
    <w:rsid w:val="00FB2A00"/>
    <w:rsid w:val="00FB2A41"/>
    <w:rsid w:val="00FB3563"/>
    <w:rsid w:val="00FB3E70"/>
    <w:rsid w:val="00FB3E90"/>
    <w:rsid w:val="00FB4919"/>
    <w:rsid w:val="00FB49A5"/>
    <w:rsid w:val="00FB680C"/>
    <w:rsid w:val="00FB7622"/>
    <w:rsid w:val="00FB7C4A"/>
    <w:rsid w:val="00FC05EE"/>
    <w:rsid w:val="00FC1BF5"/>
    <w:rsid w:val="00FC41F7"/>
    <w:rsid w:val="00FC5F64"/>
    <w:rsid w:val="00FC6056"/>
    <w:rsid w:val="00FC6960"/>
    <w:rsid w:val="00FC7691"/>
    <w:rsid w:val="00FD18C2"/>
    <w:rsid w:val="00FD2E88"/>
    <w:rsid w:val="00FD3448"/>
    <w:rsid w:val="00FD75F2"/>
    <w:rsid w:val="00FE102D"/>
    <w:rsid w:val="00FE2E6B"/>
    <w:rsid w:val="00FE3489"/>
    <w:rsid w:val="00FE4139"/>
    <w:rsid w:val="00FE45C1"/>
    <w:rsid w:val="00FE70A5"/>
    <w:rsid w:val="00FF079A"/>
    <w:rsid w:val="00FF2238"/>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4E6"/>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1193524">
      <w:bodyDiv w:val="1"/>
      <w:marLeft w:val="0"/>
      <w:marRight w:val="0"/>
      <w:marTop w:val="0"/>
      <w:marBottom w:val="0"/>
      <w:divBdr>
        <w:top w:val="none" w:sz="0" w:space="0" w:color="auto"/>
        <w:left w:val="none" w:sz="0" w:space="0" w:color="auto"/>
        <w:bottom w:val="none" w:sz="0" w:space="0" w:color="auto"/>
        <w:right w:val="none" w:sz="0" w:space="0" w:color="auto"/>
      </w:divBdr>
      <w:divsChild>
        <w:div w:id="610363276">
          <w:marLeft w:val="0"/>
          <w:marRight w:val="0"/>
          <w:marTop w:val="0"/>
          <w:marBottom w:val="0"/>
          <w:divBdr>
            <w:top w:val="none" w:sz="0" w:space="0" w:color="auto"/>
            <w:left w:val="none" w:sz="0" w:space="0" w:color="auto"/>
            <w:bottom w:val="none" w:sz="0" w:space="0" w:color="auto"/>
            <w:right w:val="none" w:sz="0" w:space="0" w:color="auto"/>
          </w:divBdr>
          <w:divsChild>
            <w:div w:id="30331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4700">
      <w:bodyDiv w:val="1"/>
      <w:marLeft w:val="0"/>
      <w:marRight w:val="0"/>
      <w:marTop w:val="0"/>
      <w:marBottom w:val="0"/>
      <w:divBdr>
        <w:top w:val="none" w:sz="0" w:space="0" w:color="auto"/>
        <w:left w:val="none" w:sz="0" w:space="0" w:color="auto"/>
        <w:bottom w:val="none" w:sz="0" w:space="0" w:color="auto"/>
        <w:right w:val="none" w:sz="0" w:space="0" w:color="auto"/>
      </w:divBdr>
    </w:div>
    <w:div w:id="5559337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09056421">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2163">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01291986">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9124388">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1275696">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6907504">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04850536">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1109">
      <w:bodyDiv w:val="1"/>
      <w:marLeft w:val="0"/>
      <w:marRight w:val="0"/>
      <w:marTop w:val="0"/>
      <w:marBottom w:val="0"/>
      <w:divBdr>
        <w:top w:val="none" w:sz="0" w:space="0" w:color="auto"/>
        <w:left w:val="none" w:sz="0" w:space="0" w:color="auto"/>
        <w:bottom w:val="none" w:sz="0" w:space="0" w:color="auto"/>
        <w:right w:val="none" w:sz="0" w:space="0" w:color="auto"/>
      </w:divBdr>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25035347">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89519184">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7549037">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894196324">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112852">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5720132">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70668091">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6271522">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7797">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6596446">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67692481">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75959452">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46970080">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468">
      <w:bodyDiv w:val="1"/>
      <w:marLeft w:val="0"/>
      <w:marRight w:val="0"/>
      <w:marTop w:val="0"/>
      <w:marBottom w:val="0"/>
      <w:divBdr>
        <w:top w:val="none" w:sz="0" w:space="0" w:color="auto"/>
        <w:left w:val="none" w:sz="0" w:space="0" w:color="auto"/>
        <w:bottom w:val="none" w:sz="0" w:space="0" w:color="auto"/>
        <w:right w:val="none" w:sz="0" w:space="0" w:color="auto"/>
      </w:divBdr>
    </w:div>
    <w:div w:id="1531603692">
      <w:bodyDiv w:val="1"/>
      <w:marLeft w:val="0"/>
      <w:marRight w:val="0"/>
      <w:marTop w:val="0"/>
      <w:marBottom w:val="0"/>
      <w:divBdr>
        <w:top w:val="none" w:sz="0" w:space="0" w:color="auto"/>
        <w:left w:val="none" w:sz="0" w:space="0" w:color="auto"/>
        <w:bottom w:val="none" w:sz="0" w:space="0" w:color="auto"/>
        <w:right w:val="none" w:sz="0" w:space="0" w:color="auto"/>
      </w:divBdr>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0577520">
      <w:bodyDiv w:val="1"/>
      <w:marLeft w:val="0"/>
      <w:marRight w:val="0"/>
      <w:marTop w:val="0"/>
      <w:marBottom w:val="0"/>
      <w:divBdr>
        <w:top w:val="none" w:sz="0" w:space="0" w:color="auto"/>
        <w:left w:val="none" w:sz="0" w:space="0" w:color="auto"/>
        <w:bottom w:val="none" w:sz="0" w:space="0" w:color="auto"/>
        <w:right w:val="none" w:sz="0" w:space="0" w:color="auto"/>
      </w:divBdr>
      <w:divsChild>
        <w:div w:id="1892300446">
          <w:marLeft w:val="0"/>
          <w:marRight w:val="0"/>
          <w:marTop w:val="0"/>
          <w:marBottom w:val="0"/>
          <w:divBdr>
            <w:top w:val="none" w:sz="0" w:space="0" w:color="auto"/>
            <w:left w:val="none" w:sz="0" w:space="0" w:color="auto"/>
            <w:bottom w:val="none" w:sz="0" w:space="0" w:color="auto"/>
            <w:right w:val="none" w:sz="0" w:space="0" w:color="auto"/>
          </w:divBdr>
          <w:divsChild>
            <w:div w:id="24820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16419886">
      <w:bodyDiv w:val="1"/>
      <w:marLeft w:val="0"/>
      <w:marRight w:val="0"/>
      <w:marTop w:val="0"/>
      <w:marBottom w:val="0"/>
      <w:divBdr>
        <w:top w:val="none" w:sz="0" w:space="0" w:color="auto"/>
        <w:left w:val="none" w:sz="0" w:space="0" w:color="auto"/>
        <w:bottom w:val="none" w:sz="0" w:space="0" w:color="auto"/>
        <w:right w:val="none" w:sz="0" w:space="0" w:color="auto"/>
      </w:divBdr>
    </w:div>
    <w:div w:id="1724449247">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0983716">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006963">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040">
      <w:bodyDiv w:val="1"/>
      <w:marLeft w:val="0"/>
      <w:marRight w:val="0"/>
      <w:marTop w:val="0"/>
      <w:marBottom w:val="0"/>
      <w:divBdr>
        <w:top w:val="none" w:sz="0" w:space="0" w:color="auto"/>
        <w:left w:val="none" w:sz="0" w:space="0" w:color="auto"/>
        <w:bottom w:val="none" w:sz="0" w:space="0" w:color="auto"/>
        <w:right w:val="none" w:sz="0" w:space="0" w:color="auto"/>
      </w:divBdr>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23353991">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0012706">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2746451">
      <w:bodyDiv w:val="1"/>
      <w:marLeft w:val="0"/>
      <w:marRight w:val="0"/>
      <w:marTop w:val="0"/>
      <w:marBottom w:val="0"/>
      <w:divBdr>
        <w:top w:val="none" w:sz="0" w:space="0" w:color="auto"/>
        <w:left w:val="none" w:sz="0" w:space="0" w:color="auto"/>
        <w:bottom w:val="none" w:sz="0" w:space="0" w:color="auto"/>
        <w:right w:val="none" w:sz="0" w:space="0" w:color="auto"/>
      </w:divBdr>
    </w:div>
    <w:div w:id="2135950593">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gu.hosted.panopto.com/Panopto/Pages/Viewer.aspx?id=de06b34a-88a2-4cd4-b574-b1fd0154e6e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ai24</b:Tag>
    <b:SourceType>InternetSite</b:SourceType>
    <b:Guid>{75D29A9A-EAB3-4D35-A77D-892327A0F7CF}</b:Guid>
    <b:Author>
      <b:Author>
        <b:NameList>
          <b:Person>
            <b:Last>Pai</b:Last>
            <b:First>Amruta</b:First>
          </b:Person>
        </b:NameList>
      </b:Author>
    </b:Author>
    <b:Title>Market Basket Analysis: A Comprehensive Guide for Businesses</b:Title>
    <b:InternetSiteTitle>Analytics Vidhya</b:InternetSiteTitle>
    <b:Year>2024</b:Year>
    <b:Month>07</b:Month>
    <b:Day>05</b:Day>
    <b:URL>https://www.analyticsvidhya.com/blog/2021/10/a-comprehensive-guide-on-market-basket-analysis</b:URL>
    <b:YearAccessed>2024</b:YearAccessed>
    <b:MonthAccessed>10</b:MonthAccessed>
    <b:DayAccessed>01</b:DayAccessed>
    <b:RefOrder>1</b:RefOrder>
  </b:Source>
  <b:Source>
    <b:Tag>Nob24</b:Tag>
    <b:SourceType>InternetSite</b:SourceType>
    <b:Guid>{03DAC213-0D39-463D-B28C-867EA5DCAC6F}</b:Guid>
    <b:Author>
      <b:Author>
        <b:NameList>
          <b:Person>
            <b:Last>Noble</b:Last>
            <b:First>Joshua</b:First>
          </b:Person>
        </b:NameList>
      </b:Author>
    </b:Author>
    <b:Title>What is the Apriori algorithm?</b:Title>
    <b:InternetSiteTitle>IBM Topics</b:InternetSiteTitle>
    <b:Year>2024</b:Year>
    <b:Month>06</b:Month>
    <b:Day>09</b:Day>
    <b:URL>https://www.ibm.com/topics/apriori-algorithm</b:URL>
    <b:YearAccessed>2024</b:YearAccessed>
    <b:MonthAccessed>10</b:MonthAccessed>
    <b:DayAccessed>01</b:DayAccessed>
    <b:RefOrder>2</b:RefOrder>
  </b:Source>
  <b:Source>
    <b:Tag>Kam24</b:Tag>
    <b:SourceType>InternetSite</b:SourceType>
    <b:Guid>{7817DBF4-8CC2-4F9E-88BD-1DBA0D329C85}</b:Guid>
    <b:Author>
      <b:Author>
        <b:NameList>
          <b:Person>
            <b:Last>Kamara</b:Last>
            <b:First>Kesselly</b:First>
          </b:Person>
        </b:NameList>
      </b:Author>
    </b:Author>
    <b:Title>Market Basket Analysis</b:Title>
    <b:Year>2024</b:Year>
    <b:Month>09</b:Month>
    <b:Day>09</b:Day>
    <b:URL>https://srm--c.vf.force.com/servlet/fileField?retURL=https%3A%2F%2Fsrm--c.vf.force.com%2Fapex%2FCourseArticle%3Fid%3DkA0S60000000ilpKAA%26groupId%3D%26searchTerm%3D%26courseCode%3DD212%26rtn%3D%252Fapex%252FCommonsExpandedSearch&amp;entityId=ka0S60000004FBlIA</b:URL>
    <b:RefOrder>5</b:RefOrder>
  </b:Source>
  <b:Source>
    <b:Tag>Yas23</b:Tag>
    <b:SourceType>InternetSite</b:SourceType>
    <b:Guid>{FCAA454F-8547-4770-8057-24578D44C995}</b:Guid>
    <b:Author>
      <b:Author>
        <b:NameList>
          <b:Person>
            <b:Last>Yasik</b:Last>
            <b:First>I</b:First>
          </b:Person>
        </b:NameList>
      </b:Author>
    </b:Author>
    <b:Title>Market Basket Analysis &amp; Apriori Algorithm using Zhang’s Metric</b:Title>
    <b:InternetSiteTitle>Medium</b:InternetSiteTitle>
    <b:Year>2023</b:Year>
    <b:Month>10</b:Month>
    <b:Day>04</b:Day>
    <b:URL>https://medium.com/@iuyasik/market-basket-analysis-apriori-algorithm-using-zhangs-metric-708406fc5dfc</b:URL>
    <b:YearAccessed>2024</b:YearAccessed>
    <b:MonthAccessed>09</b:MonthAccessed>
    <b:DayAccessed>30</b:DayAccessed>
    <b:RefOrder>6</b:RefOrder>
  </b:Source>
  <b:Source>
    <b:Tag>Her19</b:Tag>
    <b:SourceType>InternetSite</b:SourceType>
    <b:Guid>{1132BD8F-09FD-4F50-9477-3509027F63E7}</b:Guid>
    <b:Author>
      <b:Author>
        <b:NameList>
          <b:Person>
            <b:Last>Herfert</b:Last>
            <b:First>Frank</b:First>
          </b:Person>
        </b:NameList>
      </b:Author>
    </b:Author>
    <b:Title>Extract string from rules frozensets</b:Title>
    <b:InternetSiteTitle>StackOverflow</b:InternetSiteTitle>
    <b:Year>2019</b:Year>
    <b:Month>07</b:Month>
    <b:Day>18</b:Day>
    <b:URL>https://stackoverflow.com/questions/52291739/extract-string-from-rules-frozensets</b:URL>
    <b:RefOrder>7</b:RefOrder>
  </b:Source>
  <b:Source>
    <b:Tag>Zha24</b:Tag>
    <b:SourceType>InternetSite</b:SourceType>
    <b:Guid>{A2C4850D-9D1B-4643-9750-CFF50863CC9B}</b:Guid>
    <b:Author>
      <b:Author>
        <b:NameList>
          <b:Person>
            <b:Last>Zhang</b:Last>
            <b:First>Liu</b:First>
          </b:Person>
        </b:NameList>
      </b:Author>
    </b:Author>
    <b:Title>Understanding Support, Confidence, Lift for Market Basket (Affinity) Analysis</b:Title>
    <b:InternetSiteTitle>The Data School</b:InternetSiteTitle>
    <b:URL>https://www.thedataschool.co.uk/liu-zhang/understanding-lift-for-market-basket-analysis</b:URL>
    <b:YearAccessed>2024</b:YearAccessed>
    <b:MonthAccessed>10</b:MonthAccessed>
    <b:DayAccessed>02</b:DayAccessed>
    <b:RefOrder>3</b:RefOrder>
  </b:Source>
  <b:Source>
    <b:Tag>Cha20</b:Tag>
    <b:SourceType>InternetSite</b:SourceType>
    <b:Guid>{91EFD146-5AC0-48B2-9C00-166CCF70A63F}</b:Guid>
    <b:Author>
      <b:Author>
        <b:NameList>
          <b:Person>
            <b:Last>Chauhan</b:Last>
            <b:First>Amardeep</b:First>
          </b:Person>
        </b:NameList>
      </b:Author>
    </b:Author>
    <b:Title>Association Rule Mining — concept and implementation</b:Title>
    <b:InternetSiteTitle>Medium</b:InternetSiteTitle>
    <b:Year>2020</b:Year>
    <b:Month>04</b:Month>
    <b:Day>26</b:Day>
    <b:URL>https://medium.com/analytics-vidhya/association-rule-mining-concept-and-implementation-28443d16f611</b:URL>
    <b:YearAccessed>2024</b:YearAccessed>
    <b:MonthAccessed>10</b:MonthAccessed>
    <b:DayAccessed>02</b:DayAccessed>
    <b:RefOrder>4</b:RefOrder>
  </b:Source>
</b:Sources>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4B55903-CDC7-45F8-88E2-2DCC035E8102}">
  <ds:schemaRefs>
    <ds:schemaRef ds:uri="http://schemas.openxmlformats.org/officeDocument/2006/bibliography"/>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104</TotalTime>
  <Pages>11</Pages>
  <Words>1606</Words>
  <Characters>10586</Characters>
  <Application>Microsoft Office Word</Application>
  <DocSecurity>0</DocSecurity>
  <Lines>705</Lines>
  <Paragraphs>6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99</cp:revision>
  <dcterms:created xsi:type="dcterms:W3CDTF">2024-10-01T22:52:00Z</dcterms:created>
  <dcterms:modified xsi:type="dcterms:W3CDTF">2024-10-05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